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C63535" w14:textId="1A7B09A0" w:rsidR="00B870FF" w:rsidRDefault="00CB0CF7">
      <w:pPr>
        <w:pStyle w:val="Heading1"/>
        <w:rPr>
          <w:rFonts w:ascii="Times New Roman" w:hAnsi="Times New Roman"/>
          <w:sz w:val="14"/>
        </w:rPr>
      </w:pPr>
      <w:r>
        <w:rPr>
          <w:noProof/>
        </w:rPr>
        <w:drawing>
          <wp:anchor distT="0" distB="0" distL="114300" distR="114300" simplePos="0" relativeHeight="251657728" behindDoc="1" locked="0" layoutInCell="1" allowOverlap="1" wp14:anchorId="6327266F" wp14:editId="1D03164B">
            <wp:simplePos x="0" y="0"/>
            <wp:positionH relativeFrom="margin">
              <wp:align>center</wp:align>
            </wp:positionH>
            <wp:positionV relativeFrom="paragraph">
              <wp:posOffset>-299085</wp:posOffset>
            </wp:positionV>
            <wp:extent cx="1647825" cy="80962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7825" cy="809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F40C06" w14:textId="77777777" w:rsidR="00960F49" w:rsidRDefault="00960F49">
      <w:pPr>
        <w:pStyle w:val="Heading1"/>
        <w:rPr>
          <w:rFonts w:ascii="Times New Roman" w:hAnsi="Times New Roman"/>
          <w:sz w:val="14"/>
        </w:rPr>
      </w:pPr>
    </w:p>
    <w:p w14:paraId="2C7DE685" w14:textId="77777777" w:rsidR="00960F49" w:rsidRDefault="00960F49">
      <w:pPr>
        <w:pStyle w:val="Heading1"/>
        <w:rPr>
          <w:rFonts w:ascii="Times New Roman" w:hAnsi="Times New Roman"/>
          <w:sz w:val="14"/>
        </w:rPr>
      </w:pPr>
    </w:p>
    <w:p w14:paraId="750159D3" w14:textId="77777777" w:rsidR="00960F49" w:rsidRDefault="00960F49">
      <w:pPr>
        <w:pStyle w:val="Heading1"/>
        <w:rPr>
          <w:rFonts w:ascii="Times New Roman" w:hAnsi="Times New Roman"/>
          <w:sz w:val="14"/>
        </w:rPr>
      </w:pPr>
    </w:p>
    <w:p w14:paraId="4FDFE7DE" w14:textId="77777777" w:rsidR="00723732" w:rsidRDefault="00CB0CF7">
      <w:pPr>
        <w:pStyle w:val="Heading1"/>
        <w:rPr>
          <w:rFonts w:ascii="Times New Roman" w:hAnsi="Times New Roman"/>
          <w:sz w:val="14"/>
        </w:rPr>
      </w:pPr>
      <w:r>
        <w:rPr>
          <w:rFonts w:ascii="Times New Roman" w:hAnsi="Times New Roman"/>
          <w:sz w:val="14"/>
        </w:rPr>
        <w:t>City of Mineral Wells</w:t>
      </w:r>
    </w:p>
    <w:p w14:paraId="5BCEFEFF" w14:textId="77777777" w:rsidR="00723732" w:rsidRDefault="00CB0CF7">
      <w:pPr>
        <w:jc w:val="center"/>
        <w:rPr>
          <w:b/>
          <w:sz w:val="14"/>
        </w:rPr>
      </w:pPr>
      <w:r>
        <w:rPr>
          <w:b/>
          <w:sz w:val="14"/>
        </w:rPr>
        <w:t>P O Box 460, Mineral Wells, Texas 76068</w:t>
      </w:r>
    </w:p>
    <w:p w14:paraId="2F196430" w14:textId="77777777" w:rsidR="00723732" w:rsidRDefault="00CB0CF7">
      <w:pPr>
        <w:jc w:val="center"/>
        <w:rPr>
          <w:b/>
          <w:sz w:val="14"/>
        </w:rPr>
      </w:pPr>
      <w:r>
        <w:rPr>
          <w:b/>
          <w:sz w:val="14"/>
        </w:rPr>
        <w:t>Telephone: 940.328.7700   Fax: 940.328.7704</w:t>
      </w:r>
    </w:p>
    <w:p w14:paraId="729CD166" w14:textId="77777777" w:rsidR="00EB0D57" w:rsidRDefault="00EB0D57">
      <w:pPr>
        <w:jc w:val="center"/>
        <w:rPr>
          <w:b/>
          <w:sz w:val="14"/>
        </w:rPr>
      </w:pPr>
    </w:p>
    <w:p w14:paraId="59279927" w14:textId="77777777" w:rsidR="00EB0D57" w:rsidRDefault="00EB0D57">
      <w:pPr>
        <w:jc w:val="center"/>
        <w:rPr>
          <w:b/>
          <w:sz w:val="14"/>
        </w:rPr>
      </w:pPr>
    </w:p>
    <w:p w14:paraId="7C256052" w14:textId="77777777" w:rsidR="00723732" w:rsidRDefault="00723732">
      <w:pPr>
        <w:jc w:val="center"/>
        <w:rPr>
          <w:sz w:val="14"/>
        </w:rPr>
      </w:pPr>
    </w:p>
    <w:p w14:paraId="40ED36A8" w14:textId="77777777" w:rsidR="00723732" w:rsidRDefault="00CB0CF7">
      <w:pPr>
        <w:pStyle w:val="Heading1"/>
        <w:rPr>
          <w:rFonts w:ascii="Times New Roman" w:hAnsi="Times New Roman"/>
          <w:bCs/>
          <w:sz w:val="28"/>
          <w:szCs w:val="28"/>
        </w:rPr>
      </w:pPr>
      <w:r w:rsidRPr="00E1283C">
        <w:rPr>
          <w:rFonts w:ascii="Times New Roman" w:hAnsi="Times New Roman"/>
          <w:bCs/>
          <w:sz w:val="28"/>
          <w:szCs w:val="28"/>
        </w:rPr>
        <w:t>NOTICE OF MEETING</w:t>
      </w:r>
    </w:p>
    <w:p w14:paraId="67569116" w14:textId="77777777" w:rsidR="00DE4BBA" w:rsidRDefault="00DE4BBA" w:rsidP="00DE4BBA"/>
    <w:p w14:paraId="7F08F2D2" w14:textId="39D81927" w:rsidR="00723732" w:rsidRPr="00EB0D57" w:rsidRDefault="00CB0CF7">
      <w:pPr>
        <w:jc w:val="both"/>
        <w:rPr>
          <w:bCs/>
        </w:rPr>
      </w:pPr>
      <w:r w:rsidRPr="00EB0D57">
        <w:t xml:space="preserve">The Mineral Wells </w:t>
      </w:r>
      <w:r w:rsidR="00F51044" w:rsidRPr="00EB0D57">
        <w:t xml:space="preserve">City </w:t>
      </w:r>
      <w:r w:rsidRPr="00EB0D57">
        <w:t xml:space="preserve">Charter Review Commission will hold a regular meeting at 5:30 PM on Thursday, </w:t>
      </w:r>
      <w:r w:rsidR="00EB0D57" w:rsidRPr="00EB0D57">
        <w:t>July 17</w:t>
      </w:r>
      <w:r w:rsidRPr="00EB0D57">
        <w:t>, 2025</w:t>
      </w:r>
      <w:r w:rsidR="00E14C00" w:rsidRPr="00EB0D57">
        <w:t>,</w:t>
      </w:r>
      <w:r w:rsidRPr="00EB0D57">
        <w:t> in the City Council Chambers at the City Hall Annex, 115 S.W. 1st Street, Mineral Wells, Texas</w:t>
      </w:r>
      <w:r w:rsidR="00D66236" w:rsidRPr="00EB0D57">
        <w:t xml:space="preserve">, </w:t>
      </w:r>
      <w:r w:rsidRPr="00EB0D57">
        <w:t>to consider the following agenda:</w:t>
      </w:r>
    </w:p>
    <w:p w14:paraId="15586FD5" w14:textId="77777777" w:rsidR="00926E46" w:rsidRPr="00EB0D57" w:rsidRDefault="00926E46">
      <w:pPr>
        <w:jc w:val="both"/>
        <w:rPr>
          <w:bCs/>
        </w:rPr>
      </w:pPr>
    </w:p>
    <w:tbl>
      <w:tblPr>
        <w:tblStyle w:val="table"/>
        <w:tblW w:w="5000" w:type="pct"/>
        <w:tblInd w:w="35" w:type="dxa"/>
        <w:tblCellMar>
          <w:top w:w="30" w:type="dxa"/>
          <w:left w:w="30" w:type="dxa"/>
          <w:bottom w:w="30" w:type="dxa"/>
          <w:right w:w="30" w:type="dxa"/>
        </w:tblCellMar>
        <w:tblLook w:val="05E0" w:firstRow="1" w:lastRow="1" w:firstColumn="1" w:lastColumn="1" w:noHBand="0" w:noVBand="1"/>
      </w:tblPr>
      <w:tblGrid>
        <w:gridCol w:w="9360"/>
      </w:tblGrid>
      <w:tr w:rsidR="002914E8" w:rsidRPr="00EB0D57" w14:paraId="3C8E44A0" w14:textId="77777777">
        <w:tc>
          <w:tcPr>
            <w:tcW w:w="0" w:type="auto"/>
            <w:tcMar>
              <w:top w:w="30" w:type="dxa"/>
              <w:left w:w="35" w:type="dxa"/>
              <w:bottom w:w="30" w:type="dxa"/>
              <w:right w:w="35" w:type="dxa"/>
            </w:tcMar>
            <w:vAlign w:val="center"/>
            <w:hideMark/>
          </w:tcPr>
          <w:p w14:paraId="42D4FC9E" w14:textId="3D24E864" w:rsidR="00F51044" w:rsidRPr="00EB0D57" w:rsidRDefault="00F51044" w:rsidP="00F51044">
            <w:pPr>
              <w:pStyle w:val="ListParagraph"/>
              <w:numPr>
                <w:ilvl w:val="0"/>
                <w:numId w:val="42"/>
              </w:numPr>
              <w:rPr>
                <w:b/>
                <w:bCs/>
              </w:rPr>
            </w:pPr>
            <w:r w:rsidRPr="00EB0D57">
              <w:rPr>
                <w:b/>
                <w:bCs/>
              </w:rPr>
              <w:t xml:space="preserve">Call to Order and Establish a Quorum </w:t>
            </w:r>
          </w:p>
          <w:p w14:paraId="712772EB" w14:textId="77777777" w:rsidR="00F51044" w:rsidRPr="00EB0D57" w:rsidRDefault="00F51044" w:rsidP="00F51044">
            <w:pPr>
              <w:pStyle w:val="ListParagraph"/>
              <w:ind w:left="420"/>
            </w:pPr>
          </w:p>
          <w:tbl>
            <w:tblPr>
              <w:tblStyle w:val="table"/>
              <w:tblW w:w="5000" w:type="pct"/>
              <w:tblCellMar>
                <w:top w:w="15" w:type="dxa"/>
                <w:left w:w="15" w:type="dxa"/>
                <w:bottom w:w="15" w:type="dxa"/>
                <w:right w:w="15" w:type="dxa"/>
              </w:tblCellMar>
              <w:tblLook w:val="05E0" w:firstRow="1" w:lastRow="1" w:firstColumn="1" w:lastColumn="1" w:noHBand="0" w:noVBand="1"/>
            </w:tblPr>
            <w:tblGrid>
              <w:gridCol w:w="2470"/>
              <w:gridCol w:w="3410"/>
              <w:gridCol w:w="3410"/>
            </w:tblGrid>
            <w:tr w:rsidR="002914E8" w:rsidRPr="00EB0D57" w14:paraId="77ECD513" w14:textId="77777777">
              <w:tc>
                <w:tcPr>
                  <w:tcW w:w="0" w:type="auto"/>
                  <w:gridSpan w:val="3"/>
                  <w:tcMar>
                    <w:top w:w="15" w:type="dxa"/>
                    <w:left w:w="20" w:type="dxa"/>
                    <w:bottom w:w="15" w:type="dxa"/>
                    <w:right w:w="20" w:type="dxa"/>
                  </w:tcMar>
                  <w:hideMark/>
                </w:tcPr>
                <w:p w14:paraId="206FB12D" w14:textId="68CFDDC6" w:rsidR="002914E8" w:rsidRPr="00EB0D57" w:rsidRDefault="00CB0CF7" w:rsidP="00E66381">
                  <w:pPr>
                    <w:pStyle w:val="ListParagraph"/>
                    <w:numPr>
                      <w:ilvl w:val="0"/>
                      <w:numId w:val="42"/>
                    </w:numPr>
                  </w:pPr>
                  <w:r w:rsidRPr="00EB0D57">
                    <w:rPr>
                      <w:b/>
                      <w:bCs/>
                    </w:rPr>
                    <w:t>PUBLIC COMMENT</w:t>
                  </w:r>
                </w:p>
              </w:tc>
            </w:tr>
            <w:tr w:rsidR="002914E8" w:rsidRPr="00EB0D57" w14:paraId="35B60125" w14:textId="77777777">
              <w:trPr>
                <w:trHeight w:val="30"/>
              </w:trPr>
              <w:tc>
                <w:tcPr>
                  <w:tcW w:w="0" w:type="auto"/>
                  <w:gridSpan w:val="3"/>
                  <w:tcMar>
                    <w:top w:w="15" w:type="dxa"/>
                    <w:left w:w="20" w:type="dxa"/>
                    <w:bottom w:w="15" w:type="dxa"/>
                    <w:right w:w="20" w:type="dxa"/>
                  </w:tcMar>
                  <w:hideMark/>
                </w:tcPr>
                <w:p w14:paraId="53B72FEA" w14:textId="77777777" w:rsidR="002914E8" w:rsidRPr="00EB0D57" w:rsidRDefault="00CB0CF7">
                  <w:r w:rsidRPr="00EB0D57">
                    <w:t> </w:t>
                  </w:r>
                </w:p>
              </w:tc>
            </w:tr>
            <w:tr w:rsidR="002914E8" w:rsidRPr="00EB0D57" w14:paraId="080581C4" w14:textId="77777777" w:rsidTr="00F51044">
              <w:tc>
                <w:tcPr>
                  <w:tcW w:w="1868" w:type="dxa"/>
                  <w:tcMar>
                    <w:top w:w="15" w:type="dxa"/>
                    <w:left w:w="20" w:type="dxa"/>
                    <w:bottom w:w="15" w:type="dxa"/>
                    <w:right w:w="20" w:type="dxa"/>
                  </w:tcMar>
                  <w:hideMark/>
                </w:tcPr>
                <w:p w14:paraId="2256B9D1" w14:textId="77777777" w:rsidR="002914E8" w:rsidRPr="00EB0D57" w:rsidRDefault="00CB0CF7">
                  <w:r w:rsidRPr="00EB0D57">
                    <w:t> </w:t>
                  </w:r>
                </w:p>
              </w:tc>
              <w:tc>
                <w:tcPr>
                  <w:tcW w:w="7422" w:type="dxa"/>
                  <w:gridSpan w:val="2"/>
                  <w:tcMar>
                    <w:top w:w="15" w:type="dxa"/>
                    <w:left w:w="20" w:type="dxa"/>
                    <w:bottom w:w="15" w:type="dxa"/>
                    <w:right w:w="20" w:type="dxa"/>
                  </w:tcMar>
                  <w:hideMark/>
                </w:tcPr>
                <w:p w14:paraId="74234470" w14:textId="07F8A2D2" w:rsidR="002914E8" w:rsidRPr="00EB0D57" w:rsidRDefault="00CB0CF7">
                  <w:r w:rsidRPr="00EB0D57">
                    <w:t>This is an opportunity for the public to address the City C</w:t>
                  </w:r>
                  <w:r w:rsidR="00F51044" w:rsidRPr="00EB0D57">
                    <w:t>harter Review Commission</w:t>
                  </w:r>
                  <w:r w:rsidRPr="00EB0D57">
                    <w:t xml:space="preserve"> regarding an item on the agenda, except for public hearings that are included on the agenda. Comments related to public hearings will be heard when the specific hearing begins. Public comments are limited to three (3) minutes per speaker, unless the speaker requires the assistance of a translator, in which case the speaker is limited to six (6) minutes, in accordance with applicable law. To address the City </w:t>
                  </w:r>
                  <w:r w:rsidR="00B13AA0" w:rsidRPr="00EB0D57">
                    <w:t>Charter Review Commission</w:t>
                  </w:r>
                  <w:r w:rsidRPr="00EB0D57">
                    <w:t xml:space="preserve">, each speaker who is present at the site must complete a Speaker Form and provide it to the City Clerk </w:t>
                  </w:r>
                  <w:r w:rsidR="00B13AA0" w:rsidRPr="00EB0D57">
                    <w:t>before</w:t>
                  </w:r>
                  <w:r w:rsidRPr="00EB0D57">
                    <w:t xml:space="preserve"> the start of the meeting. Each speaker shall approach the designated speaker location and state his/her name and city of residence before speaking. Speakers shall address the City C</w:t>
                  </w:r>
                  <w:r w:rsidR="00B5336E" w:rsidRPr="00EB0D57">
                    <w:t>harter Review Commission</w:t>
                  </w:r>
                  <w:r w:rsidRPr="00EB0D57">
                    <w:t xml:space="preserve"> with civility that is conducive to appropriate public discussion. Speakers can address only the City</w:t>
                  </w:r>
                  <w:r w:rsidR="00B13AA0" w:rsidRPr="00EB0D57">
                    <w:t xml:space="preserve"> Charter Review Commission</w:t>
                  </w:r>
                  <w:r w:rsidRPr="00EB0D57">
                    <w:t xml:space="preserve"> and not individual officials, commission members, committee members, or employees. The public cannot speak from the gallery but only from the designated speaker location.</w:t>
                  </w:r>
                </w:p>
              </w:tc>
            </w:tr>
            <w:tr w:rsidR="002914E8" w:rsidRPr="00EB0D57" w14:paraId="7F65AFD2" w14:textId="77777777">
              <w:trPr>
                <w:trHeight w:val="30"/>
              </w:trPr>
              <w:tc>
                <w:tcPr>
                  <w:tcW w:w="0" w:type="auto"/>
                  <w:tcMar>
                    <w:top w:w="15" w:type="dxa"/>
                    <w:left w:w="20" w:type="dxa"/>
                    <w:bottom w:w="15" w:type="dxa"/>
                    <w:right w:w="20" w:type="dxa"/>
                  </w:tcMar>
                  <w:hideMark/>
                </w:tcPr>
                <w:p w14:paraId="564FE018" w14:textId="77777777" w:rsidR="002914E8" w:rsidRPr="00EB0D57" w:rsidRDefault="00CB0CF7">
                  <w:r w:rsidRPr="00EB0D57">
                    <w:t> </w:t>
                  </w:r>
                </w:p>
              </w:tc>
              <w:tc>
                <w:tcPr>
                  <w:tcW w:w="0" w:type="auto"/>
                  <w:tcMar>
                    <w:top w:w="15" w:type="dxa"/>
                    <w:left w:w="20" w:type="dxa"/>
                    <w:bottom w:w="15" w:type="dxa"/>
                    <w:right w:w="20" w:type="dxa"/>
                  </w:tcMar>
                  <w:hideMark/>
                </w:tcPr>
                <w:p w14:paraId="5154D2C8" w14:textId="77777777" w:rsidR="002914E8" w:rsidRPr="00EB0D57" w:rsidRDefault="00CB0CF7">
                  <w:r w:rsidRPr="00EB0D57">
                    <w:t> </w:t>
                  </w:r>
                </w:p>
              </w:tc>
              <w:tc>
                <w:tcPr>
                  <w:tcW w:w="0" w:type="auto"/>
                  <w:tcMar>
                    <w:top w:w="15" w:type="dxa"/>
                    <w:left w:w="20" w:type="dxa"/>
                    <w:bottom w:w="15" w:type="dxa"/>
                    <w:right w:w="20" w:type="dxa"/>
                  </w:tcMar>
                  <w:hideMark/>
                </w:tcPr>
                <w:p w14:paraId="3E27293C" w14:textId="77777777" w:rsidR="002914E8" w:rsidRPr="00EB0D57" w:rsidRDefault="00CB0CF7">
                  <w:r w:rsidRPr="00EB0D57">
                    <w:t> </w:t>
                  </w:r>
                </w:p>
              </w:tc>
            </w:tr>
          </w:tbl>
          <w:p w14:paraId="7B170100" w14:textId="77777777" w:rsidR="002914E8" w:rsidRPr="00EB0D57" w:rsidRDefault="002914E8"/>
        </w:tc>
      </w:tr>
      <w:tr w:rsidR="002914E8" w:rsidRPr="00EB0D57" w14:paraId="334872A5" w14:textId="77777777">
        <w:tc>
          <w:tcPr>
            <w:tcW w:w="0" w:type="auto"/>
            <w:tcMar>
              <w:top w:w="30" w:type="dxa"/>
              <w:left w:w="35" w:type="dxa"/>
              <w:bottom w:w="30" w:type="dxa"/>
              <w:right w:w="35" w:type="dxa"/>
            </w:tcMar>
            <w:vAlign w:val="center"/>
            <w:hideMark/>
          </w:tcPr>
          <w:tbl>
            <w:tblPr>
              <w:tblStyle w:val="table"/>
              <w:tblW w:w="5000" w:type="pct"/>
              <w:tblCellMar>
                <w:top w:w="15" w:type="dxa"/>
                <w:left w:w="15" w:type="dxa"/>
                <w:bottom w:w="15" w:type="dxa"/>
                <w:right w:w="15" w:type="dxa"/>
              </w:tblCellMar>
              <w:tblLook w:val="05E0" w:firstRow="1" w:lastRow="1" w:firstColumn="1" w:lastColumn="1" w:noHBand="0" w:noVBand="1"/>
            </w:tblPr>
            <w:tblGrid>
              <w:gridCol w:w="9290"/>
            </w:tblGrid>
            <w:tr w:rsidR="002914E8" w:rsidRPr="00EB0D57" w14:paraId="4002526F" w14:textId="77777777">
              <w:tc>
                <w:tcPr>
                  <w:tcW w:w="0" w:type="auto"/>
                  <w:tcMar>
                    <w:top w:w="15" w:type="dxa"/>
                    <w:left w:w="20" w:type="dxa"/>
                    <w:bottom w:w="15" w:type="dxa"/>
                    <w:right w:w="20" w:type="dxa"/>
                  </w:tcMar>
                  <w:hideMark/>
                </w:tcPr>
                <w:p w14:paraId="24479FFA" w14:textId="09A20710" w:rsidR="002914E8" w:rsidRPr="00EB0D57" w:rsidRDefault="00EB0D57" w:rsidP="00E66381">
                  <w:pPr>
                    <w:pStyle w:val="ListParagraph"/>
                    <w:numPr>
                      <w:ilvl w:val="0"/>
                      <w:numId w:val="42"/>
                    </w:numPr>
                  </w:pPr>
                  <w:r w:rsidRPr="00EB0D57">
                    <w:rPr>
                      <w:b/>
                      <w:bCs/>
                    </w:rPr>
                    <w:t>APPROVAL OF THE MINUTES OF THE REGULAR MEETING HELD ON MAY 15, 2025</w:t>
                  </w:r>
                </w:p>
                <w:p w14:paraId="762E0FC2" w14:textId="77777777" w:rsidR="003B639D" w:rsidRPr="00EB0D57" w:rsidRDefault="003B639D" w:rsidP="003B639D">
                  <w:pPr>
                    <w:pStyle w:val="ListParagraph"/>
                    <w:ind w:left="420"/>
                  </w:pPr>
                </w:p>
                <w:p w14:paraId="769F79E7" w14:textId="01F54CC5" w:rsidR="004048E4" w:rsidRPr="00EB0D57" w:rsidRDefault="00D54CD7" w:rsidP="00E46411">
                  <w:pPr>
                    <w:pStyle w:val="ListParagraph"/>
                    <w:numPr>
                      <w:ilvl w:val="0"/>
                      <w:numId w:val="42"/>
                    </w:numPr>
                  </w:pPr>
                  <w:r w:rsidRPr="00EB0D57">
                    <w:rPr>
                      <w:b/>
                      <w:bCs/>
                    </w:rPr>
                    <w:t>DISCUSS AND CONSIDER</w:t>
                  </w:r>
                  <w:r w:rsidR="004D0A6E">
                    <w:rPr>
                      <w:b/>
                      <w:bCs/>
                    </w:rPr>
                    <w:t xml:space="preserve"> AMENDMENTS TO </w:t>
                  </w:r>
                  <w:r w:rsidR="00EB0D57" w:rsidRPr="00EB0D57">
                    <w:rPr>
                      <w:b/>
                      <w:bCs/>
                    </w:rPr>
                    <w:t>ARTICLES</w:t>
                  </w:r>
                  <w:r w:rsidR="00E46411">
                    <w:rPr>
                      <w:b/>
                      <w:bCs/>
                    </w:rPr>
                    <w:t xml:space="preserve"> </w:t>
                  </w:r>
                  <w:r w:rsidR="00EB0D57" w:rsidRPr="00E46411">
                    <w:rPr>
                      <w:b/>
                      <w:bCs/>
                    </w:rPr>
                    <w:t xml:space="preserve">I &amp; II </w:t>
                  </w:r>
                  <w:r w:rsidR="004D0A6E" w:rsidRPr="00E46411">
                    <w:rPr>
                      <w:b/>
                      <w:bCs/>
                    </w:rPr>
                    <w:t>OF THE CHARTER</w:t>
                  </w:r>
                </w:p>
                <w:p w14:paraId="2BB17FFB" w14:textId="77777777" w:rsidR="003B639D" w:rsidRPr="00EB0D57" w:rsidRDefault="003B639D" w:rsidP="003B639D">
                  <w:pPr>
                    <w:pStyle w:val="ListParagraph"/>
                  </w:pPr>
                </w:p>
                <w:p w14:paraId="7275DF98" w14:textId="37FDCAED" w:rsidR="00EB0D57" w:rsidRPr="00EB0D57" w:rsidRDefault="00D23ED3" w:rsidP="00E66381">
                  <w:pPr>
                    <w:pStyle w:val="ListParagraph"/>
                    <w:numPr>
                      <w:ilvl w:val="0"/>
                      <w:numId w:val="42"/>
                    </w:numPr>
                    <w:rPr>
                      <w:b/>
                      <w:bCs/>
                    </w:rPr>
                  </w:pPr>
                  <w:r w:rsidRPr="00EB0D57">
                    <w:rPr>
                      <w:b/>
                      <w:bCs/>
                    </w:rPr>
                    <w:t>DISCUSS A</w:t>
                  </w:r>
                  <w:r w:rsidR="00CE1607" w:rsidRPr="00EB0D57">
                    <w:rPr>
                      <w:b/>
                      <w:bCs/>
                    </w:rPr>
                    <w:t xml:space="preserve">ND ASSIGN </w:t>
                  </w:r>
                  <w:r w:rsidR="00DB40C8" w:rsidRPr="00EB0D57">
                    <w:rPr>
                      <w:b/>
                      <w:bCs/>
                    </w:rPr>
                    <w:t xml:space="preserve">THE </w:t>
                  </w:r>
                  <w:r w:rsidR="000E27F6" w:rsidRPr="00EB0D57">
                    <w:rPr>
                      <w:b/>
                      <w:bCs/>
                    </w:rPr>
                    <w:t>COMMISSION WITH</w:t>
                  </w:r>
                  <w:r w:rsidR="00DB40C8" w:rsidRPr="00EB0D57">
                    <w:rPr>
                      <w:b/>
                      <w:bCs/>
                    </w:rPr>
                    <w:t xml:space="preserve"> REVIEW</w:t>
                  </w:r>
                  <w:r w:rsidRPr="00EB0D57">
                    <w:rPr>
                      <w:b/>
                      <w:bCs/>
                    </w:rPr>
                    <w:t xml:space="preserve"> OF </w:t>
                  </w:r>
                  <w:r w:rsidR="005513FD" w:rsidRPr="00EB0D57">
                    <w:rPr>
                      <w:b/>
                      <w:bCs/>
                    </w:rPr>
                    <w:t>AR</w:t>
                  </w:r>
                  <w:r w:rsidR="00CE1607" w:rsidRPr="00EB0D57">
                    <w:rPr>
                      <w:b/>
                      <w:bCs/>
                    </w:rPr>
                    <w:t>TICLE</w:t>
                  </w:r>
                  <w:r w:rsidR="00EB0D57" w:rsidRPr="00EB0D57">
                    <w:rPr>
                      <w:b/>
                      <w:bCs/>
                    </w:rPr>
                    <w:t xml:space="preserve"> III</w:t>
                  </w:r>
                  <w:r w:rsidR="004D0A6E">
                    <w:rPr>
                      <w:b/>
                      <w:bCs/>
                    </w:rPr>
                    <w:t xml:space="preserve"> OF THE CHARTER</w:t>
                  </w:r>
                </w:p>
                <w:p w14:paraId="6B314DDA" w14:textId="77777777" w:rsidR="00EB0D57" w:rsidRPr="00EB0D57" w:rsidRDefault="00EB0D57" w:rsidP="00EB0D57">
                  <w:pPr>
                    <w:pStyle w:val="ListParagraph"/>
                    <w:ind w:left="420"/>
                    <w:rPr>
                      <w:b/>
                      <w:bCs/>
                    </w:rPr>
                  </w:pPr>
                </w:p>
                <w:p w14:paraId="0BAA44DA" w14:textId="5A10B7A2" w:rsidR="00EB0D57" w:rsidRPr="00EB0D57" w:rsidRDefault="00EB0D57" w:rsidP="00E66381">
                  <w:pPr>
                    <w:pStyle w:val="ListParagraph"/>
                    <w:numPr>
                      <w:ilvl w:val="0"/>
                      <w:numId w:val="42"/>
                    </w:numPr>
                    <w:rPr>
                      <w:b/>
                      <w:bCs/>
                    </w:rPr>
                  </w:pPr>
                  <w:r w:rsidRPr="00EB0D57">
                    <w:rPr>
                      <w:b/>
                      <w:bCs/>
                    </w:rPr>
                    <w:t>DISCUSS AND CONSIDER THE NEXT MEETING DATE</w:t>
                  </w:r>
                </w:p>
                <w:p w14:paraId="144AC832" w14:textId="77777777" w:rsidR="00EB0D57" w:rsidRPr="00EB0D57" w:rsidRDefault="00EB0D57" w:rsidP="00EB0D57">
                  <w:pPr>
                    <w:pStyle w:val="ListParagraph"/>
                    <w:ind w:left="420"/>
                    <w:rPr>
                      <w:b/>
                      <w:bCs/>
                    </w:rPr>
                  </w:pPr>
                </w:p>
                <w:p w14:paraId="38EB900F" w14:textId="2F0FC94C" w:rsidR="00D54CD7" w:rsidRPr="00EB0D57" w:rsidRDefault="005513FD" w:rsidP="00E66381">
                  <w:pPr>
                    <w:pStyle w:val="ListParagraph"/>
                    <w:numPr>
                      <w:ilvl w:val="0"/>
                      <w:numId w:val="42"/>
                    </w:numPr>
                    <w:rPr>
                      <w:b/>
                      <w:bCs/>
                    </w:rPr>
                  </w:pPr>
                  <w:r w:rsidRPr="00EB0D57">
                    <w:rPr>
                      <w:b/>
                      <w:bCs/>
                    </w:rPr>
                    <w:lastRenderedPageBreak/>
                    <w:t>ADJOURN</w:t>
                  </w:r>
                  <w:r w:rsidR="00CE1607" w:rsidRPr="00EB0D57">
                    <w:rPr>
                      <w:b/>
                      <w:bCs/>
                    </w:rPr>
                    <w:t xml:space="preserve"> </w:t>
                  </w:r>
                </w:p>
              </w:tc>
            </w:tr>
            <w:tr w:rsidR="002914E8" w:rsidRPr="00EB0D57" w14:paraId="7DC6B152" w14:textId="77777777">
              <w:trPr>
                <w:trHeight w:val="30"/>
              </w:trPr>
              <w:tc>
                <w:tcPr>
                  <w:tcW w:w="0" w:type="auto"/>
                  <w:tcMar>
                    <w:top w:w="15" w:type="dxa"/>
                    <w:left w:w="20" w:type="dxa"/>
                    <w:bottom w:w="15" w:type="dxa"/>
                    <w:right w:w="20" w:type="dxa"/>
                  </w:tcMar>
                  <w:hideMark/>
                </w:tcPr>
                <w:p w14:paraId="34215500" w14:textId="77777777" w:rsidR="002914E8" w:rsidRPr="00EB0D57" w:rsidRDefault="00CB0CF7">
                  <w:r w:rsidRPr="00EB0D57">
                    <w:lastRenderedPageBreak/>
                    <w:t> </w:t>
                  </w:r>
                </w:p>
              </w:tc>
            </w:tr>
          </w:tbl>
          <w:p w14:paraId="4A8D8C34" w14:textId="77777777" w:rsidR="002914E8" w:rsidRPr="00EB0D57" w:rsidRDefault="002914E8"/>
        </w:tc>
      </w:tr>
    </w:tbl>
    <w:p w14:paraId="4C65533B" w14:textId="77777777" w:rsidR="0095151B" w:rsidRPr="00EB0D57" w:rsidRDefault="00CB0CF7" w:rsidP="0095151B">
      <w:pPr>
        <w:pStyle w:val="BodyText3"/>
        <w:rPr>
          <w:rFonts w:ascii="Times New Roman" w:hAnsi="Times New Roman"/>
          <w:bCs w:val="0"/>
          <w:sz w:val="24"/>
          <w:szCs w:val="24"/>
        </w:rPr>
      </w:pPr>
      <w:r w:rsidRPr="00EB0D57">
        <w:rPr>
          <w:rFonts w:ascii="Times New Roman" w:hAnsi="Times New Roman"/>
          <w:bCs w:val="0"/>
          <w:sz w:val="24"/>
          <w:szCs w:val="24"/>
        </w:rPr>
        <w:lastRenderedPageBreak/>
        <w:t xml:space="preserve">Notes:  Disabled persons requiring special assistance are requested to notify the City of Mineral Wells 24 hours in advance of the meeting by calling the City Clerk’s office at 940.328.7702. </w:t>
      </w:r>
    </w:p>
    <w:p w14:paraId="04D890CA" w14:textId="77777777" w:rsidR="0095151B" w:rsidRPr="00EB0D57" w:rsidRDefault="0095151B" w:rsidP="0095151B">
      <w:pPr>
        <w:pStyle w:val="BodyText3"/>
        <w:rPr>
          <w:rFonts w:ascii="Times New Roman" w:hAnsi="Times New Roman"/>
          <w:b w:val="0"/>
          <w:bCs w:val="0"/>
          <w:i w:val="0"/>
          <w:iCs w:val="0"/>
          <w:sz w:val="24"/>
          <w:szCs w:val="24"/>
        </w:rPr>
      </w:pPr>
    </w:p>
    <w:p w14:paraId="033737B4" w14:textId="77777777" w:rsidR="00723732" w:rsidRPr="00EB0D57" w:rsidRDefault="00A87ED5">
      <w:pPr>
        <w:pStyle w:val="BodyText3"/>
        <w:rPr>
          <w:rFonts w:ascii="Times New Roman" w:hAnsi="Times New Roman"/>
          <w:b w:val="0"/>
          <w:bCs w:val="0"/>
          <w:i w:val="0"/>
          <w:iCs w:val="0"/>
          <w:sz w:val="24"/>
          <w:szCs w:val="24"/>
        </w:rPr>
      </w:pPr>
      <w:r w:rsidRPr="00EB0D57">
        <w:rPr>
          <w:rFonts w:ascii="Times New Roman" w:hAnsi="Times New Roman"/>
          <w:b w:val="0"/>
          <w:bCs w:val="0"/>
          <w:i w:val="0"/>
          <w:iCs w:val="0"/>
          <w:sz w:val="24"/>
          <w:szCs w:val="24"/>
        </w:rPr>
        <w:t>St</w:t>
      </w:r>
      <w:r w:rsidR="005602A8" w:rsidRPr="00EB0D57">
        <w:rPr>
          <w:rFonts w:ascii="Times New Roman" w:hAnsi="Times New Roman"/>
          <w:b w:val="0"/>
          <w:bCs w:val="0"/>
          <w:i w:val="0"/>
          <w:iCs w:val="0"/>
          <w:sz w:val="24"/>
          <w:szCs w:val="24"/>
        </w:rPr>
        <w:t xml:space="preserve">ate </w:t>
      </w:r>
      <w:r w:rsidR="00CB0CF7" w:rsidRPr="00EB0D57">
        <w:rPr>
          <w:rFonts w:ascii="Times New Roman" w:hAnsi="Times New Roman"/>
          <w:b w:val="0"/>
          <w:bCs w:val="0"/>
          <w:i w:val="0"/>
          <w:iCs w:val="0"/>
          <w:sz w:val="24"/>
          <w:szCs w:val="24"/>
        </w:rPr>
        <w:t>of Texas</w:t>
      </w:r>
      <w:r w:rsidR="00CB0CF7" w:rsidRPr="00EB0D57">
        <w:rPr>
          <w:rFonts w:ascii="Times New Roman" w:hAnsi="Times New Roman"/>
          <w:b w:val="0"/>
          <w:bCs w:val="0"/>
          <w:i w:val="0"/>
          <w:iCs w:val="0"/>
          <w:sz w:val="24"/>
          <w:szCs w:val="24"/>
        </w:rPr>
        <w:tab/>
      </w:r>
      <w:r w:rsidR="00CB0CF7" w:rsidRPr="00EB0D57">
        <w:rPr>
          <w:rFonts w:ascii="Times New Roman" w:hAnsi="Times New Roman"/>
          <w:b w:val="0"/>
          <w:bCs w:val="0"/>
          <w:i w:val="0"/>
          <w:iCs w:val="0"/>
          <w:sz w:val="24"/>
          <w:szCs w:val="24"/>
        </w:rPr>
        <w:tab/>
        <w:t>§</w:t>
      </w:r>
    </w:p>
    <w:p w14:paraId="7860AF35" w14:textId="77777777" w:rsidR="00723732" w:rsidRPr="00EB0D57" w:rsidRDefault="00CB0CF7">
      <w:pPr>
        <w:pStyle w:val="BodyText3"/>
        <w:rPr>
          <w:rFonts w:ascii="Times New Roman" w:hAnsi="Times New Roman"/>
          <w:b w:val="0"/>
          <w:bCs w:val="0"/>
          <w:i w:val="0"/>
          <w:iCs w:val="0"/>
          <w:sz w:val="24"/>
          <w:szCs w:val="24"/>
        </w:rPr>
      </w:pPr>
      <w:r w:rsidRPr="00EB0D57">
        <w:rPr>
          <w:rFonts w:ascii="Times New Roman" w:hAnsi="Times New Roman"/>
          <w:b w:val="0"/>
          <w:bCs w:val="0"/>
          <w:i w:val="0"/>
          <w:iCs w:val="0"/>
          <w:sz w:val="24"/>
          <w:szCs w:val="24"/>
        </w:rPr>
        <w:t>City of Mineral Wells</w:t>
      </w:r>
      <w:r w:rsidRPr="00EB0D57">
        <w:rPr>
          <w:rFonts w:ascii="Times New Roman" w:hAnsi="Times New Roman"/>
          <w:b w:val="0"/>
          <w:bCs w:val="0"/>
          <w:i w:val="0"/>
          <w:iCs w:val="0"/>
          <w:sz w:val="24"/>
          <w:szCs w:val="24"/>
        </w:rPr>
        <w:tab/>
        <w:t>§</w:t>
      </w:r>
    </w:p>
    <w:p w14:paraId="302E74A6" w14:textId="77777777" w:rsidR="00723732" w:rsidRPr="00EB0D57" w:rsidRDefault="00723732">
      <w:pPr>
        <w:pStyle w:val="BodyText3"/>
        <w:rPr>
          <w:rFonts w:ascii="Times New Roman" w:hAnsi="Times New Roman"/>
          <w:b w:val="0"/>
          <w:bCs w:val="0"/>
          <w:i w:val="0"/>
          <w:iCs w:val="0"/>
          <w:sz w:val="24"/>
          <w:szCs w:val="24"/>
        </w:rPr>
      </w:pPr>
    </w:p>
    <w:p w14:paraId="013DE08C" w14:textId="6B56180D" w:rsidR="00AC28D3" w:rsidRPr="00EB0D57" w:rsidRDefault="00CB0CF7" w:rsidP="00B23B5F">
      <w:pPr>
        <w:rPr>
          <w:bCs/>
          <w:iCs/>
        </w:rPr>
      </w:pPr>
      <w:r w:rsidRPr="00EB0D57">
        <w:t xml:space="preserve">I hereby certify that notice of this meeting of the Mineral Wells City </w:t>
      </w:r>
      <w:r w:rsidR="00D66236" w:rsidRPr="00EB0D57">
        <w:t>Charter Review Commission</w:t>
      </w:r>
      <w:r w:rsidRPr="00EB0D57">
        <w:t xml:space="preserve"> was posted by </w:t>
      </w:r>
      <w:r w:rsidR="00D66236" w:rsidRPr="00EB0D57">
        <w:t>5</w:t>
      </w:r>
      <w:r w:rsidRPr="00EB0D57">
        <w:t>:</w:t>
      </w:r>
      <w:r w:rsidR="00D66236" w:rsidRPr="00EB0D57">
        <w:t>3</w:t>
      </w:r>
      <w:r w:rsidRPr="00EB0D57">
        <w:t xml:space="preserve">0 pm on the </w:t>
      </w:r>
      <w:r w:rsidR="004D0A6E">
        <w:t>11</w:t>
      </w:r>
      <w:r w:rsidR="004D0A6E" w:rsidRPr="00E46411">
        <w:rPr>
          <w:vertAlign w:val="superscript"/>
        </w:rPr>
        <w:t>th</w:t>
      </w:r>
      <w:r w:rsidR="004D0A6E">
        <w:t xml:space="preserve"> </w:t>
      </w:r>
      <w:r w:rsidRPr="00EB0D57">
        <w:t xml:space="preserve">day of </w:t>
      </w:r>
      <w:r w:rsidR="004D0A6E">
        <w:t>July</w:t>
      </w:r>
      <w:r w:rsidRPr="00EB0D57">
        <w:t xml:space="preserve"> 2025.</w:t>
      </w:r>
      <w:r w:rsidRPr="00EB0D57">
        <w:br/>
        <w:t> </w:t>
      </w:r>
      <w:r w:rsidRPr="00EB0D57">
        <w:br/>
        <w:t xml:space="preserve"> GIVEN UNDER MY HAND AND SEAL OF OFFICE this </w:t>
      </w:r>
      <w:r w:rsidR="004D0A6E">
        <w:t>11</w:t>
      </w:r>
      <w:r w:rsidR="004D0A6E" w:rsidRPr="00E46411">
        <w:rPr>
          <w:vertAlign w:val="superscript"/>
        </w:rPr>
        <w:t>th</w:t>
      </w:r>
      <w:r w:rsidR="004D0A6E">
        <w:t xml:space="preserve"> </w:t>
      </w:r>
      <w:r w:rsidRPr="00EB0D57">
        <w:t xml:space="preserve">day of </w:t>
      </w:r>
      <w:r w:rsidR="004D0A6E">
        <w:t>July</w:t>
      </w:r>
      <w:r w:rsidR="004D0A6E" w:rsidRPr="00EB0D57">
        <w:t xml:space="preserve"> </w:t>
      </w:r>
      <w:r w:rsidRPr="00EB0D57">
        <w:t>2025.</w:t>
      </w:r>
    </w:p>
    <w:p w14:paraId="6FF88C46" w14:textId="77777777" w:rsidR="002744D6" w:rsidRPr="00EB0D57" w:rsidRDefault="002744D6">
      <w:pPr>
        <w:pStyle w:val="BodyText3"/>
        <w:rPr>
          <w:rFonts w:ascii="Times New Roman" w:hAnsi="Times New Roman"/>
          <w:b w:val="0"/>
          <w:bCs w:val="0"/>
          <w:i w:val="0"/>
          <w:iCs w:val="0"/>
          <w:sz w:val="24"/>
          <w:szCs w:val="24"/>
        </w:rPr>
      </w:pPr>
    </w:p>
    <w:p w14:paraId="2D2A45ED" w14:textId="77777777" w:rsidR="00960F49" w:rsidRPr="00EB0D57" w:rsidRDefault="00960F49">
      <w:pPr>
        <w:pStyle w:val="BodyText3"/>
        <w:rPr>
          <w:rFonts w:ascii="Times New Roman" w:hAnsi="Times New Roman"/>
          <w:b w:val="0"/>
          <w:bCs w:val="0"/>
          <w:i w:val="0"/>
          <w:iCs w:val="0"/>
          <w:sz w:val="24"/>
          <w:szCs w:val="24"/>
        </w:rPr>
      </w:pPr>
    </w:p>
    <w:p w14:paraId="49C96F89" w14:textId="77777777" w:rsidR="00723732" w:rsidRPr="00EB0D57" w:rsidRDefault="00A87ED5">
      <w:pPr>
        <w:pStyle w:val="BodyText3"/>
        <w:rPr>
          <w:rFonts w:ascii="Times New Roman" w:hAnsi="Times New Roman"/>
          <w:b w:val="0"/>
          <w:bCs w:val="0"/>
          <w:i w:val="0"/>
          <w:iCs w:val="0"/>
          <w:sz w:val="24"/>
          <w:szCs w:val="24"/>
        </w:rPr>
      </w:pPr>
      <w:r w:rsidRPr="00EB0D57">
        <w:rPr>
          <w:rFonts w:ascii="Times New Roman" w:hAnsi="Times New Roman"/>
          <w:b w:val="0"/>
          <w:bCs w:val="0"/>
          <w:i w:val="0"/>
          <w:iCs w:val="0"/>
          <w:sz w:val="24"/>
          <w:szCs w:val="24"/>
        </w:rPr>
        <w:t>(</w:t>
      </w:r>
      <w:r w:rsidR="00CB0CF7" w:rsidRPr="00EB0D57">
        <w:rPr>
          <w:rFonts w:ascii="Times New Roman" w:hAnsi="Times New Roman"/>
          <w:b w:val="0"/>
          <w:bCs w:val="0"/>
          <w:i w:val="0"/>
          <w:iCs w:val="0"/>
          <w:sz w:val="24"/>
          <w:szCs w:val="24"/>
        </w:rPr>
        <w:t>SEAL)</w:t>
      </w:r>
      <w:r w:rsidR="00CB0CF7" w:rsidRPr="00EB0D57">
        <w:rPr>
          <w:rFonts w:ascii="Times New Roman" w:hAnsi="Times New Roman"/>
          <w:b w:val="0"/>
          <w:bCs w:val="0"/>
          <w:i w:val="0"/>
          <w:iCs w:val="0"/>
          <w:sz w:val="24"/>
          <w:szCs w:val="24"/>
        </w:rPr>
        <w:tab/>
      </w:r>
      <w:r w:rsidR="00CB0CF7" w:rsidRPr="00EB0D57">
        <w:rPr>
          <w:rFonts w:ascii="Times New Roman" w:hAnsi="Times New Roman"/>
          <w:b w:val="0"/>
          <w:bCs w:val="0"/>
          <w:i w:val="0"/>
          <w:iCs w:val="0"/>
          <w:sz w:val="24"/>
          <w:szCs w:val="24"/>
        </w:rPr>
        <w:tab/>
      </w:r>
      <w:r w:rsidR="00CB0CF7" w:rsidRPr="00EB0D57">
        <w:rPr>
          <w:rFonts w:ascii="Times New Roman" w:hAnsi="Times New Roman"/>
          <w:b w:val="0"/>
          <w:bCs w:val="0"/>
          <w:i w:val="0"/>
          <w:iCs w:val="0"/>
          <w:sz w:val="24"/>
          <w:szCs w:val="24"/>
        </w:rPr>
        <w:tab/>
      </w:r>
      <w:r w:rsidR="00CB0CF7" w:rsidRPr="00EB0D57">
        <w:rPr>
          <w:rFonts w:ascii="Times New Roman" w:hAnsi="Times New Roman"/>
          <w:b w:val="0"/>
          <w:bCs w:val="0"/>
          <w:i w:val="0"/>
          <w:iCs w:val="0"/>
          <w:sz w:val="24"/>
          <w:szCs w:val="24"/>
        </w:rPr>
        <w:tab/>
        <w:t>___________________________</w:t>
      </w:r>
      <w:r w:rsidR="00511C9C" w:rsidRPr="00EB0D57">
        <w:rPr>
          <w:rFonts w:ascii="Times New Roman" w:hAnsi="Times New Roman"/>
          <w:b w:val="0"/>
          <w:bCs w:val="0"/>
          <w:i w:val="0"/>
          <w:iCs w:val="0"/>
          <w:sz w:val="24"/>
          <w:szCs w:val="24"/>
        </w:rPr>
        <w:t>______</w:t>
      </w:r>
      <w:r w:rsidR="00CB0CF7" w:rsidRPr="00EB0D57">
        <w:rPr>
          <w:rFonts w:ascii="Times New Roman" w:hAnsi="Times New Roman"/>
          <w:b w:val="0"/>
          <w:bCs w:val="0"/>
          <w:i w:val="0"/>
          <w:iCs w:val="0"/>
          <w:sz w:val="24"/>
          <w:szCs w:val="24"/>
        </w:rPr>
        <w:t>___</w:t>
      </w:r>
    </w:p>
    <w:p w14:paraId="4FC8BDD3" w14:textId="77777777" w:rsidR="00AC28D3" w:rsidRPr="00EB0D57" w:rsidRDefault="005C0911">
      <w:pPr>
        <w:pStyle w:val="BodyText3"/>
        <w:ind w:left="2160" w:firstLine="720"/>
        <w:rPr>
          <w:rFonts w:ascii="Times New Roman" w:hAnsi="Times New Roman"/>
          <w:b w:val="0"/>
          <w:bCs w:val="0"/>
          <w:i w:val="0"/>
          <w:iCs w:val="0"/>
          <w:sz w:val="24"/>
          <w:szCs w:val="24"/>
        </w:rPr>
      </w:pPr>
      <w:r w:rsidRPr="00EB0D57">
        <w:rPr>
          <w:rFonts w:ascii="Times New Roman" w:hAnsi="Times New Roman"/>
          <w:b w:val="0"/>
          <w:bCs w:val="0"/>
          <w:i w:val="0"/>
          <w:iCs w:val="0"/>
          <w:sz w:val="24"/>
          <w:szCs w:val="24"/>
        </w:rPr>
        <w:t>Sharon McFadden</w:t>
      </w:r>
      <w:r w:rsidR="00723732" w:rsidRPr="00EB0D57">
        <w:rPr>
          <w:rFonts w:ascii="Times New Roman" w:hAnsi="Times New Roman"/>
          <w:b w:val="0"/>
          <w:bCs w:val="0"/>
          <w:i w:val="0"/>
          <w:iCs w:val="0"/>
          <w:sz w:val="24"/>
          <w:szCs w:val="24"/>
        </w:rPr>
        <w:t>, City Clerk</w:t>
      </w:r>
    </w:p>
    <w:sectPr w:rsidR="00AC28D3" w:rsidRPr="00EB0D57" w:rsidSect="002744D6">
      <w:footerReference w:type="default" r:id="rId9"/>
      <w:pgSz w:w="12240" w:h="15840" w:code="1"/>
      <w:pgMar w:top="1440" w:right="1440" w:bottom="1440" w:left="144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DF1D7" w14:textId="77777777" w:rsidR="00CB0CF7" w:rsidRDefault="00CB0CF7">
      <w:r>
        <w:separator/>
      </w:r>
    </w:p>
  </w:endnote>
  <w:endnote w:type="continuationSeparator" w:id="0">
    <w:p w14:paraId="4BB17D99" w14:textId="77777777" w:rsidR="00CB0CF7" w:rsidRDefault="00CB0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C0101" w14:textId="4CF724B0" w:rsidR="00723732" w:rsidRDefault="00CB0CF7">
    <w:pPr>
      <w:pStyle w:val="Footer"/>
      <w:rPr>
        <w:sz w:val="16"/>
      </w:rPr>
    </w:pPr>
    <w:r>
      <w:rPr>
        <w:sz w:val="16"/>
      </w:rPr>
      <w:tab/>
    </w:r>
    <w:r w:rsidR="00F44AEC">
      <w:rPr>
        <w:sz w:val="16"/>
      </w:rPr>
      <w:t xml:space="preserve"> </w:t>
    </w:r>
    <w:r>
      <w:rPr>
        <w:sz w:val="16"/>
      </w:rPr>
      <w:tab/>
      <w:t xml:space="preserve"> Page </w:t>
    </w:r>
    <w:r>
      <w:rPr>
        <w:sz w:val="16"/>
      </w:rPr>
      <w:fldChar w:fldCharType="begin"/>
    </w:r>
    <w:r>
      <w:rPr>
        <w:sz w:val="16"/>
      </w:rPr>
      <w:instrText xml:space="preserve"> PAGE </w:instrText>
    </w:r>
    <w:r>
      <w:rPr>
        <w:sz w:val="16"/>
      </w:rPr>
      <w:fldChar w:fldCharType="separate"/>
    </w:r>
    <w:r>
      <w:rPr>
        <w:sz w:val="16"/>
      </w:rPr>
      <w:t>3</w:t>
    </w:r>
    <w:r>
      <w:rPr>
        <w:sz w:val="16"/>
      </w:rPr>
      <w:fldChar w:fldCharType="end"/>
    </w:r>
    <w:r>
      <w:rPr>
        <w:sz w:val="16"/>
      </w:rPr>
      <w:t xml:space="preserve"> of </w:t>
    </w:r>
    <w:r>
      <w:rPr>
        <w:sz w:val="16"/>
      </w:rPr>
      <w:fldChar w:fldCharType="begin"/>
    </w:r>
    <w:r>
      <w:rPr>
        <w:sz w:val="16"/>
      </w:rPr>
      <w:instrText xml:space="preserve"> NUMPAGES </w:instrText>
    </w:r>
    <w:r>
      <w:rPr>
        <w:sz w:val="16"/>
      </w:rPr>
      <w:fldChar w:fldCharType="separate"/>
    </w:r>
    <w:r>
      <w:rPr>
        <w:sz w:val="16"/>
      </w:rPr>
      <w:t>3</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12B96" w14:textId="77777777" w:rsidR="00CB0CF7" w:rsidRDefault="00CB0CF7">
      <w:r>
        <w:separator/>
      </w:r>
    </w:p>
  </w:footnote>
  <w:footnote w:type="continuationSeparator" w:id="0">
    <w:p w14:paraId="45FABEDD" w14:textId="77777777" w:rsidR="00CB0CF7" w:rsidRDefault="00CB0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6777"/>
    <w:multiLevelType w:val="hybridMultilevel"/>
    <w:tmpl w:val="2346C116"/>
    <w:lvl w:ilvl="0" w:tplc="79B46A18">
      <w:start w:val="1"/>
      <w:numFmt w:val="decimal"/>
      <w:lvlText w:val="%1."/>
      <w:lvlJc w:val="left"/>
      <w:pPr>
        <w:ind w:left="720" w:hanging="360"/>
      </w:pPr>
    </w:lvl>
    <w:lvl w:ilvl="1" w:tplc="8BD6F82A" w:tentative="1">
      <w:start w:val="1"/>
      <w:numFmt w:val="lowerLetter"/>
      <w:lvlText w:val="%2."/>
      <w:lvlJc w:val="left"/>
      <w:pPr>
        <w:ind w:left="1440" w:hanging="360"/>
      </w:pPr>
    </w:lvl>
    <w:lvl w:ilvl="2" w:tplc="F628F7A6" w:tentative="1">
      <w:start w:val="1"/>
      <w:numFmt w:val="lowerRoman"/>
      <w:lvlText w:val="%3."/>
      <w:lvlJc w:val="right"/>
      <w:pPr>
        <w:ind w:left="2160" w:hanging="180"/>
      </w:pPr>
    </w:lvl>
    <w:lvl w:ilvl="3" w:tplc="4BA8018A" w:tentative="1">
      <w:start w:val="1"/>
      <w:numFmt w:val="decimal"/>
      <w:lvlText w:val="%4."/>
      <w:lvlJc w:val="left"/>
      <w:pPr>
        <w:ind w:left="2880" w:hanging="360"/>
      </w:pPr>
    </w:lvl>
    <w:lvl w:ilvl="4" w:tplc="484E62BE" w:tentative="1">
      <w:start w:val="1"/>
      <w:numFmt w:val="lowerLetter"/>
      <w:lvlText w:val="%5."/>
      <w:lvlJc w:val="left"/>
      <w:pPr>
        <w:ind w:left="3600" w:hanging="360"/>
      </w:pPr>
    </w:lvl>
    <w:lvl w:ilvl="5" w:tplc="87B0039C" w:tentative="1">
      <w:start w:val="1"/>
      <w:numFmt w:val="lowerRoman"/>
      <w:lvlText w:val="%6."/>
      <w:lvlJc w:val="right"/>
      <w:pPr>
        <w:ind w:left="4320" w:hanging="180"/>
      </w:pPr>
    </w:lvl>
    <w:lvl w:ilvl="6" w:tplc="EC18F57E" w:tentative="1">
      <w:start w:val="1"/>
      <w:numFmt w:val="decimal"/>
      <w:lvlText w:val="%7."/>
      <w:lvlJc w:val="left"/>
      <w:pPr>
        <w:ind w:left="5040" w:hanging="360"/>
      </w:pPr>
    </w:lvl>
    <w:lvl w:ilvl="7" w:tplc="A4C467E2" w:tentative="1">
      <w:start w:val="1"/>
      <w:numFmt w:val="lowerLetter"/>
      <w:lvlText w:val="%8."/>
      <w:lvlJc w:val="left"/>
      <w:pPr>
        <w:ind w:left="5760" w:hanging="360"/>
      </w:pPr>
    </w:lvl>
    <w:lvl w:ilvl="8" w:tplc="BB4A787C" w:tentative="1">
      <w:start w:val="1"/>
      <w:numFmt w:val="lowerRoman"/>
      <w:lvlText w:val="%9."/>
      <w:lvlJc w:val="right"/>
      <w:pPr>
        <w:ind w:left="6480" w:hanging="180"/>
      </w:pPr>
    </w:lvl>
  </w:abstractNum>
  <w:abstractNum w:abstractNumId="1" w15:restartNumberingAfterBreak="0">
    <w:nsid w:val="04DE66CD"/>
    <w:multiLevelType w:val="hybridMultilevel"/>
    <w:tmpl w:val="11A0ABA0"/>
    <w:lvl w:ilvl="0" w:tplc="A83C80AC">
      <w:start w:val="1"/>
      <w:numFmt w:val="decimal"/>
      <w:lvlText w:val="%1."/>
      <w:lvlJc w:val="left"/>
      <w:pPr>
        <w:ind w:left="450" w:hanging="360"/>
      </w:pPr>
      <w:rPr>
        <w:rFonts w:ascii="Times New Roman" w:hAnsi="Times New Roman" w:cs="Times New Roman" w:hint="default"/>
        <w:b/>
        <w:i w:val="0"/>
        <w:strike w:val="0"/>
        <w:dstrike w:val="0"/>
        <w:sz w:val="20"/>
        <w:szCs w:val="20"/>
        <w:u w:val="none"/>
        <w:effect w:val="none"/>
      </w:rPr>
    </w:lvl>
    <w:lvl w:ilvl="1" w:tplc="B2948792">
      <w:start w:val="1"/>
      <w:numFmt w:val="lowerLetter"/>
      <w:lvlText w:val="%2)"/>
      <w:lvlJc w:val="left"/>
      <w:pPr>
        <w:ind w:left="720" w:hanging="360"/>
      </w:pPr>
      <w:rPr>
        <w:rFonts w:ascii="Times New Roman" w:hAnsi="Times New Roman" w:cs="Times New Roman" w:hint="default"/>
        <w:b w:val="0"/>
      </w:rPr>
    </w:lvl>
    <w:lvl w:ilvl="2" w:tplc="5D527708">
      <w:start w:val="1"/>
      <w:numFmt w:val="lowerRoman"/>
      <w:lvlText w:val="%3."/>
      <w:lvlJc w:val="right"/>
      <w:pPr>
        <w:ind w:left="2160" w:hanging="180"/>
      </w:pPr>
    </w:lvl>
    <w:lvl w:ilvl="3" w:tplc="FD042C2E">
      <w:start w:val="1"/>
      <w:numFmt w:val="decimal"/>
      <w:lvlText w:val="%4."/>
      <w:lvlJc w:val="left"/>
      <w:pPr>
        <w:ind w:left="2880" w:hanging="360"/>
      </w:pPr>
    </w:lvl>
    <w:lvl w:ilvl="4" w:tplc="3CF4B15C">
      <w:start w:val="1"/>
      <w:numFmt w:val="lowerLetter"/>
      <w:lvlText w:val="%5."/>
      <w:lvlJc w:val="left"/>
      <w:pPr>
        <w:ind w:left="3600" w:hanging="360"/>
      </w:pPr>
    </w:lvl>
    <w:lvl w:ilvl="5" w:tplc="A20E5A24">
      <w:start w:val="1"/>
      <w:numFmt w:val="lowerRoman"/>
      <w:lvlText w:val="%6."/>
      <w:lvlJc w:val="right"/>
      <w:pPr>
        <w:ind w:left="4320" w:hanging="180"/>
      </w:pPr>
    </w:lvl>
    <w:lvl w:ilvl="6" w:tplc="7882B6C2">
      <w:start w:val="1"/>
      <w:numFmt w:val="decimal"/>
      <w:lvlText w:val="%7."/>
      <w:lvlJc w:val="left"/>
      <w:pPr>
        <w:ind w:left="5040" w:hanging="360"/>
      </w:pPr>
    </w:lvl>
    <w:lvl w:ilvl="7" w:tplc="A280819A">
      <w:start w:val="1"/>
      <w:numFmt w:val="lowerLetter"/>
      <w:lvlText w:val="%8."/>
      <w:lvlJc w:val="left"/>
      <w:pPr>
        <w:ind w:left="5760" w:hanging="360"/>
      </w:pPr>
    </w:lvl>
    <w:lvl w:ilvl="8" w:tplc="97EE2042">
      <w:start w:val="1"/>
      <w:numFmt w:val="lowerRoman"/>
      <w:lvlText w:val="%9."/>
      <w:lvlJc w:val="right"/>
      <w:pPr>
        <w:ind w:left="6480" w:hanging="180"/>
      </w:pPr>
    </w:lvl>
  </w:abstractNum>
  <w:abstractNum w:abstractNumId="2" w15:restartNumberingAfterBreak="0">
    <w:nsid w:val="0978008C"/>
    <w:multiLevelType w:val="hybridMultilevel"/>
    <w:tmpl w:val="331896C0"/>
    <w:lvl w:ilvl="0" w:tplc="3692D37E">
      <w:start w:val="15"/>
      <w:numFmt w:val="decimal"/>
      <w:lvlText w:val="%1."/>
      <w:lvlJc w:val="left"/>
      <w:pPr>
        <w:ind w:left="360" w:hanging="360"/>
      </w:pPr>
      <w:rPr>
        <w:rFonts w:hint="default"/>
        <w:b w:val="0"/>
      </w:rPr>
    </w:lvl>
    <w:lvl w:ilvl="1" w:tplc="26E812AA" w:tentative="1">
      <w:start w:val="1"/>
      <w:numFmt w:val="lowerLetter"/>
      <w:lvlText w:val="%2."/>
      <w:lvlJc w:val="left"/>
      <w:pPr>
        <w:ind w:left="1440" w:hanging="360"/>
      </w:pPr>
    </w:lvl>
    <w:lvl w:ilvl="2" w:tplc="6BCA889A" w:tentative="1">
      <w:start w:val="1"/>
      <w:numFmt w:val="lowerRoman"/>
      <w:lvlText w:val="%3."/>
      <w:lvlJc w:val="right"/>
      <w:pPr>
        <w:ind w:left="2160" w:hanging="180"/>
      </w:pPr>
    </w:lvl>
    <w:lvl w:ilvl="3" w:tplc="EAC2B6E0" w:tentative="1">
      <w:start w:val="1"/>
      <w:numFmt w:val="decimal"/>
      <w:lvlText w:val="%4."/>
      <w:lvlJc w:val="left"/>
      <w:pPr>
        <w:ind w:left="2880" w:hanging="360"/>
      </w:pPr>
    </w:lvl>
    <w:lvl w:ilvl="4" w:tplc="2C90F7A2" w:tentative="1">
      <w:start w:val="1"/>
      <w:numFmt w:val="lowerLetter"/>
      <w:lvlText w:val="%5."/>
      <w:lvlJc w:val="left"/>
      <w:pPr>
        <w:ind w:left="3600" w:hanging="360"/>
      </w:pPr>
    </w:lvl>
    <w:lvl w:ilvl="5" w:tplc="9208BB30" w:tentative="1">
      <w:start w:val="1"/>
      <w:numFmt w:val="lowerRoman"/>
      <w:lvlText w:val="%6."/>
      <w:lvlJc w:val="right"/>
      <w:pPr>
        <w:ind w:left="4320" w:hanging="180"/>
      </w:pPr>
    </w:lvl>
    <w:lvl w:ilvl="6" w:tplc="CAA24130" w:tentative="1">
      <w:start w:val="1"/>
      <w:numFmt w:val="decimal"/>
      <w:lvlText w:val="%7."/>
      <w:lvlJc w:val="left"/>
      <w:pPr>
        <w:ind w:left="5040" w:hanging="360"/>
      </w:pPr>
    </w:lvl>
    <w:lvl w:ilvl="7" w:tplc="29F28D86" w:tentative="1">
      <w:start w:val="1"/>
      <w:numFmt w:val="lowerLetter"/>
      <w:lvlText w:val="%8."/>
      <w:lvlJc w:val="left"/>
      <w:pPr>
        <w:ind w:left="5760" w:hanging="360"/>
      </w:pPr>
    </w:lvl>
    <w:lvl w:ilvl="8" w:tplc="B3CE6376" w:tentative="1">
      <w:start w:val="1"/>
      <w:numFmt w:val="lowerRoman"/>
      <w:lvlText w:val="%9."/>
      <w:lvlJc w:val="right"/>
      <w:pPr>
        <w:ind w:left="6480" w:hanging="180"/>
      </w:pPr>
    </w:lvl>
  </w:abstractNum>
  <w:abstractNum w:abstractNumId="3" w15:restartNumberingAfterBreak="0">
    <w:nsid w:val="13747228"/>
    <w:multiLevelType w:val="multilevel"/>
    <w:tmpl w:val="5EA8E6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6196B9F"/>
    <w:multiLevelType w:val="hybridMultilevel"/>
    <w:tmpl w:val="F2B6EF64"/>
    <w:lvl w:ilvl="0" w:tplc="C706AB50">
      <w:start w:val="1"/>
      <w:numFmt w:val="decimal"/>
      <w:lvlText w:val="%1."/>
      <w:lvlJc w:val="left"/>
      <w:pPr>
        <w:ind w:left="720" w:hanging="360"/>
      </w:pPr>
    </w:lvl>
    <w:lvl w:ilvl="1" w:tplc="996EA09E">
      <w:start w:val="1"/>
      <w:numFmt w:val="lowerLetter"/>
      <w:lvlText w:val="%2."/>
      <w:lvlJc w:val="left"/>
      <w:pPr>
        <w:ind w:left="1440" w:hanging="360"/>
      </w:pPr>
    </w:lvl>
    <w:lvl w:ilvl="2" w:tplc="68AE67CC" w:tentative="1">
      <w:start w:val="1"/>
      <w:numFmt w:val="lowerRoman"/>
      <w:lvlText w:val="%3."/>
      <w:lvlJc w:val="right"/>
      <w:pPr>
        <w:ind w:left="2160" w:hanging="180"/>
      </w:pPr>
    </w:lvl>
    <w:lvl w:ilvl="3" w:tplc="9716BAE8" w:tentative="1">
      <w:start w:val="1"/>
      <w:numFmt w:val="decimal"/>
      <w:lvlText w:val="%4."/>
      <w:lvlJc w:val="left"/>
      <w:pPr>
        <w:ind w:left="2880" w:hanging="360"/>
      </w:pPr>
    </w:lvl>
    <w:lvl w:ilvl="4" w:tplc="E2F0AA2A" w:tentative="1">
      <w:start w:val="1"/>
      <w:numFmt w:val="lowerLetter"/>
      <w:lvlText w:val="%5."/>
      <w:lvlJc w:val="left"/>
      <w:pPr>
        <w:ind w:left="3600" w:hanging="360"/>
      </w:pPr>
    </w:lvl>
    <w:lvl w:ilvl="5" w:tplc="BD108296" w:tentative="1">
      <w:start w:val="1"/>
      <w:numFmt w:val="lowerRoman"/>
      <w:lvlText w:val="%6."/>
      <w:lvlJc w:val="right"/>
      <w:pPr>
        <w:ind w:left="4320" w:hanging="180"/>
      </w:pPr>
    </w:lvl>
    <w:lvl w:ilvl="6" w:tplc="1E0654A8" w:tentative="1">
      <w:start w:val="1"/>
      <w:numFmt w:val="decimal"/>
      <w:lvlText w:val="%7."/>
      <w:lvlJc w:val="left"/>
      <w:pPr>
        <w:ind w:left="5040" w:hanging="360"/>
      </w:pPr>
    </w:lvl>
    <w:lvl w:ilvl="7" w:tplc="49861348" w:tentative="1">
      <w:start w:val="1"/>
      <w:numFmt w:val="lowerLetter"/>
      <w:lvlText w:val="%8."/>
      <w:lvlJc w:val="left"/>
      <w:pPr>
        <w:ind w:left="5760" w:hanging="360"/>
      </w:pPr>
    </w:lvl>
    <w:lvl w:ilvl="8" w:tplc="06AAFEFA" w:tentative="1">
      <w:start w:val="1"/>
      <w:numFmt w:val="lowerRoman"/>
      <w:lvlText w:val="%9."/>
      <w:lvlJc w:val="right"/>
      <w:pPr>
        <w:ind w:left="6480" w:hanging="180"/>
      </w:pPr>
    </w:lvl>
  </w:abstractNum>
  <w:abstractNum w:abstractNumId="5" w15:restartNumberingAfterBreak="0">
    <w:nsid w:val="18A539E2"/>
    <w:multiLevelType w:val="hybridMultilevel"/>
    <w:tmpl w:val="B36A93D6"/>
    <w:lvl w:ilvl="0" w:tplc="91001872">
      <w:start w:val="1"/>
      <w:numFmt w:val="decimal"/>
      <w:lvlText w:val="%1."/>
      <w:lvlJc w:val="left"/>
      <w:pPr>
        <w:ind w:left="810" w:hanging="360"/>
      </w:pPr>
    </w:lvl>
    <w:lvl w:ilvl="1" w:tplc="4ABC6436" w:tentative="1">
      <w:start w:val="1"/>
      <w:numFmt w:val="lowerLetter"/>
      <w:lvlText w:val="%2."/>
      <w:lvlJc w:val="left"/>
      <w:pPr>
        <w:ind w:left="1440" w:hanging="360"/>
      </w:pPr>
    </w:lvl>
    <w:lvl w:ilvl="2" w:tplc="E2D6B9AE" w:tentative="1">
      <w:start w:val="1"/>
      <w:numFmt w:val="lowerRoman"/>
      <w:lvlText w:val="%3."/>
      <w:lvlJc w:val="right"/>
      <w:pPr>
        <w:ind w:left="2160" w:hanging="180"/>
      </w:pPr>
    </w:lvl>
    <w:lvl w:ilvl="3" w:tplc="E52E9370" w:tentative="1">
      <w:start w:val="1"/>
      <w:numFmt w:val="decimal"/>
      <w:lvlText w:val="%4."/>
      <w:lvlJc w:val="left"/>
      <w:pPr>
        <w:ind w:left="2880" w:hanging="360"/>
      </w:pPr>
    </w:lvl>
    <w:lvl w:ilvl="4" w:tplc="CB24CFCE" w:tentative="1">
      <w:start w:val="1"/>
      <w:numFmt w:val="lowerLetter"/>
      <w:lvlText w:val="%5."/>
      <w:lvlJc w:val="left"/>
      <w:pPr>
        <w:ind w:left="3600" w:hanging="360"/>
      </w:pPr>
    </w:lvl>
    <w:lvl w:ilvl="5" w:tplc="C4F2EE78" w:tentative="1">
      <w:start w:val="1"/>
      <w:numFmt w:val="lowerRoman"/>
      <w:lvlText w:val="%6."/>
      <w:lvlJc w:val="right"/>
      <w:pPr>
        <w:ind w:left="4320" w:hanging="180"/>
      </w:pPr>
    </w:lvl>
    <w:lvl w:ilvl="6" w:tplc="0880675C" w:tentative="1">
      <w:start w:val="1"/>
      <w:numFmt w:val="decimal"/>
      <w:lvlText w:val="%7."/>
      <w:lvlJc w:val="left"/>
      <w:pPr>
        <w:ind w:left="5040" w:hanging="360"/>
      </w:pPr>
    </w:lvl>
    <w:lvl w:ilvl="7" w:tplc="A0789414" w:tentative="1">
      <w:start w:val="1"/>
      <w:numFmt w:val="lowerLetter"/>
      <w:lvlText w:val="%8."/>
      <w:lvlJc w:val="left"/>
      <w:pPr>
        <w:ind w:left="5760" w:hanging="360"/>
      </w:pPr>
    </w:lvl>
    <w:lvl w:ilvl="8" w:tplc="32AAF03C" w:tentative="1">
      <w:start w:val="1"/>
      <w:numFmt w:val="lowerRoman"/>
      <w:lvlText w:val="%9."/>
      <w:lvlJc w:val="right"/>
      <w:pPr>
        <w:ind w:left="6480" w:hanging="180"/>
      </w:pPr>
    </w:lvl>
  </w:abstractNum>
  <w:abstractNum w:abstractNumId="6" w15:restartNumberingAfterBreak="0">
    <w:nsid w:val="1AFE3D3C"/>
    <w:multiLevelType w:val="hybridMultilevel"/>
    <w:tmpl w:val="B1F0B708"/>
    <w:lvl w:ilvl="0" w:tplc="297E2950">
      <w:start w:val="1"/>
      <w:numFmt w:val="decimal"/>
      <w:lvlText w:val="%1."/>
      <w:lvlJc w:val="left"/>
      <w:pPr>
        <w:ind w:left="720" w:hanging="360"/>
      </w:pPr>
    </w:lvl>
    <w:lvl w:ilvl="1" w:tplc="5868F078">
      <w:start w:val="1"/>
      <w:numFmt w:val="lowerLetter"/>
      <w:lvlText w:val="%2."/>
      <w:lvlJc w:val="left"/>
      <w:pPr>
        <w:ind w:left="1440" w:hanging="360"/>
      </w:pPr>
    </w:lvl>
    <w:lvl w:ilvl="2" w:tplc="E7F894FE" w:tentative="1">
      <w:start w:val="1"/>
      <w:numFmt w:val="lowerRoman"/>
      <w:lvlText w:val="%3."/>
      <w:lvlJc w:val="right"/>
      <w:pPr>
        <w:ind w:left="2160" w:hanging="180"/>
      </w:pPr>
    </w:lvl>
    <w:lvl w:ilvl="3" w:tplc="58BEC1DA" w:tentative="1">
      <w:start w:val="1"/>
      <w:numFmt w:val="decimal"/>
      <w:lvlText w:val="%4."/>
      <w:lvlJc w:val="left"/>
      <w:pPr>
        <w:ind w:left="2880" w:hanging="360"/>
      </w:pPr>
    </w:lvl>
    <w:lvl w:ilvl="4" w:tplc="6238899A" w:tentative="1">
      <w:start w:val="1"/>
      <w:numFmt w:val="lowerLetter"/>
      <w:lvlText w:val="%5."/>
      <w:lvlJc w:val="left"/>
      <w:pPr>
        <w:ind w:left="3600" w:hanging="360"/>
      </w:pPr>
    </w:lvl>
    <w:lvl w:ilvl="5" w:tplc="460E1586" w:tentative="1">
      <w:start w:val="1"/>
      <w:numFmt w:val="lowerRoman"/>
      <w:lvlText w:val="%6."/>
      <w:lvlJc w:val="right"/>
      <w:pPr>
        <w:ind w:left="4320" w:hanging="180"/>
      </w:pPr>
    </w:lvl>
    <w:lvl w:ilvl="6" w:tplc="F6B89352" w:tentative="1">
      <w:start w:val="1"/>
      <w:numFmt w:val="decimal"/>
      <w:lvlText w:val="%7."/>
      <w:lvlJc w:val="left"/>
      <w:pPr>
        <w:ind w:left="5040" w:hanging="360"/>
      </w:pPr>
    </w:lvl>
    <w:lvl w:ilvl="7" w:tplc="22D6E592" w:tentative="1">
      <w:start w:val="1"/>
      <w:numFmt w:val="lowerLetter"/>
      <w:lvlText w:val="%8."/>
      <w:lvlJc w:val="left"/>
      <w:pPr>
        <w:ind w:left="5760" w:hanging="360"/>
      </w:pPr>
    </w:lvl>
    <w:lvl w:ilvl="8" w:tplc="96F00FEE" w:tentative="1">
      <w:start w:val="1"/>
      <w:numFmt w:val="lowerRoman"/>
      <w:lvlText w:val="%9."/>
      <w:lvlJc w:val="right"/>
      <w:pPr>
        <w:ind w:left="6480" w:hanging="180"/>
      </w:pPr>
    </w:lvl>
  </w:abstractNum>
  <w:abstractNum w:abstractNumId="7" w15:restartNumberingAfterBreak="0">
    <w:nsid w:val="1EEF6522"/>
    <w:multiLevelType w:val="hybridMultilevel"/>
    <w:tmpl w:val="15D4B6D4"/>
    <w:lvl w:ilvl="0" w:tplc="FC86264E">
      <w:start w:val="1"/>
      <w:numFmt w:val="decimal"/>
      <w:lvlText w:val="%1."/>
      <w:lvlJc w:val="left"/>
      <w:pPr>
        <w:ind w:left="1080" w:hanging="360"/>
      </w:pPr>
    </w:lvl>
    <w:lvl w:ilvl="1" w:tplc="C1FC8234" w:tentative="1">
      <w:start w:val="1"/>
      <w:numFmt w:val="lowerLetter"/>
      <w:lvlText w:val="%2."/>
      <w:lvlJc w:val="left"/>
      <w:pPr>
        <w:ind w:left="1800" w:hanging="360"/>
      </w:pPr>
    </w:lvl>
    <w:lvl w:ilvl="2" w:tplc="79B44EA8" w:tentative="1">
      <w:start w:val="1"/>
      <w:numFmt w:val="lowerRoman"/>
      <w:lvlText w:val="%3."/>
      <w:lvlJc w:val="right"/>
      <w:pPr>
        <w:ind w:left="2520" w:hanging="180"/>
      </w:pPr>
    </w:lvl>
    <w:lvl w:ilvl="3" w:tplc="D3F888A4" w:tentative="1">
      <w:start w:val="1"/>
      <w:numFmt w:val="decimal"/>
      <w:lvlText w:val="%4."/>
      <w:lvlJc w:val="left"/>
      <w:pPr>
        <w:ind w:left="3240" w:hanging="360"/>
      </w:pPr>
    </w:lvl>
    <w:lvl w:ilvl="4" w:tplc="7742876A" w:tentative="1">
      <w:start w:val="1"/>
      <w:numFmt w:val="lowerLetter"/>
      <w:lvlText w:val="%5."/>
      <w:lvlJc w:val="left"/>
      <w:pPr>
        <w:ind w:left="3960" w:hanging="360"/>
      </w:pPr>
    </w:lvl>
    <w:lvl w:ilvl="5" w:tplc="97ECAAF0" w:tentative="1">
      <w:start w:val="1"/>
      <w:numFmt w:val="lowerRoman"/>
      <w:lvlText w:val="%6."/>
      <w:lvlJc w:val="right"/>
      <w:pPr>
        <w:ind w:left="4680" w:hanging="180"/>
      </w:pPr>
    </w:lvl>
    <w:lvl w:ilvl="6" w:tplc="46F0CFC4" w:tentative="1">
      <w:start w:val="1"/>
      <w:numFmt w:val="decimal"/>
      <w:lvlText w:val="%7."/>
      <w:lvlJc w:val="left"/>
      <w:pPr>
        <w:ind w:left="5400" w:hanging="360"/>
      </w:pPr>
    </w:lvl>
    <w:lvl w:ilvl="7" w:tplc="4DDA24F2" w:tentative="1">
      <w:start w:val="1"/>
      <w:numFmt w:val="lowerLetter"/>
      <w:lvlText w:val="%8."/>
      <w:lvlJc w:val="left"/>
      <w:pPr>
        <w:ind w:left="6120" w:hanging="360"/>
      </w:pPr>
    </w:lvl>
    <w:lvl w:ilvl="8" w:tplc="C90EA2C6" w:tentative="1">
      <w:start w:val="1"/>
      <w:numFmt w:val="lowerRoman"/>
      <w:lvlText w:val="%9."/>
      <w:lvlJc w:val="right"/>
      <w:pPr>
        <w:ind w:left="6840" w:hanging="180"/>
      </w:pPr>
    </w:lvl>
  </w:abstractNum>
  <w:abstractNum w:abstractNumId="8" w15:restartNumberingAfterBreak="0">
    <w:nsid w:val="1F2A43A8"/>
    <w:multiLevelType w:val="hybridMultilevel"/>
    <w:tmpl w:val="9620E31E"/>
    <w:lvl w:ilvl="0" w:tplc="FF589192">
      <w:start w:val="1"/>
      <w:numFmt w:val="decimal"/>
      <w:lvlText w:val="%1."/>
      <w:lvlJc w:val="left"/>
      <w:pPr>
        <w:ind w:left="720" w:hanging="360"/>
      </w:pPr>
    </w:lvl>
    <w:lvl w:ilvl="1" w:tplc="F6049906">
      <w:start w:val="1"/>
      <w:numFmt w:val="lowerLetter"/>
      <w:lvlText w:val="%2."/>
      <w:lvlJc w:val="left"/>
      <w:pPr>
        <w:ind w:left="1440" w:hanging="360"/>
      </w:pPr>
    </w:lvl>
    <w:lvl w:ilvl="2" w:tplc="1FD6D47A" w:tentative="1">
      <w:start w:val="1"/>
      <w:numFmt w:val="lowerRoman"/>
      <w:lvlText w:val="%3."/>
      <w:lvlJc w:val="right"/>
      <w:pPr>
        <w:ind w:left="2160" w:hanging="180"/>
      </w:pPr>
    </w:lvl>
    <w:lvl w:ilvl="3" w:tplc="C734CD3A" w:tentative="1">
      <w:start w:val="1"/>
      <w:numFmt w:val="decimal"/>
      <w:lvlText w:val="%4."/>
      <w:lvlJc w:val="left"/>
      <w:pPr>
        <w:ind w:left="2880" w:hanging="360"/>
      </w:pPr>
    </w:lvl>
    <w:lvl w:ilvl="4" w:tplc="C35ACA66" w:tentative="1">
      <w:start w:val="1"/>
      <w:numFmt w:val="lowerLetter"/>
      <w:lvlText w:val="%5."/>
      <w:lvlJc w:val="left"/>
      <w:pPr>
        <w:ind w:left="3600" w:hanging="360"/>
      </w:pPr>
    </w:lvl>
    <w:lvl w:ilvl="5" w:tplc="5FA83D58" w:tentative="1">
      <w:start w:val="1"/>
      <w:numFmt w:val="lowerRoman"/>
      <w:lvlText w:val="%6."/>
      <w:lvlJc w:val="right"/>
      <w:pPr>
        <w:ind w:left="4320" w:hanging="180"/>
      </w:pPr>
    </w:lvl>
    <w:lvl w:ilvl="6" w:tplc="E248A6A8" w:tentative="1">
      <w:start w:val="1"/>
      <w:numFmt w:val="decimal"/>
      <w:lvlText w:val="%7."/>
      <w:lvlJc w:val="left"/>
      <w:pPr>
        <w:ind w:left="5040" w:hanging="360"/>
      </w:pPr>
    </w:lvl>
    <w:lvl w:ilvl="7" w:tplc="1AE05FAC" w:tentative="1">
      <w:start w:val="1"/>
      <w:numFmt w:val="lowerLetter"/>
      <w:lvlText w:val="%8."/>
      <w:lvlJc w:val="left"/>
      <w:pPr>
        <w:ind w:left="5760" w:hanging="360"/>
      </w:pPr>
    </w:lvl>
    <w:lvl w:ilvl="8" w:tplc="9ECED2BA" w:tentative="1">
      <w:start w:val="1"/>
      <w:numFmt w:val="lowerRoman"/>
      <w:lvlText w:val="%9."/>
      <w:lvlJc w:val="right"/>
      <w:pPr>
        <w:ind w:left="6480" w:hanging="180"/>
      </w:pPr>
    </w:lvl>
  </w:abstractNum>
  <w:abstractNum w:abstractNumId="9" w15:restartNumberingAfterBreak="0">
    <w:nsid w:val="24521C63"/>
    <w:multiLevelType w:val="hybridMultilevel"/>
    <w:tmpl w:val="4F20E14A"/>
    <w:lvl w:ilvl="0" w:tplc="5DBA0CB0">
      <w:start w:val="1"/>
      <w:numFmt w:val="decimal"/>
      <w:lvlText w:val="%1."/>
      <w:lvlJc w:val="left"/>
      <w:pPr>
        <w:ind w:left="810" w:hanging="360"/>
      </w:pPr>
    </w:lvl>
    <w:lvl w:ilvl="1" w:tplc="FE8627E0" w:tentative="1">
      <w:start w:val="1"/>
      <w:numFmt w:val="lowerLetter"/>
      <w:lvlText w:val="%2."/>
      <w:lvlJc w:val="left"/>
      <w:pPr>
        <w:ind w:left="1440" w:hanging="360"/>
      </w:pPr>
    </w:lvl>
    <w:lvl w:ilvl="2" w:tplc="14E038BA" w:tentative="1">
      <w:start w:val="1"/>
      <w:numFmt w:val="lowerRoman"/>
      <w:lvlText w:val="%3."/>
      <w:lvlJc w:val="right"/>
      <w:pPr>
        <w:ind w:left="2160" w:hanging="180"/>
      </w:pPr>
    </w:lvl>
    <w:lvl w:ilvl="3" w:tplc="BD4234D0" w:tentative="1">
      <w:start w:val="1"/>
      <w:numFmt w:val="decimal"/>
      <w:lvlText w:val="%4."/>
      <w:lvlJc w:val="left"/>
      <w:pPr>
        <w:ind w:left="2880" w:hanging="360"/>
      </w:pPr>
    </w:lvl>
    <w:lvl w:ilvl="4" w:tplc="9948E71C" w:tentative="1">
      <w:start w:val="1"/>
      <w:numFmt w:val="lowerLetter"/>
      <w:lvlText w:val="%5."/>
      <w:lvlJc w:val="left"/>
      <w:pPr>
        <w:ind w:left="3600" w:hanging="360"/>
      </w:pPr>
    </w:lvl>
    <w:lvl w:ilvl="5" w:tplc="9BAA4090" w:tentative="1">
      <w:start w:val="1"/>
      <w:numFmt w:val="lowerRoman"/>
      <w:lvlText w:val="%6."/>
      <w:lvlJc w:val="right"/>
      <w:pPr>
        <w:ind w:left="4320" w:hanging="180"/>
      </w:pPr>
    </w:lvl>
    <w:lvl w:ilvl="6" w:tplc="22649BFC" w:tentative="1">
      <w:start w:val="1"/>
      <w:numFmt w:val="decimal"/>
      <w:lvlText w:val="%7."/>
      <w:lvlJc w:val="left"/>
      <w:pPr>
        <w:ind w:left="5040" w:hanging="360"/>
      </w:pPr>
    </w:lvl>
    <w:lvl w:ilvl="7" w:tplc="C03071BA" w:tentative="1">
      <w:start w:val="1"/>
      <w:numFmt w:val="lowerLetter"/>
      <w:lvlText w:val="%8."/>
      <w:lvlJc w:val="left"/>
      <w:pPr>
        <w:ind w:left="5760" w:hanging="360"/>
      </w:pPr>
    </w:lvl>
    <w:lvl w:ilvl="8" w:tplc="51D254FA" w:tentative="1">
      <w:start w:val="1"/>
      <w:numFmt w:val="lowerRoman"/>
      <w:lvlText w:val="%9."/>
      <w:lvlJc w:val="right"/>
      <w:pPr>
        <w:ind w:left="6480" w:hanging="180"/>
      </w:pPr>
    </w:lvl>
  </w:abstractNum>
  <w:abstractNum w:abstractNumId="10" w15:restartNumberingAfterBreak="0">
    <w:nsid w:val="25B553DD"/>
    <w:multiLevelType w:val="hybridMultilevel"/>
    <w:tmpl w:val="E0CA5B1A"/>
    <w:lvl w:ilvl="0" w:tplc="8A32321E">
      <w:start w:val="1"/>
      <w:numFmt w:val="lowerLetter"/>
      <w:lvlText w:val="(%1)"/>
      <w:lvlJc w:val="left"/>
      <w:pPr>
        <w:ind w:left="720" w:hanging="360"/>
      </w:pPr>
      <w:rPr>
        <w:rFonts w:hint="default"/>
      </w:rPr>
    </w:lvl>
    <w:lvl w:ilvl="1" w:tplc="01463BDE" w:tentative="1">
      <w:start w:val="1"/>
      <w:numFmt w:val="lowerLetter"/>
      <w:lvlText w:val="%2."/>
      <w:lvlJc w:val="left"/>
      <w:pPr>
        <w:ind w:left="1440" w:hanging="360"/>
      </w:pPr>
    </w:lvl>
    <w:lvl w:ilvl="2" w:tplc="1598C704" w:tentative="1">
      <w:start w:val="1"/>
      <w:numFmt w:val="lowerRoman"/>
      <w:lvlText w:val="%3."/>
      <w:lvlJc w:val="right"/>
      <w:pPr>
        <w:ind w:left="2160" w:hanging="180"/>
      </w:pPr>
    </w:lvl>
    <w:lvl w:ilvl="3" w:tplc="6D86381C" w:tentative="1">
      <w:start w:val="1"/>
      <w:numFmt w:val="decimal"/>
      <w:lvlText w:val="%4."/>
      <w:lvlJc w:val="left"/>
      <w:pPr>
        <w:ind w:left="2880" w:hanging="360"/>
      </w:pPr>
    </w:lvl>
    <w:lvl w:ilvl="4" w:tplc="135AAB18" w:tentative="1">
      <w:start w:val="1"/>
      <w:numFmt w:val="lowerLetter"/>
      <w:lvlText w:val="%5."/>
      <w:lvlJc w:val="left"/>
      <w:pPr>
        <w:ind w:left="3600" w:hanging="360"/>
      </w:pPr>
    </w:lvl>
    <w:lvl w:ilvl="5" w:tplc="39BA24F0" w:tentative="1">
      <w:start w:val="1"/>
      <w:numFmt w:val="lowerRoman"/>
      <w:lvlText w:val="%6."/>
      <w:lvlJc w:val="right"/>
      <w:pPr>
        <w:ind w:left="4320" w:hanging="180"/>
      </w:pPr>
    </w:lvl>
    <w:lvl w:ilvl="6" w:tplc="6C626454" w:tentative="1">
      <w:start w:val="1"/>
      <w:numFmt w:val="decimal"/>
      <w:lvlText w:val="%7."/>
      <w:lvlJc w:val="left"/>
      <w:pPr>
        <w:ind w:left="5040" w:hanging="360"/>
      </w:pPr>
    </w:lvl>
    <w:lvl w:ilvl="7" w:tplc="6F2A08BE" w:tentative="1">
      <w:start w:val="1"/>
      <w:numFmt w:val="lowerLetter"/>
      <w:lvlText w:val="%8."/>
      <w:lvlJc w:val="left"/>
      <w:pPr>
        <w:ind w:left="5760" w:hanging="360"/>
      </w:pPr>
    </w:lvl>
    <w:lvl w:ilvl="8" w:tplc="BF989C12" w:tentative="1">
      <w:start w:val="1"/>
      <w:numFmt w:val="lowerRoman"/>
      <w:lvlText w:val="%9."/>
      <w:lvlJc w:val="right"/>
      <w:pPr>
        <w:ind w:left="6480" w:hanging="180"/>
      </w:pPr>
    </w:lvl>
  </w:abstractNum>
  <w:abstractNum w:abstractNumId="11" w15:restartNumberingAfterBreak="0">
    <w:nsid w:val="25DF0819"/>
    <w:multiLevelType w:val="hybridMultilevel"/>
    <w:tmpl w:val="C67E73C2"/>
    <w:lvl w:ilvl="0" w:tplc="B48CDE10">
      <w:start w:val="1"/>
      <w:numFmt w:val="decimal"/>
      <w:lvlText w:val="%1."/>
      <w:lvlJc w:val="left"/>
      <w:pPr>
        <w:ind w:left="720" w:hanging="360"/>
      </w:pPr>
    </w:lvl>
    <w:lvl w:ilvl="1" w:tplc="ACE08244" w:tentative="1">
      <w:start w:val="1"/>
      <w:numFmt w:val="lowerLetter"/>
      <w:lvlText w:val="%2."/>
      <w:lvlJc w:val="left"/>
      <w:pPr>
        <w:ind w:left="1440" w:hanging="360"/>
      </w:pPr>
    </w:lvl>
    <w:lvl w:ilvl="2" w:tplc="EB7A58D4" w:tentative="1">
      <w:start w:val="1"/>
      <w:numFmt w:val="lowerRoman"/>
      <w:lvlText w:val="%3."/>
      <w:lvlJc w:val="right"/>
      <w:pPr>
        <w:ind w:left="2160" w:hanging="180"/>
      </w:pPr>
    </w:lvl>
    <w:lvl w:ilvl="3" w:tplc="380C8016" w:tentative="1">
      <w:start w:val="1"/>
      <w:numFmt w:val="decimal"/>
      <w:lvlText w:val="%4."/>
      <w:lvlJc w:val="left"/>
      <w:pPr>
        <w:ind w:left="2880" w:hanging="360"/>
      </w:pPr>
    </w:lvl>
    <w:lvl w:ilvl="4" w:tplc="53649428" w:tentative="1">
      <w:start w:val="1"/>
      <w:numFmt w:val="lowerLetter"/>
      <w:lvlText w:val="%5."/>
      <w:lvlJc w:val="left"/>
      <w:pPr>
        <w:ind w:left="3600" w:hanging="360"/>
      </w:pPr>
    </w:lvl>
    <w:lvl w:ilvl="5" w:tplc="4BD4650A" w:tentative="1">
      <w:start w:val="1"/>
      <w:numFmt w:val="lowerRoman"/>
      <w:lvlText w:val="%6."/>
      <w:lvlJc w:val="right"/>
      <w:pPr>
        <w:ind w:left="4320" w:hanging="180"/>
      </w:pPr>
    </w:lvl>
    <w:lvl w:ilvl="6" w:tplc="A20A0586" w:tentative="1">
      <w:start w:val="1"/>
      <w:numFmt w:val="decimal"/>
      <w:lvlText w:val="%7."/>
      <w:lvlJc w:val="left"/>
      <w:pPr>
        <w:ind w:left="5040" w:hanging="360"/>
      </w:pPr>
    </w:lvl>
    <w:lvl w:ilvl="7" w:tplc="635400C2" w:tentative="1">
      <w:start w:val="1"/>
      <w:numFmt w:val="lowerLetter"/>
      <w:lvlText w:val="%8."/>
      <w:lvlJc w:val="left"/>
      <w:pPr>
        <w:ind w:left="5760" w:hanging="360"/>
      </w:pPr>
    </w:lvl>
    <w:lvl w:ilvl="8" w:tplc="614E671C" w:tentative="1">
      <w:start w:val="1"/>
      <w:numFmt w:val="lowerRoman"/>
      <w:lvlText w:val="%9."/>
      <w:lvlJc w:val="right"/>
      <w:pPr>
        <w:ind w:left="6480" w:hanging="180"/>
      </w:pPr>
    </w:lvl>
  </w:abstractNum>
  <w:abstractNum w:abstractNumId="12" w15:restartNumberingAfterBreak="0">
    <w:nsid w:val="272B5F1B"/>
    <w:multiLevelType w:val="hybridMultilevel"/>
    <w:tmpl w:val="AF5CF700"/>
    <w:lvl w:ilvl="0" w:tplc="B7920FBC">
      <w:start w:val="1"/>
      <w:numFmt w:val="decimal"/>
      <w:lvlText w:val="%1."/>
      <w:lvlJc w:val="left"/>
      <w:pPr>
        <w:ind w:left="720" w:hanging="360"/>
      </w:pPr>
    </w:lvl>
    <w:lvl w:ilvl="1" w:tplc="252C6C8C" w:tentative="1">
      <w:start w:val="1"/>
      <w:numFmt w:val="lowerLetter"/>
      <w:lvlText w:val="%2."/>
      <w:lvlJc w:val="left"/>
      <w:pPr>
        <w:ind w:left="1440" w:hanging="360"/>
      </w:pPr>
    </w:lvl>
    <w:lvl w:ilvl="2" w:tplc="8FA2B450" w:tentative="1">
      <w:start w:val="1"/>
      <w:numFmt w:val="lowerRoman"/>
      <w:lvlText w:val="%3."/>
      <w:lvlJc w:val="right"/>
      <w:pPr>
        <w:ind w:left="2160" w:hanging="180"/>
      </w:pPr>
    </w:lvl>
    <w:lvl w:ilvl="3" w:tplc="D8F828A2" w:tentative="1">
      <w:start w:val="1"/>
      <w:numFmt w:val="decimal"/>
      <w:lvlText w:val="%4."/>
      <w:lvlJc w:val="left"/>
      <w:pPr>
        <w:ind w:left="2880" w:hanging="360"/>
      </w:pPr>
    </w:lvl>
    <w:lvl w:ilvl="4" w:tplc="17BCE14E" w:tentative="1">
      <w:start w:val="1"/>
      <w:numFmt w:val="lowerLetter"/>
      <w:lvlText w:val="%5."/>
      <w:lvlJc w:val="left"/>
      <w:pPr>
        <w:ind w:left="3600" w:hanging="360"/>
      </w:pPr>
    </w:lvl>
    <w:lvl w:ilvl="5" w:tplc="17743C64" w:tentative="1">
      <w:start w:val="1"/>
      <w:numFmt w:val="lowerRoman"/>
      <w:lvlText w:val="%6."/>
      <w:lvlJc w:val="right"/>
      <w:pPr>
        <w:ind w:left="4320" w:hanging="180"/>
      </w:pPr>
    </w:lvl>
    <w:lvl w:ilvl="6" w:tplc="33247CEC" w:tentative="1">
      <w:start w:val="1"/>
      <w:numFmt w:val="decimal"/>
      <w:lvlText w:val="%7."/>
      <w:lvlJc w:val="left"/>
      <w:pPr>
        <w:ind w:left="5040" w:hanging="360"/>
      </w:pPr>
    </w:lvl>
    <w:lvl w:ilvl="7" w:tplc="F886BD76" w:tentative="1">
      <w:start w:val="1"/>
      <w:numFmt w:val="lowerLetter"/>
      <w:lvlText w:val="%8."/>
      <w:lvlJc w:val="left"/>
      <w:pPr>
        <w:ind w:left="5760" w:hanging="360"/>
      </w:pPr>
    </w:lvl>
    <w:lvl w:ilvl="8" w:tplc="105040CA" w:tentative="1">
      <w:start w:val="1"/>
      <w:numFmt w:val="lowerRoman"/>
      <w:lvlText w:val="%9."/>
      <w:lvlJc w:val="right"/>
      <w:pPr>
        <w:ind w:left="6480" w:hanging="180"/>
      </w:pPr>
    </w:lvl>
  </w:abstractNum>
  <w:abstractNum w:abstractNumId="13" w15:restartNumberingAfterBreak="0">
    <w:nsid w:val="280325B2"/>
    <w:multiLevelType w:val="hybridMultilevel"/>
    <w:tmpl w:val="BEBE1428"/>
    <w:lvl w:ilvl="0" w:tplc="48B46F1A">
      <w:start w:val="1"/>
      <w:numFmt w:val="decimal"/>
      <w:lvlText w:val="%1."/>
      <w:lvlJc w:val="left"/>
      <w:pPr>
        <w:ind w:left="720" w:hanging="360"/>
      </w:pPr>
      <w:rPr>
        <w:b w:val="0"/>
      </w:rPr>
    </w:lvl>
    <w:lvl w:ilvl="1" w:tplc="D6587628">
      <w:start w:val="1"/>
      <w:numFmt w:val="lowerLetter"/>
      <w:lvlText w:val="%2."/>
      <w:lvlJc w:val="left"/>
      <w:pPr>
        <w:ind w:left="1440" w:hanging="360"/>
      </w:pPr>
    </w:lvl>
    <w:lvl w:ilvl="2" w:tplc="3E2A5BD4" w:tentative="1">
      <w:start w:val="1"/>
      <w:numFmt w:val="lowerRoman"/>
      <w:lvlText w:val="%3."/>
      <w:lvlJc w:val="right"/>
      <w:pPr>
        <w:ind w:left="2160" w:hanging="180"/>
      </w:pPr>
    </w:lvl>
    <w:lvl w:ilvl="3" w:tplc="2DEC3754" w:tentative="1">
      <w:start w:val="1"/>
      <w:numFmt w:val="decimal"/>
      <w:lvlText w:val="%4."/>
      <w:lvlJc w:val="left"/>
      <w:pPr>
        <w:ind w:left="2880" w:hanging="360"/>
      </w:pPr>
    </w:lvl>
    <w:lvl w:ilvl="4" w:tplc="EA2C5DA2" w:tentative="1">
      <w:start w:val="1"/>
      <w:numFmt w:val="lowerLetter"/>
      <w:lvlText w:val="%5."/>
      <w:lvlJc w:val="left"/>
      <w:pPr>
        <w:ind w:left="3600" w:hanging="360"/>
      </w:pPr>
    </w:lvl>
    <w:lvl w:ilvl="5" w:tplc="8744A66E" w:tentative="1">
      <w:start w:val="1"/>
      <w:numFmt w:val="lowerRoman"/>
      <w:lvlText w:val="%6."/>
      <w:lvlJc w:val="right"/>
      <w:pPr>
        <w:ind w:left="4320" w:hanging="180"/>
      </w:pPr>
    </w:lvl>
    <w:lvl w:ilvl="6" w:tplc="551217F8" w:tentative="1">
      <w:start w:val="1"/>
      <w:numFmt w:val="decimal"/>
      <w:lvlText w:val="%7."/>
      <w:lvlJc w:val="left"/>
      <w:pPr>
        <w:ind w:left="5040" w:hanging="360"/>
      </w:pPr>
    </w:lvl>
    <w:lvl w:ilvl="7" w:tplc="0B6C7F7E" w:tentative="1">
      <w:start w:val="1"/>
      <w:numFmt w:val="lowerLetter"/>
      <w:lvlText w:val="%8."/>
      <w:lvlJc w:val="left"/>
      <w:pPr>
        <w:ind w:left="5760" w:hanging="360"/>
      </w:pPr>
    </w:lvl>
    <w:lvl w:ilvl="8" w:tplc="9B3A83B2" w:tentative="1">
      <w:start w:val="1"/>
      <w:numFmt w:val="lowerRoman"/>
      <w:lvlText w:val="%9."/>
      <w:lvlJc w:val="right"/>
      <w:pPr>
        <w:ind w:left="6480" w:hanging="180"/>
      </w:pPr>
    </w:lvl>
  </w:abstractNum>
  <w:abstractNum w:abstractNumId="14" w15:restartNumberingAfterBreak="0">
    <w:nsid w:val="2A7D2FD1"/>
    <w:multiLevelType w:val="hybridMultilevel"/>
    <w:tmpl w:val="4152765E"/>
    <w:lvl w:ilvl="0" w:tplc="F89E871C">
      <w:start w:val="1"/>
      <w:numFmt w:val="decimal"/>
      <w:lvlText w:val="%1."/>
      <w:lvlJc w:val="left"/>
      <w:pPr>
        <w:ind w:left="720" w:hanging="360"/>
      </w:pPr>
    </w:lvl>
    <w:lvl w:ilvl="1" w:tplc="D54690FA" w:tentative="1">
      <w:start w:val="1"/>
      <w:numFmt w:val="lowerLetter"/>
      <w:lvlText w:val="%2."/>
      <w:lvlJc w:val="left"/>
      <w:pPr>
        <w:ind w:left="1440" w:hanging="360"/>
      </w:pPr>
    </w:lvl>
    <w:lvl w:ilvl="2" w:tplc="574C8734" w:tentative="1">
      <w:start w:val="1"/>
      <w:numFmt w:val="lowerRoman"/>
      <w:lvlText w:val="%3."/>
      <w:lvlJc w:val="right"/>
      <w:pPr>
        <w:ind w:left="2160" w:hanging="180"/>
      </w:pPr>
    </w:lvl>
    <w:lvl w:ilvl="3" w:tplc="7AB61810" w:tentative="1">
      <w:start w:val="1"/>
      <w:numFmt w:val="decimal"/>
      <w:lvlText w:val="%4."/>
      <w:lvlJc w:val="left"/>
      <w:pPr>
        <w:ind w:left="2880" w:hanging="360"/>
      </w:pPr>
    </w:lvl>
    <w:lvl w:ilvl="4" w:tplc="98A6B4BA" w:tentative="1">
      <w:start w:val="1"/>
      <w:numFmt w:val="lowerLetter"/>
      <w:lvlText w:val="%5."/>
      <w:lvlJc w:val="left"/>
      <w:pPr>
        <w:ind w:left="3600" w:hanging="360"/>
      </w:pPr>
    </w:lvl>
    <w:lvl w:ilvl="5" w:tplc="ED103D92" w:tentative="1">
      <w:start w:val="1"/>
      <w:numFmt w:val="lowerRoman"/>
      <w:lvlText w:val="%6."/>
      <w:lvlJc w:val="right"/>
      <w:pPr>
        <w:ind w:left="4320" w:hanging="180"/>
      </w:pPr>
    </w:lvl>
    <w:lvl w:ilvl="6" w:tplc="806AE018" w:tentative="1">
      <w:start w:val="1"/>
      <w:numFmt w:val="decimal"/>
      <w:lvlText w:val="%7."/>
      <w:lvlJc w:val="left"/>
      <w:pPr>
        <w:ind w:left="5040" w:hanging="360"/>
      </w:pPr>
    </w:lvl>
    <w:lvl w:ilvl="7" w:tplc="8E0AAAC2" w:tentative="1">
      <w:start w:val="1"/>
      <w:numFmt w:val="lowerLetter"/>
      <w:lvlText w:val="%8."/>
      <w:lvlJc w:val="left"/>
      <w:pPr>
        <w:ind w:left="5760" w:hanging="360"/>
      </w:pPr>
    </w:lvl>
    <w:lvl w:ilvl="8" w:tplc="4788BF60" w:tentative="1">
      <w:start w:val="1"/>
      <w:numFmt w:val="lowerRoman"/>
      <w:lvlText w:val="%9."/>
      <w:lvlJc w:val="right"/>
      <w:pPr>
        <w:ind w:left="6480" w:hanging="180"/>
      </w:pPr>
    </w:lvl>
  </w:abstractNum>
  <w:abstractNum w:abstractNumId="15" w15:restartNumberingAfterBreak="0">
    <w:nsid w:val="2B121E7F"/>
    <w:multiLevelType w:val="hybridMultilevel"/>
    <w:tmpl w:val="53A4436A"/>
    <w:lvl w:ilvl="0" w:tplc="DED8B3DE">
      <w:start w:val="1"/>
      <w:numFmt w:val="decimal"/>
      <w:lvlText w:val="%1."/>
      <w:lvlJc w:val="left"/>
      <w:pPr>
        <w:ind w:left="720" w:hanging="360"/>
      </w:pPr>
    </w:lvl>
    <w:lvl w:ilvl="1" w:tplc="FBB85CE8" w:tentative="1">
      <w:start w:val="1"/>
      <w:numFmt w:val="lowerLetter"/>
      <w:lvlText w:val="%2."/>
      <w:lvlJc w:val="left"/>
      <w:pPr>
        <w:ind w:left="1440" w:hanging="360"/>
      </w:pPr>
    </w:lvl>
    <w:lvl w:ilvl="2" w:tplc="A7CCE4A6" w:tentative="1">
      <w:start w:val="1"/>
      <w:numFmt w:val="lowerRoman"/>
      <w:lvlText w:val="%3."/>
      <w:lvlJc w:val="right"/>
      <w:pPr>
        <w:ind w:left="2160" w:hanging="180"/>
      </w:pPr>
    </w:lvl>
    <w:lvl w:ilvl="3" w:tplc="74A8E154" w:tentative="1">
      <w:start w:val="1"/>
      <w:numFmt w:val="decimal"/>
      <w:lvlText w:val="%4."/>
      <w:lvlJc w:val="left"/>
      <w:pPr>
        <w:ind w:left="2880" w:hanging="360"/>
      </w:pPr>
    </w:lvl>
    <w:lvl w:ilvl="4" w:tplc="05F87A0A" w:tentative="1">
      <w:start w:val="1"/>
      <w:numFmt w:val="lowerLetter"/>
      <w:lvlText w:val="%5."/>
      <w:lvlJc w:val="left"/>
      <w:pPr>
        <w:ind w:left="3600" w:hanging="360"/>
      </w:pPr>
    </w:lvl>
    <w:lvl w:ilvl="5" w:tplc="3C086F02" w:tentative="1">
      <w:start w:val="1"/>
      <w:numFmt w:val="lowerRoman"/>
      <w:lvlText w:val="%6."/>
      <w:lvlJc w:val="right"/>
      <w:pPr>
        <w:ind w:left="4320" w:hanging="180"/>
      </w:pPr>
    </w:lvl>
    <w:lvl w:ilvl="6" w:tplc="0C520028" w:tentative="1">
      <w:start w:val="1"/>
      <w:numFmt w:val="decimal"/>
      <w:lvlText w:val="%7."/>
      <w:lvlJc w:val="left"/>
      <w:pPr>
        <w:ind w:left="5040" w:hanging="360"/>
      </w:pPr>
    </w:lvl>
    <w:lvl w:ilvl="7" w:tplc="7FC8C310" w:tentative="1">
      <w:start w:val="1"/>
      <w:numFmt w:val="lowerLetter"/>
      <w:lvlText w:val="%8."/>
      <w:lvlJc w:val="left"/>
      <w:pPr>
        <w:ind w:left="5760" w:hanging="360"/>
      </w:pPr>
    </w:lvl>
    <w:lvl w:ilvl="8" w:tplc="E34C7C56" w:tentative="1">
      <w:start w:val="1"/>
      <w:numFmt w:val="lowerRoman"/>
      <w:lvlText w:val="%9."/>
      <w:lvlJc w:val="right"/>
      <w:pPr>
        <w:ind w:left="6480" w:hanging="180"/>
      </w:pPr>
    </w:lvl>
  </w:abstractNum>
  <w:abstractNum w:abstractNumId="16" w15:restartNumberingAfterBreak="0">
    <w:nsid w:val="2CF26CD1"/>
    <w:multiLevelType w:val="hybridMultilevel"/>
    <w:tmpl w:val="4B8CB85A"/>
    <w:lvl w:ilvl="0" w:tplc="518266A6">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321048C5"/>
    <w:multiLevelType w:val="hybridMultilevel"/>
    <w:tmpl w:val="04D47BF4"/>
    <w:lvl w:ilvl="0" w:tplc="2990EC28">
      <w:start w:val="1"/>
      <w:numFmt w:val="decimal"/>
      <w:lvlText w:val="%1."/>
      <w:lvlJc w:val="left"/>
      <w:pPr>
        <w:ind w:left="720" w:hanging="360"/>
      </w:pPr>
    </w:lvl>
    <w:lvl w:ilvl="1" w:tplc="566033D6">
      <w:start w:val="1"/>
      <w:numFmt w:val="lowerLetter"/>
      <w:lvlText w:val="%2."/>
      <w:lvlJc w:val="left"/>
      <w:pPr>
        <w:ind w:left="1440" w:hanging="360"/>
      </w:pPr>
    </w:lvl>
    <w:lvl w:ilvl="2" w:tplc="1C845E9E" w:tentative="1">
      <w:start w:val="1"/>
      <w:numFmt w:val="lowerRoman"/>
      <w:lvlText w:val="%3."/>
      <w:lvlJc w:val="right"/>
      <w:pPr>
        <w:ind w:left="2160" w:hanging="180"/>
      </w:pPr>
    </w:lvl>
    <w:lvl w:ilvl="3" w:tplc="6652C998" w:tentative="1">
      <w:start w:val="1"/>
      <w:numFmt w:val="decimal"/>
      <w:lvlText w:val="%4."/>
      <w:lvlJc w:val="left"/>
      <w:pPr>
        <w:ind w:left="2880" w:hanging="360"/>
      </w:pPr>
    </w:lvl>
    <w:lvl w:ilvl="4" w:tplc="56464B22" w:tentative="1">
      <w:start w:val="1"/>
      <w:numFmt w:val="lowerLetter"/>
      <w:lvlText w:val="%5."/>
      <w:lvlJc w:val="left"/>
      <w:pPr>
        <w:ind w:left="3600" w:hanging="360"/>
      </w:pPr>
    </w:lvl>
    <w:lvl w:ilvl="5" w:tplc="E7B4854C" w:tentative="1">
      <w:start w:val="1"/>
      <w:numFmt w:val="lowerRoman"/>
      <w:lvlText w:val="%6."/>
      <w:lvlJc w:val="right"/>
      <w:pPr>
        <w:ind w:left="4320" w:hanging="180"/>
      </w:pPr>
    </w:lvl>
    <w:lvl w:ilvl="6" w:tplc="552286B0" w:tentative="1">
      <w:start w:val="1"/>
      <w:numFmt w:val="decimal"/>
      <w:lvlText w:val="%7."/>
      <w:lvlJc w:val="left"/>
      <w:pPr>
        <w:ind w:left="5040" w:hanging="360"/>
      </w:pPr>
    </w:lvl>
    <w:lvl w:ilvl="7" w:tplc="754EC0DE" w:tentative="1">
      <w:start w:val="1"/>
      <w:numFmt w:val="lowerLetter"/>
      <w:lvlText w:val="%8."/>
      <w:lvlJc w:val="left"/>
      <w:pPr>
        <w:ind w:left="5760" w:hanging="360"/>
      </w:pPr>
    </w:lvl>
    <w:lvl w:ilvl="8" w:tplc="BF0CB580" w:tentative="1">
      <w:start w:val="1"/>
      <w:numFmt w:val="lowerRoman"/>
      <w:lvlText w:val="%9."/>
      <w:lvlJc w:val="right"/>
      <w:pPr>
        <w:ind w:left="6480" w:hanging="180"/>
      </w:pPr>
    </w:lvl>
  </w:abstractNum>
  <w:abstractNum w:abstractNumId="18" w15:restartNumberingAfterBreak="0">
    <w:nsid w:val="35163EF9"/>
    <w:multiLevelType w:val="hybridMultilevel"/>
    <w:tmpl w:val="3D52FE56"/>
    <w:lvl w:ilvl="0" w:tplc="C804D244">
      <w:start w:val="1"/>
      <w:numFmt w:val="decimal"/>
      <w:lvlText w:val="%1."/>
      <w:lvlJc w:val="left"/>
      <w:pPr>
        <w:ind w:left="720" w:hanging="360"/>
      </w:pPr>
    </w:lvl>
    <w:lvl w:ilvl="1" w:tplc="1094715E" w:tentative="1">
      <w:start w:val="1"/>
      <w:numFmt w:val="lowerLetter"/>
      <w:lvlText w:val="%2."/>
      <w:lvlJc w:val="left"/>
      <w:pPr>
        <w:ind w:left="1440" w:hanging="360"/>
      </w:pPr>
    </w:lvl>
    <w:lvl w:ilvl="2" w:tplc="B95A37A4" w:tentative="1">
      <w:start w:val="1"/>
      <w:numFmt w:val="lowerRoman"/>
      <w:lvlText w:val="%3."/>
      <w:lvlJc w:val="right"/>
      <w:pPr>
        <w:ind w:left="2160" w:hanging="180"/>
      </w:pPr>
    </w:lvl>
    <w:lvl w:ilvl="3" w:tplc="18F00588" w:tentative="1">
      <w:start w:val="1"/>
      <w:numFmt w:val="decimal"/>
      <w:lvlText w:val="%4."/>
      <w:lvlJc w:val="left"/>
      <w:pPr>
        <w:ind w:left="2880" w:hanging="360"/>
      </w:pPr>
    </w:lvl>
    <w:lvl w:ilvl="4" w:tplc="9104ADF2" w:tentative="1">
      <w:start w:val="1"/>
      <w:numFmt w:val="lowerLetter"/>
      <w:lvlText w:val="%5."/>
      <w:lvlJc w:val="left"/>
      <w:pPr>
        <w:ind w:left="3600" w:hanging="360"/>
      </w:pPr>
    </w:lvl>
    <w:lvl w:ilvl="5" w:tplc="C37AB990" w:tentative="1">
      <w:start w:val="1"/>
      <w:numFmt w:val="lowerRoman"/>
      <w:lvlText w:val="%6."/>
      <w:lvlJc w:val="right"/>
      <w:pPr>
        <w:ind w:left="4320" w:hanging="180"/>
      </w:pPr>
    </w:lvl>
    <w:lvl w:ilvl="6" w:tplc="61CC6C22" w:tentative="1">
      <w:start w:val="1"/>
      <w:numFmt w:val="decimal"/>
      <w:lvlText w:val="%7."/>
      <w:lvlJc w:val="left"/>
      <w:pPr>
        <w:ind w:left="5040" w:hanging="360"/>
      </w:pPr>
    </w:lvl>
    <w:lvl w:ilvl="7" w:tplc="E78A55FC" w:tentative="1">
      <w:start w:val="1"/>
      <w:numFmt w:val="lowerLetter"/>
      <w:lvlText w:val="%8."/>
      <w:lvlJc w:val="left"/>
      <w:pPr>
        <w:ind w:left="5760" w:hanging="360"/>
      </w:pPr>
    </w:lvl>
    <w:lvl w:ilvl="8" w:tplc="FEE2AD1C" w:tentative="1">
      <w:start w:val="1"/>
      <w:numFmt w:val="lowerRoman"/>
      <w:lvlText w:val="%9."/>
      <w:lvlJc w:val="right"/>
      <w:pPr>
        <w:ind w:left="6480" w:hanging="180"/>
      </w:pPr>
    </w:lvl>
  </w:abstractNum>
  <w:abstractNum w:abstractNumId="19" w15:restartNumberingAfterBreak="0">
    <w:nsid w:val="354E1E8A"/>
    <w:multiLevelType w:val="hybridMultilevel"/>
    <w:tmpl w:val="A4AABD28"/>
    <w:lvl w:ilvl="0" w:tplc="B5643092">
      <w:start w:val="1"/>
      <w:numFmt w:val="decimal"/>
      <w:lvlText w:val="%1."/>
      <w:lvlJc w:val="left"/>
      <w:pPr>
        <w:ind w:left="720" w:hanging="360"/>
      </w:pPr>
    </w:lvl>
    <w:lvl w:ilvl="1" w:tplc="A2E0EC3C" w:tentative="1">
      <w:start w:val="1"/>
      <w:numFmt w:val="lowerLetter"/>
      <w:lvlText w:val="%2."/>
      <w:lvlJc w:val="left"/>
      <w:pPr>
        <w:ind w:left="1440" w:hanging="360"/>
      </w:pPr>
    </w:lvl>
    <w:lvl w:ilvl="2" w:tplc="5B20391E" w:tentative="1">
      <w:start w:val="1"/>
      <w:numFmt w:val="lowerRoman"/>
      <w:lvlText w:val="%3."/>
      <w:lvlJc w:val="right"/>
      <w:pPr>
        <w:ind w:left="2160" w:hanging="180"/>
      </w:pPr>
    </w:lvl>
    <w:lvl w:ilvl="3" w:tplc="B07AEB96" w:tentative="1">
      <w:start w:val="1"/>
      <w:numFmt w:val="decimal"/>
      <w:lvlText w:val="%4."/>
      <w:lvlJc w:val="left"/>
      <w:pPr>
        <w:ind w:left="2880" w:hanging="360"/>
      </w:pPr>
    </w:lvl>
    <w:lvl w:ilvl="4" w:tplc="6D108878" w:tentative="1">
      <w:start w:val="1"/>
      <w:numFmt w:val="lowerLetter"/>
      <w:lvlText w:val="%5."/>
      <w:lvlJc w:val="left"/>
      <w:pPr>
        <w:ind w:left="3600" w:hanging="360"/>
      </w:pPr>
    </w:lvl>
    <w:lvl w:ilvl="5" w:tplc="FD704F4A" w:tentative="1">
      <w:start w:val="1"/>
      <w:numFmt w:val="lowerRoman"/>
      <w:lvlText w:val="%6."/>
      <w:lvlJc w:val="right"/>
      <w:pPr>
        <w:ind w:left="4320" w:hanging="180"/>
      </w:pPr>
    </w:lvl>
    <w:lvl w:ilvl="6" w:tplc="301C153A" w:tentative="1">
      <w:start w:val="1"/>
      <w:numFmt w:val="decimal"/>
      <w:lvlText w:val="%7."/>
      <w:lvlJc w:val="left"/>
      <w:pPr>
        <w:ind w:left="5040" w:hanging="360"/>
      </w:pPr>
    </w:lvl>
    <w:lvl w:ilvl="7" w:tplc="CA2EDF94" w:tentative="1">
      <w:start w:val="1"/>
      <w:numFmt w:val="lowerLetter"/>
      <w:lvlText w:val="%8."/>
      <w:lvlJc w:val="left"/>
      <w:pPr>
        <w:ind w:left="5760" w:hanging="360"/>
      </w:pPr>
    </w:lvl>
    <w:lvl w:ilvl="8" w:tplc="B0400E3A" w:tentative="1">
      <w:start w:val="1"/>
      <w:numFmt w:val="lowerRoman"/>
      <w:lvlText w:val="%9."/>
      <w:lvlJc w:val="right"/>
      <w:pPr>
        <w:ind w:left="6480" w:hanging="180"/>
      </w:pPr>
    </w:lvl>
  </w:abstractNum>
  <w:abstractNum w:abstractNumId="20" w15:restartNumberingAfterBreak="0">
    <w:nsid w:val="3CAB3687"/>
    <w:multiLevelType w:val="hybridMultilevel"/>
    <w:tmpl w:val="2FD0A566"/>
    <w:lvl w:ilvl="0" w:tplc="FFD8CDA4">
      <w:start w:val="1"/>
      <w:numFmt w:val="decimal"/>
      <w:lvlText w:val="%1."/>
      <w:lvlJc w:val="left"/>
      <w:pPr>
        <w:ind w:left="900" w:hanging="360"/>
      </w:pPr>
    </w:lvl>
    <w:lvl w:ilvl="1" w:tplc="8EA273A6" w:tentative="1">
      <w:start w:val="1"/>
      <w:numFmt w:val="lowerLetter"/>
      <w:lvlText w:val="%2."/>
      <w:lvlJc w:val="left"/>
      <w:pPr>
        <w:ind w:left="1440" w:hanging="360"/>
      </w:pPr>
    </w:lvl>
    <w:lvl w:ilvl="2" w:tplc="1BA28130" w:tentative="1">
      <w:start w:val="1"/>
      <w:numFmt w:val="lowerRoman"/>
      <w:lvlText w:val="%3."/>
      <w:lvlJc w:val="right"/>
      <w:pPr>
        <w:ind w:left="2160" w:hanging="180"/>
      </w:pPr>
    </w:lvl>
    <w:lvl w:ilvl="3" w:tplc="99E426B2" w:tentative="1">
      <w:start w:val="1"/>
      <w:numFmt w:val="decimal"/>
      <w:lvlText w:val="%4."/>
      <w:lvlJc w:val="left"/>
      <w:pPr>
        <w:ind w:left="2880" w:hanging="360"/>
      </w:pPr>
    </w:lvl>
    <w:lvl w:ilvl="4" w:tplc="FEC6B3AA" w:tentative="1">
      <w:start w:val="1"/>
      <w:numFmt w:val="lowerLetter"/>
      <w:lvlText w:val="%5."/>
      <w:lvlJc w:val="left"/>
      <w:pPr>
        <w:ind w:left="3600" w:hanging="360"/>
      </w:pPr>
    </w:lvl>
    <w:lvl w:ilvl="5" w:tplc="0FBCEA6E" w:tentative="1">
      <w:start w:val="1"/>
      <w:numFmt w:val="lowerRoman"/>
      <w:lvlText w:val="%6."/>
      <w:lvlJc w:val="right"/>
      <w:pPr>
        <w:ind w:left="4320" w:hanging="180"/>
      </w:pPr>
    </w:lvl>
    <w:lvl w:ilvl="6" w:tplc="37C84816" w:tentative="1">
      <w:start w:val="1"/>
      <w:numFmt w:val="decimal"/>
      <w:lvlText w:val="%7."/>
      <w:lvlJc w:val="left"/>
      <w:pPr>
        <w:ind w:left="5040" w:hanging="360"/>
      </w:pPr>
    </w:lvl>
    <w:lvl w:ilvl="7" w:tplc="EF1EFAC8" w:tentative="1">
      <w:start w:val="1"/>
      <w:numFmt w:val="lowerLetter"/>
      <w:lvlText w:val="%8."/>
      <w:lvlJc w:val="left"/>
      <w:pPr>
        <w:ind w:left="5760" w:hanging="360"/>
      </w:pPr>
    </w:lvl>
    <w:lvl w:ilvl="8" w:tplc="5FAA651A" w:tentative="1">
      <w:start w:val="1"/>
      <w:numFmt w:val="lowerRoman"/>
      <w:lvlText w:val="%9."/>
      <w:lvlJc w:val="right"/>
      <w:pPr>
        <w:ind w:left="6480" w:hanging="180"/>
      </w:pPr>
    </w:lvl>
  </w:abstractNum>
  <w:abstractNum w:abstractNumId="21" w15:restartNumberingAfterBreak="0">
    <w:nsid w:val="43AA015A"/>
    <w:multiLevelType w:val="hybridMultilevel"/>
    <w:tmpl w:val="3460B1D6"/>
    <w:lvl w:ilvl="0" w:tplc="76CA95E4">
      <w:start w:val="1"/>
      <w:numFmt w:val="decimal"/>
      <w:lvlText w:val="%1."/>
      <w:lvlJc w:val="left"/>
      <w:pPr>
        <w:ind w:left="720" w:hanging="360"/>
      </w:pPr>
    </w:lvl>
    <w:lvl w:ilvl="1" w:tplc="EDF455A6">
      <w:start w:val="1"/>
      <w:numFmt w:val="lowerLetter"/>
      <w:lvlText w:val="%2."/>
      <w:lvlJc w:val="left"/>
      <w:pPr>
        <w:ind w:left="1440" w:hanging="360"/>
      </w:pPr>
    </w:lvl>
    <w:lvl w:ilvl="2" w:tplc="43FC83FA" w:tentative="1">
      <w:start w:val="1"/>
      <w:numFmt w:val="lowerRoman"/>
      <w:lvlText w:val="%3."/>
      <w:lvlJc w:val="right"/>
      <w:pPr>
        <w:ind w:left="2160" w:hanging="180"/>
      </w:pPr>
    </w:lvl>
    <w:lvl w:ilvl="3" w:tplc="A3F8F9FE" w:tentative="1">
      <w:start w:val="1"/>
      <w:numFmt w:val="decimal"/>
      <w:lvlText w:val="%4."/>
      <w:lvlJc w:val="left"/>
      <w:pPr>
        <w:ind w:left="2880" w:hanging="360"/>
      </w:pPr>
    </w:lvl>
    <w:lvl w:ilvl="4" w:tplc="41EC7F6A" w:tentative="1">
      <w:start w:val="1"/>
      <w:numFmt w:val="lowerLetter"/>
      <w:lvlText w:val="%5."/>
      <w:lvlJc w:val="left"/>
      <w:pPr>
        <w:ind w:left="3600" w:hanging="360"/>
      </w:pPr>
    </w:lvl>
    <w:lvl w:ilvl="5" w:tplc="9BD01B20" w:tentative="1">
      <w:start w:val="1"/>
      <w:numFmt w:val="lowerRoman"/>
      <w:lvlText w:val="%6."/>
      <w:lvlJc w:val="right"/>
      <w:pPr>
        <w:ind w:left="4320" w:hanging="180"/>
      </w:pPr>
    </w:lvl>
    <w:lvl w:ilvl="6" w:tplc="18944A88" w:tentative="1">
      <w:start w:val="1"/>
      <w:numFmt w:val="decimal"/>
      <w:lvlText w:val="%7."/>
      <w:lvlJc w:val="left"/>
      <w:pPr>
        <w:ind w:left="5040" w:hanging="360"/>
      </w:pPr>
    </w:lvl>
    <w:lvl w:ilvl="7" w:tplc="C316AC86" w:tentative="1">
      <w:start w:val="1"/>
      <w:numFmt w:val="lowerLetter"/>
      <w:lvlText w:val="%8."/>
      <w:lvlJc w:val="left"/>
      <w:pPr>
        <w:ind w:left="5760" w:hanging="360"/>
      </w:pPr>
    </w:lvl>
    <w:lvl w:ilvl="8" w:tplc="3508CEBA" w:tentative="1">
      <w:start w:val="1"/>
      <w:numFmt w:val="lowerRoman"/>
      <w:lvlText w:val="%9."/>
      <w:lvlJc w:val="right"/>
      <w:pPr>
        <w:ind w:left="6480" w:hanging="180"/>
      </w:pPr>
    </w:lvl>
  </w:abstractNum>
  <w:abstractNum w:abstractNumId="22" w15:restartNumberingAfterBreak="0">
    <w:nsid w:val="45AA4CC6"/>
    <w:multiLevelType w:val="hybridMultilevel"/>
    <w:tmpl w:val="33268A02"/>
    <w:lvl w:ilvl="0" w:tplc="3B6E4776">
      <w:start w:val="1"/>
      <w:numFmt w:val="bullet"/>
      <w:lvlText w:val=""/>
      <w:lvlJc w:val="left"/>
      <w:pPr>
        <w:ind w:left="720" w:hanging="360"/>
      </w:pPr>
      <w:rPr>
        <w:rFonts w:ascii="Symbol" w:hAnsi="Symbol" w:hint="default"/>
      </w:rPr>
    </w:lvl>
    <w:lvl w:ilvl="1" w:tplc="ECE8145C" w:tentative="1">
      <w:start w:val="1"/>
      <w:numFmt w:val="bullet"/>
      <w:lvlText w:val="o"/>
      <w:lvlJc w:val="left"/>
      <w:pPr>
        <w:ind w:left="1440" w:hanging="360"/>
      </w:pPr>
      <w:rPr>
        <w:rFonts w:ascii="Courier New" w:hAnsi="Courier New" w:cs="Courier New" w:hint="default"/>
      </w:rPr>
    </w:lvl>
    <w:lvl w:ilvl="2" w:tplc="7258FB32" w:tentative="1">
      <w:start w:val="1"/>
      <w:numFmt w:val="bullet"/>
      <w:lvlText w:val=""/>
      <w:lvlJc w:val="left"/>
      <w:pPr>
        <w:ind w:left="2160" w:hanging="360"/>
      </w:pPr>
      <w:rPr>
        <w:rFonts w:ascii="Wingdings" w:hAnsi="Wingdings" w:hint="default"/>
      </w:rPr>
    </w:lvl>
    <w:lvl w:ilvl="3" w:tplc="435EF63C" w:tentative="1">
      <w:start w:val="1"/>
      <w:numFmt w:val="bullet"/>
      <w:lvlText w:val=""/>
      <w:lvlJc w:val="left"/>
      <w:pPr>
        <w:ind w:left="2880" w:hanging="360"/>
      </w:pPr>
      <w:rPr>
        <w:rFonts w:ascii="Symbol" w:hAnsi="Symbol" w:hint="default"/>
      </w:rPr>
    </w:lvl>
    <w:lvl w:ilvl="4" w:tplc="071E4FA0" w:tentative="1">
      <w:start w:val="1"/>
      <w:numFmt w:val="bullet"/>
      <w:lvlText w:val="o"/>
      <w:lvlJc w:val="left"/>
      <w:pPr>
        <w:ind w:left="3600" w:hanging="360"/>
      </w:pPr>
      <w:rPr>
        <w:rFonts w:ascii="Courier New" w:hAnsi="Courier New" w:cs="Courier New" w:hint="default"/>
      </w:rPr>
    </w:lvl>
    <w:lvl w:ilvl="5" w:tplc="20CCA0C2" w:tentative="1">
      <w:start w:val="1"/>
      <w:numFmt w:val="bullet"/>
      <w:lvlText w:val=""/>
      <w:lvlJc w:val="left"/>
      <w:pPr>
        <w:ind w:left="4320" w:hanging="360"/>
      </w:pPr>
      <w:rPr>
        <w:rFonts w:ascii="Wingdings" w:hAnsi="Wingdings" w:hint="default"/>
      </w:rPr>
    </w:lvl>
    <w:lvl w:ilvl="6" w:tplc="AD5C504E" w:tentative="1">
      <w:start w:val="1"/>
      <w:numFmt w:val="bullet"/>
      <w:lvlText w:val=""/>
      <w:lvlJc w:val="left"/>
      <w:pPr>
        <w:ind w:left="5040" w:hanging="360"/>
      </w:pPr>
      <w:rPr>
        <w:rFonts w:ascii="Symbol" w:hAnsi="Symbol" w:hint="default"/>
      </w:rPr>
    </w:lvl>
    <w:lvl w:ilvl="7" w:tplc="4D2AB030" w:tentative="1">
      <w:start w:val="1"/>
      <w:numFmt w:val="bullet"/>
      <w:lvlText w:val="o"/>
      <w:lvlJc w:val="left"/>
      <w:pPr>
        <w:ind w:left="5760" w:hanging="360"/>
      </w:pPr>
      <w:rPr>
        <w:rFonts w:ascii="Courier New" w:hAnsi="Courier New" w:cs="Courier New" w:hint="default"/>
      </w:rPr>
    </w:lvl>
    <w:lvl w:ilvl="8" w:tplc="914C9008" w:tentative="1">
      <w:start w:val="1"/>
      <w:numFmt w:val="bullet"/>
      <w:lvlText w:val=""/>
      <w:lvlJc w:val="left"/>
      <w:pPr>
        <w:ind w:left="6480" w:hanging="360"/>
      </w:pPr>
      <w:rPr>
        <w:rFonts w:ascii="Wingdings" w:hAnsi="Wingdings" w:hint="default"/>
      </w:rPr>
    </w:lvl>
  </w:abstractNum>
  <w:abstractNum w:abstractNumId="23" w15:restartNumberingAfterBreak="0">
    <w:nsid w:val="46A86662"/>
    <w:multiLevelType w:val="hybridMultilevel"/>
    <w:tmpl w:val="2A043540"/>
    <w:lvl w:ilvl="0" w:tplc="553A1092">
      <w:start w:val="1"/>
      <w:numFmt w:val="decimal"/>
      <w:lvlText w:val="%1."/>
      <w:lvlJc w:val="left"/>
      <w:pPr>
        <w:ind w:left="720" w:hanging="360"/>
      </w:pPr>
    </w:lvl>
    <w:lvl w:ilvl="1" w:tplc="1D3E2442" w:tentative="1">
      <w:start w:val="1"/>
      <w:numFmt w:val="lowerLetter"/>
      <w:lvlText w:val="%2."/>
      <w:lvlJc w:val="left"/>
      <w:pPr>
        <w:ind w:left="1440" w:hanging="360"/>
      </w:pPr>
    </w:lvl>
    <w:lvl w:ilvl="2" w:tplc="70E8DF6C" w:tentative="1">
      <w:start w:val="1"/>
      <w:numFmt w:val="lowerRoman"/>
      <w:lvlText w:val="%3."/>
      <w:lvlJc w:val="right"/>
      <w:pPr>
        <w:ind w:left="2160" w:hanging="180"/>
      </w:pPr>
    </w:lvl>
    <w:lvl w:ilvl="3" w:tplc="D240999C" w:tentative="1">
      <w:start w:val="1"/>
      <w:numFmt w:val="decimal"/>
      <w:lvlText w:val="%4."/>
      <w:lvlJc w:val="left"/>
      <w:pPr>
        <w:ind w:left="2880" w:hanging="360"/>
      </w:pPr>
    </w:lvl>
    <w:lvl w:ilvl="4" w:tplc="8AD4665A" w:tentative="1">
      <w:start w:val="1"/>
      <w:numFmt w:val="lowerLetter"/>
      <w:lvlText w:val="%5."/>
      <w:lvlJc w:val="left"/>
      <w:pPr>
        <w:ind w:left="3600" w:hanging="360"/>
      </w:pPr>
    </w:lvl>
    <w:lvl w:ilvl="5" w:tplc="DFE4BEB2" w:tentative="1">
      <w:start w:val="1"/>
      <w:numFmt w:val="lowerRoman"/>
      <w:lvlText w:val="%6."/>
      <w:lvlJc w:val="right"/>
      <w:pPr>
        <w:ind w:left="4320" w:hanging="180"/>
      </w:pPr>
    </w:lvl>
    <w:lvl w:ilvl="6" w:tplc="5AA85D0E" w:tentative="1">
      <w:start w:val="1"/>
      <w:numFmt w:val="decimal"/>
      <w:lvlText w:val="%7."/>
      <w:lvlJc w:val="left"/>
      <w:pPr>
        <w:ind w:left="5040" w:hanging="360"/>
      </w:pPr>
    </w:lvl>
    <w:lvl w:ilvl="7" w:tplc="399216DC" w:tentative="1">
      <w:start w:val="1"/>
      <w:numFmt w:val="lowerLetter"/>
      <w:lvlText w:val="%8."/>
      <w:lvlJc w:val="left"/>
      <w:pPr>
        <w:ind w:left="5760" w:hanging="360"/>
      </w:pPr>
    </w:lvl>
    <w:lvl w:ilvl="8" w:tplc="52B095A6" w:tentative="1">
      <w:start w:val="1"/>
      <w:numFmt w:val="lowerRoman"/>
      <w:lvlText w:val="%9."/>
      <w:lvlJc w:val="right"/>
      <w:pPr>
        <w:ind w:left="6480" w:hanging="180"/>
      </w:pPr>
    </w:lvl>
  </w:abstractNum>
  <w:abstractNum w:abstractNumId="24" w15:restartNumberingAfterBreak="0">
    <w:nsid w:val="4CBF1148"/>
    <w:multiLevelType w:val="hybridMultilevel"/>
    <w:tmpl w:val="57AE0FBE"/>
    <w:lvl w:ilvl="0" w:tplc="50A40814">
      <w:start w:val="1"/>
      <w:numFmt w:val="decimal"/>
      <w:lvlText w:val="%1."/>
      <w:lvlJc w:val="left"/>
      <w:pPr>
        <w:ind w:left="720" w:hanging="360"/>
      </w:pPr>
    </w:lvl>
    <w:lvl w:ilvl="1" w:tplc="5DE80494" w:tentative="1">
      <w:start w:val="1"/>
      <w:numFmt w:val="lowerLetter"/>
      <w:lvlText w:val="%2."/>
      <w:lvlJc w:val="left"/>
      <w:pPr>
        <w:ind w:left="1440" w:hanging="360"/>
      </w:pPr>
    </w:lvl>
    <w:lvl w:ilvl="2" w:tplc="E72036A8" w:tentative="1">
      <w:start w:val="1"/>
      <w:numFmt w:val="lowerRoman"/>
      <w:lvlText w:val="%3."/>
      <w:lvlJc w:val="right"/>
      <w:pPr>
        <w:ind w:left="2160" w:hanging="180"/>
      </w:pPr>
    </w:lvl>
    <w:lvl w:ilvl="3" w:tplc="1A84B61E" w:tentative="1">
      <w:start w:val="1"/>
      <w:numFmt w:val="decimal"/>
      <w:lvlText w:val="%4."/>
      <w:lvlJc w:val="left"/>
      <w:pPr>
        <w:ind w:left="2880" w:hanging="360"/>
      </w:pPr>
    </w:lvl>
    <w:lvl w:ilvl="4" w:tplc="0EAE92A8" w:tentative="1">
      <w:start w:val="1"/>
      <w:numFmt w:val="lowerLetter"/>
      <w:lvlText w:val="%5."/>
      <w:lvlJc w:val="left"/>
      <w:pPr>
        <w:ind w:left="3600" w:hanging="360"/>
      </w:pPr>
    </w:lvl>
    <w:lvl w:ilvl="5" w:tplc="ACC69C8C" w:tentative="1">
      <w:start w:val="1"/>
      <w:numFmt w:val="lowerRoman"/>
      <w:lvlText w:val="%6."/>
      <w:lvlJc w:val="right"/>
      <w:pPr>
        <w:ind w:left="4320" w:hanging="180"/>
      </w:pPr>
    </w:lvl>
    <w:lvl w:ilvl="6" w:tplc="3CC0FB20" w:tentative="1">
      <w:start w:val="1"/>
      <w:numFmt w:val="decimal"/>
      <w:lvlText w:val="%7."/>
      <w:lvlJc w:val="left"/>
      <w:pPr>
        <w:ind w:left="5040" w:hanging="360"/>
      </w:pPr>
    </w:lvl>
    <w:lvl w:ilvl="7" w:tplc="B956AAF8" w:tentative="1">
      <w:start w:val="1"/>
      <w:numFmt w:val="lowerLetter"/>
      <w:lvlText w:val="%8."/>
      <w:lvlJc w:val="left"/>
      <w:pPr>
        <w:ind w:left="5760" w:hanging="360"/>
      </w:pPr>
    </w:lvl>
    <w:lvl w:ilvl="8" w:tplc="8408AA9A" w:tentative="1">
      <w:start w:val="1"/>
      <w:numFmt w:val="lowerRoman"/>
      <w:lvlText w:val="%9."/>
      <w:lvlJc w:val="right"/>
      <w:pPr>
        <w:ind w:left="6480" w:hanging="180"/>
      </w:pPr>
    </w:lvl>
  </w:abstractNum>
  <w:abstractNum w:abstractNumId="25" w15:restartNumberingAfterBreak="0">
    <w:nsid w:val="53E41073"/>
    <w:multiLevelType w:val="hybridMultilevel"/>
    <w:tmpl w:val="89785E90"/>
    <w:lvl w:ilvl="0" w:tplc="DA0C9702">
      <w:start w:val="16"/>
      <w:numFmt w:val="decimal"/>
      <w:lvlText w:val="%1."/>
      <w:lvlJc w:val="left"/>
      <w:pPr>
        <w:ind w:left="720" w:hanging="360"/>
      </w:pPr>
      <w:rPr>
        <w:rFonts w:hint="default"/>
      </w:rPr>
    </w:lvl>
    <w:lvl w:ilvl="1" w:tplc="B9FA5B88" w:tentative="1">
      <w:start w:val="1"/>
      <w:numFmt w:val="lowerLetter"/>
      <w:lvlText w:val="%2."/>
      <w:lvlJc w:val="left"/>
      <w:pPr>
        <w:ind w:left="1440" w:hanging="360"/>
      </w:pPr>
    </w:lvl>
    <w:lvl w:ilvl="2" w:tplc="F42AB6F2" w:tentative="1">
      <w:start w:val="1"/>
      <w:numFmt w:val="lowerRoman"/>
      <w:lvlText w:val="%3."/>
      <w:lvlJc w:val="right"/>
      <w:pPr>
        <w:ind w:left="2160" w:hanging="180"/>
      </w:pPr>
    </w:lvl>
    <w:lvl w:ilvl="3" w:tplc="E0747998" w:tentative="1">
      <w:start w:val="1"/>
      <w:numFmt w:val="decimal"/>
      <w:lvlText w:val="%4."/>
      <w:lvlJc w:val="left"/>
      <w:pPr>
        <w:ind w:left="2880" w:hanging="360"/>
      </w:pPr>
    </w:lvl>
    <w:lvl w:ilvl="4" w:tplc="2DBAC2DE" w:tentative="1">
      <w:start w:val="1"/>
      <w:numFmt w:val="lowerLetter"/>
      <w:lvlText w:val="%5."/>
      <w:lvlJc w:val="left"/>
      <w:pPr>
        <w:ind w:left="3600" w:hanging="360"/>
      </w:pPr>
    </w:lvl>
    <w:lvl w:ilvl="5" w:tplc="54ACCF7C" w:tentative="1">
      <w:start w:val="1"/>
      <w:numFmt w:val="lowerRoman"/>
      <w:lvlText w:val="%6."/>
      <w:lvlJc w:val="right"/>
      <w:pPr>
        <w:ind w:left="4320" w:hanging="180"/>
      </w:pPr>
    </w:lvl>
    <w:lvl w:ilvl="6" w:tplc="3CDC3398" w:tentative="1">
      <w:start w:val="1"/>
      <w:numFmt w:val="decimal"/>
      <w:lvlText w:val="%7."/>
      <w:lvlJc w:val="left"/>
      <w:pPr>
        <w:ind w:left="5040" w:hanging="360"/>
      </w:pPr>
    </w:lvl>
    <w:lvl w:ilvl="7" w:tplc="97C0456A" w:tentative="1">
      <w:start w:val="1"/>
      <w:numFmt w:val="lowerLetter"/>
      <w:lvlText w:val="%8."/>
      <w:lvlJc w:val="left"/>
      <w:pPr>
        <w:ind w:left="5760" w:hanging="360"/>
      </w:pPr>
    </w:lvl>
    <w:lvl w:ilvl="8" w:tplc="68EC9782" w:tentative="1">
      <w:start w:val="1"/>
      <w:numFmt w:val="lowerRoman"/>
      <w:lvlText w:val="%9."/>
      <w:lvlJc w:val="right"/>
      <w:pPr>
        <w:ind w:left="6480" w:hanging="180"/>
      </w:pPr>
    </w:lvl>
  </w:abstractNum>
  <w:abstractNum w:abstractNumId="26" w15:restartNumberingAfterBreak="0">
    <w:nsid w:val="55795DF0"/>
    <w:multiLevelType w:val="hybridMultilevel"/>
    <w:tmpl w:val="23D2B328"/>
    <w:lvl w:ilvl="0" w:tplc="68748530">
      <w:start w:val="1"/>
      <w:numFmt w:val="bullet"/>
      <w:lvlText w:val=""/>
      <w:lvlJc w:val="left"/>
      <w:pPr>
        <w:ind w:left="1440" w:hanging="360"/>
      </w:pPr>
      <w:rPr>
        <w:rFonts w:ascii="Symbol" w:hAnsi="Symbol" w:hint="default"/>
      </w:rPr>
    </w:lvl>
    <w:lvl w:ilvl="1" w:tplc="12A6B1F6" w:tentative="1">
      <w:start w:val="1"/>
      <w:numFmt w:val="bullet"/>
      <w:lvlText w:val="o"/>
      <w:lvlJc w:val="left"/>
      <w:pPr>
        <w:ind w:left="2160" w:hanging="360"/>
      </w:pPr>
      <w:rPr>
        <w:rFonts w:ascii="Courier New" w:hAnsi="Courier New" w:cs="Courier New" w:hint="default"/>
      </w:rPr>
    </w:lvl>
    <w:lvl w:ilvl="2" w:tplc="DA488D40" w:tentative="1">
      <w:start w:val="1"/>
      <w:numFmt w:val="bullet"/>
      <w:lvlText w:val=""/>
      <w:lvlJc w:val="left"/>
      <w:pPr>
        <w:ind w:left="2880" w:hanging="360"/>
      </w:pPr>
      <w:rPr>
        <w:rFonts w:ascii="Wingdings" w:hAnsi="Wingdings" w:hint="default"/>
      </w:rPr>
    </w:lvl>
    <w:lvl w:ilvl="3" w:tplc="3426E228" w:tentative="1">
      <w:start w:val="1"/>
      <w:numFmt w:val="bullet"/>
      <w:lvlText w:val=""/>
      <w:lvlJc w:val="left"/>
      <w:pPr>
        <w:ind w:left="3600" w:hanging="360"/>
      </w:pPr>
      <w:rPr>
        <w:rFonts w:ascii="Symbol" w:hAnsi="Symbol" w:hint="default"/>
      </w:rPr>
    </w:lvl>
    <w:lvl w:ilvl="4" w:tplc="DAD80F60" w:tentative="1">
      <w:start w:val="1"/>
      <w:numFmt w:val="bullet"/>
      <w:lvlText w:val="o"/>
      <w:lvlJc w:val="left"/>
      <w:pPr>
        <w:ind w:left="4320" w:hanging="360"/>
      </w:pPr>
      <w:rPr>
        <w:rFonts w:ascii="Courier New" w:hAnsi="Courier New" w:cs="Courier New" w:hint="default"/>
      </w:rPr>
    </w:lvl>
    <w:lvl w:ilvl="5" w:tplc="48623086" w:tentative="1">
      <w:start w:val="1"/>
      <w:numFmt w:val="bullet"/>
      <w:lvlText w:val=""/>
      <w:lvlJc w:val="left"/>
      <w:pPr>
        <w:ind w:left="5040" w:hanging="360"/>
      </w:pPr>
      <w:rPr>
        <w:rFonts w:ascii="Wingdings" w:hAnsi="Wingdings" w:hint="default"/>
      </w:rPr>
    </w:lvl>
    <w:lvl w:ilvl="6" w:tplc="EF3A30D8" w:tentative="1">
      <w:start w:val="1"/>
      <w:numFmt w:val="bullet"/>
      <w:lvlText w:val=""/>
      <w:lvlJc w:val="left"/>
      <w:pPr>
        <w:ind w:left="5760" w:hanging="360"/>
      </w:pPr>
      <w:rPr>
        <w:rFonts w:ascii="Symbol" w:hAnsi="Symbol" w:hint="default"/>
      </w:rPr>
    </w:lvl>
    <w:lvl w:ilvl="7" w:tplc="1E66A1A4" w:tentative="1">
      <w:start w:val="1"/>
      <w:numFmt w:val="bullet"/>
      <w:lvlText w:val="o"/>
      <w:lvlJc w:val="left"/>
      <w:pPr>
        <w:ind w:left="6480" w:hanging="360"/>
      </w:pPr>
      <w:rPr>
        <w:rFonts w:ascii="Courier New" w:hAnsi="Courier New" w:cs="Courier New" w:hint="default"/>
      </w:rPr>
    </w:lvl>
    <w:lvl w:ilvl="8" w:tplc="C25010F6" w:tentative="1">
      <w:start w:val="1"/>
      <w:numFmt w:val="bullet"/>
      <w:lvlText w:val=""/>
      <w:lvlJc w:val="left"/>
      <w:pPr>
        <w:ind w:left="7200" w:hanging="360"/>
      </w:pPr>
      <w:rPr>
        <w:rFonts w:ascii="Wingdings" w:hAnsi="Wingdings" w:hint="default"/>
      </w:rPr>
    </w:lvl>
  </w:abstractNum>
  <w:abstractNum w:abstractNumId="27" w15:restartNumberingAfterBreak="0">
    <w:nsid w:val="55A843C2"/>
    <w:multiLevelType w:val="hybridMultilevel"/>
    <w:tmpl w:val="431E6120"/>
    <w:lvl w:ilvl="0" w:tplc="4904AA9C">
      <w:start w:val="1"/>
      <w:numFmt w:val="decimal"/>
      <w:lvlText w:val="%1."/>
      <w:lvlJc w:val="left"/>
      <w:pPr>
        <w:ind w:left="720" w:hanging="360"/>
      </w:pPr>
    </w:lvl>
    <w:lvl w:ilvl="1" w:tplc="A1723F1C" w:tentative="1">
      <w:start w:val="1"/>
      <w:numFmt w:val="lowerLetter"/>
      <w:lvlText w:val="%2."/>
      <w:lvlJc w:val="left"/>
      <w:pPr>
        <w:ind w:left="1440" w:hanging="360"/>
      </w:pPr>
    </w:lvl>
    <w:lvl w:ilvl="2" w:tplc="8D5EC018" w:tentative="1">
      <w:start w:val="1"/>
      <w:numFmt w:val="lowerRoman"/>
      <w:lvlText w:val="%3."/>
      <w:lvlJc w:val="right"/>
      <w:pPr>
        <w:ind w:left="2160" w:hanging="180"/>
      </w:pPr>
    </w:lvl>
    <w:lvl w:ilvl="3" w:tplc="EE3ABE96" w:tentative="1">
      <w:start w:val="1"/>
      <w:numFmt w:val="decimal"/>
      <w:lvlText w:val="%4."/>
      <w:lvlJc w:val="left"/>
      <w:pPr>
        <w:ind w:left="2880" w:hanging="360"/>
      </w:pPr>
    </w:lvl>
    <w:lvl w:ilvl="4" w:tplc="12024FA8" w:tentative="1">
      <w:start w:val="1"/>
      <w:numFmt w:val="lowerLetter"/>
      <w:lvlText w:val="%5."/>
      <w:lvlJc w:val="left"/>
      <w:pPr>
        <w:ind w:left="3600" w:hanging="360"/>
      </w:pPr>
    </w:lvl>
    <w:lvl w:ilvl="5" w:tplc="3B98913C" w:tentative="1">
      <w:start w:val="1"/>
      <w:numFmt w:val="lowerRoman"/>
      <w:lvlText w:val="%6."/>
      <w:lvlJc w:val="right"/>
      <w:pPr>
        <w:ind w:left="4320" w:hanging="180"/>
      </w:pPr>
    </w:lvl>
    <w:lvl w:ilvl="6" w:tplc="119AB584" w:tentative="1">
      <w:start w:val="1"/>
      <w:numFmt w:val="decimal"/>
      <w:lvlText w:val="%7."/>
      <w:lvlJc w:val="left"/>
      <w:pPr>
        <w:ind w:left="5040" w:hanging="360"/>
      </w:pPr>
    </w:lvl>
    <w:lvl w:ilvl="7" w:tplc="13A64C22" w:tentative="1">
      <w:start w:val="1"/>
      <w:numFmt w:val="lowerLetter"/>
      <w:lvlText w:val="%8."/>
      <w:lvlJc w:val="left"/>
      <w:pPr>
        <w:ind w:left="5760" w:hanging="360"/>
      </w:pPr>
    </w:lvl>
    <w:lvl w:ilvl="8" w:tplc="4B7659BA" w:tentative="1">
      <w:start w:val="1"/>
      <w:numFmt w:val="lowerRoman"/>
      <w:lvlText w:val="%9."/>
      <w:lvlJc w:val="right"/>
      <w:pPr>
        <w:ind w:left="6480" w:hanging="180"/>
      </w:pPr>
    </w:lvl>
  </w:abstractNum>
  <w:abstractNum w:abstractNumId="28" w15:restartNumberingAfterBreak="0">
    <w:nsid w:val="569D1156"/>
    <w:multiLevelType w:val="hybridMultilevel"/>
    <w:tmpl w:val="8494BFC0"/>
    <w:lvl w:ilvl="0" w:tplc="57361994">
      <w:start w:val="1"/>
      <w:numFmt w:val="bullet"/>
      <w:lvlText w:val=""/>
      <w:lvlJc w:val="left"/>
      <w:pPr>
        <w:ind w:left="900" w:hanging="360"/>
      </w:pPr>
      <w:rPr>
        <w:rFonts w:ascii="Symbol" w:hAnsi="Symbol" w:hint="default"/>
      </w:rPr>
    </w:lvl>
    <w:lvl w:ilvl="1" w:tplc="A64A01E2" w:tentative="1">
      <w:start w:val="1"/>
      <w:numFmt w:val="lowerLetter"/>
      <w:lvlText w:val="%2."/>
      <w:lvlJc w:val="left"/>
      <w:pPr>
        <w:ind w:left="1440" w:hanging="360"/>
      </w:pPr>
    </w:lvl>
    <w:lvl w:ilvl="2" w:tplc="A0185648" w:tentative="1">
      <w:start w:val="1"/>
      <w:numFmt w:val="lowerRoman"/>
      <w:lvlText w:val="%3."/>
      <w:lvlJc w:val="right"/>
      <w:pPr>
        <w:ind w:left="2160" w:hanging="180"/>
      </w:pPr>
    </w:lvl>
    <w:lvl w:ilvl="3" w:tplc="8058548A" w:tentative="1">
      <w:start w:val="1"/>
      <w:numFmt w:val="decimal"/>
      <w:lvlText w:val="%4."/>
      <w:lvlJc w:val="left"/>
      <w:pPr>
        <w:ind w:left="2880" w:hanging="360"/>
      </w:pPr>
    </w:lvl>
    <w:lvl w:ilvl="4" w:tplc="93128EF6" w:tentative="1">
      <w:start w:val="1"/>
      <w:numFmt w:val="lowerLetter"/>
      <w:lvlText w:val="%5."/>
      <w:lvlJc w:val="left"/>
      <w:pPr>
        <w:ind w:left="3600" w:hanging="360"/>
      </w:pPr>
    </w:lvl>
    <w:lvl w:ilvl="5" w:tplc="F0E4F5BC" w:tentative="1">
      <w:start w:val="1"/>
      <w:numFmt w:val="lowerRoman"/>
      <w:lvlText w:val="%6."/>
      <w:lvlJc w:val="right"/>
      <w:pPr>
        <w:ind w:left="4320" w:hanging="180"/>
      </w:pPr>
    </w:lvl>
    <w:lvl w:ilvl="6" w:tplc="D068A06A" w:tentative="1">
      <w:start w:val="1"/>
      <w:numFmt w:val="decimal"/>
      <w:lvlText w:val="%7."/>
      <w:lvlJc w:val="left"/>
      <w:pPr>
        <w:ind w:left="5040" w:hanging="360"/>
      </w:pPr>
    </w:lvl>
    <w:lvl w:ilvl="7" w:tplc="8600191C" w:tentative="1">
      <w:start w:val="1"/>
      <w:numFmt w:val="lowerLetter"/>
      <w:lvlText w:val="%8."/>
      <w:lvlJc w:val="left"/>
      <w:pPr>
        <w:ind w:left="5760" w:hanging="360"/>
      </w:pPr>
    </w:lvl>
    <w:lvl w:ilvl="8" w:tplc="AA36473C" w:tentative="1">
      <w:start w:val="1"/>
      <w:numFmt w:val="lowerRoman"/>
      <w:lvlText w:val="%9."/>
      <w:lvlJc w:val="right"/>
      <w:pPr>
        <w:ind w:left="6480" w:hanging="180"/>
      </w:pPr>
    </w:lvl>
  </w:abstractNum>
  <w:abstractNum w:abstractNumId="29" w15:restartNumberingAfterBreak="0">
    <w:nsid w:val="5CEE6FBE"/>
    <w:multiLevelType w:val="hybridMultilevel"/>
    <w:tmpl w:val="127ED15C"/>
    <w:lvl w:ilvl="0" w:tplc="348AD84C">
      <w:start w:val="1"/>
      <w:numFmt w:val="decimal"/>
      <w:lvlText w:val="%1."/>
      <w:lvlJc w:val="left"/>
      <w:pPr>
        <w:ind w:left="720" w:hanging="360"/>
      </w:pPr>
    </w:lvl>
    <w:lvl w:ilvl="1" w:tplc="75105508">
      <w:start w:val="1"/>
      <w:numFmt w:val="lowerLetter"/>
      <w:lvlText w:val="%2."/>
      <w:lvlJc w:val="left"/>
      <w:pPr>
        <w:ind w:left="1440" w:hanging="360"/>
      </w:pPr>
    </w:lvl>
    <w:lvl w:ilvl="2" w:tplc="6FDE3BF8" w:tentative="1">
      <w:start w:val="1"/>
      <w:numFmt w:val="lowerRoman"/>
      <w:lvlText w:val="%3."/>
      <w:lvlJc w:val="right"/>
      <w:pPr>
        <w:ind w:left="2160" w:hanging="180"/>
      </w:pPr>
    </w:lvl>
    <w:lvl w:ilvl="3" w:tplc="22708A86" w:tentative="1">
      <w:start w:val="1"/>
      <w:numFmt w:val="decimal"/>
      <w:lvlText w:val="%4."/>
      <w:lvlJc w:val="left"/>
      <w:pPr>
        <w:ind w:left="2880" w:hanging="360"/>
      </w:pPr>
    </w:lvl>
    <w:lvl w:ilvl="4" w:tplc="B0F8BB08" w:tentative="1">
      <w:start w:val="1"/>
      <w:numFmt w:val="lowerLetter"/>
      <w:lvlText w:val="%5."/>
      <w:lvlJc w:val="left"/>
      <w:pPr>
        <w:ind w:left="3600" w:hanging="360"/>
      </w:pPr>
    </w:lvl>
    <w:lvl w:ilvl="5" w:tplc="BF5EFFEE" w:tentative="1">
      <w:start w:val="1"/>
      <w:numFmt w:val="lowerRoman"/>
      <w:lvlText w:val="%6."/>
      <w:lvlJc w:val="right"/>
      <w:pPr>
        <w:ind w:left="4320" w:hanging="180"/>
      </w:pPr>
    </w:lvl>
    <w:lvl w:ilvl="6" w:tplc="E3D29FA8" w:tentative="1">
      <w:start w:val="1"/>
      <w:numFmt w:val="decimal"/>
      <w:lvlText w:val="%7."/>
      <w:lvlJc w:val="left"/>
      <w:pPr>
        <w:ind w:left="5040" w:hanging="360"/>
      </w:pPr>
    </w:lvl>
    <w:lvl w:ilvl="7" w:tplc="72D269CE" w:tentative="1">
      <w:start w:val="1"/>
      <w:numFmt w:val="lowerLetter"/>
      <w:lvlText w:val="%8."/>
      <w:lvlJc w:val="left"/>
      <w:pPr>
        <w:ind w:left="5760" w:hanging="360"/>
      </w:pPr>
    </w:lvl>
    <w:lvl w:ilvl="8" w:tplc="7FDA2FDC" w:tentative="1">
      <w:start w:val="1"/>
      <w:numFmt w:val="lowerRoman"/>
      <w:lvlText w:val="%9."/>
      <w:lvlJc w:val="right"/>
      <w:pPr>
        <w:ind w:left="6480" w:hanging="180"/>
      </w:pPr>
    </w:lvl>
  </w:abstractNum>
  <w:abstractNum w:abstractNumId="30" w15:restartNumberingAfterBreak="0">
    <w:nsid w:val="60C65C44"/>
    <w:multiLevelType w:val="hybridMultilevel"/>
    <w:tmpl w:val="B7EEB634"/>
    <w:lvl w:ilvl="0" w:tplc="8C2ACB26">
      <w:start w:val="13"/>
      <w:numFmt w:val="decimal"/>
      <w:lvlText w:val="%1."/>
      <w:lvlJc w:val="left"/>
      <w:pPr>
        <w:ind w:left="360" w:hanging="360"/>
      </w:pPr>
      <w:rPr>
        <w:rFonts w:hint="default"/>
        <w:b w:val="0"/>
      </w:rPr>
    </w:lvl>
    <w:lvl w:ilvl="1" w:tplc="101C81D8" w:tentative="1">
      <w:start w:val="1"/>
      <w:numFmt w:val="lowerLetter"/>
      <w:lvlText w:val="%2."/>
      <w:lvlJc w:val="left"/>
      <w:pPr>
        <w:ind w:left="1080" w:hanging="360"/>
      </w:pPr>
    </w:lvl>
    <w:lvl w:ilvl="2" w:tplc="BAD29802" w:tentative="1">
      <w:start w:val="1"/>
      <w:numFmt w:val="lowerRoman"/>
      <w:lvlText w:val="%3."/>
      <w:lvlJc w:val="right"/>
      <w:pPr>
        <w:ind w:left="1800" w:hanging="180"/>
      </w:pPr>
    </w:lvl>
    <w:lvl w:ilvl="3" w:tplc="F1468B5E" w:tentative="1">
      <w:start w:val="1"/>
      <w:numFmt w:val="decimal"/>
      <w:lvlText w:val="%4."/>
      <w:lvlJc w:val="left"/>
      <w:pPr>
        <w:ind w:left="2520" w:hanging="360"/>
      </w:pPr>
    </w:lvl>
    <w:lvl w:ilvl="4" w:tplc="28B04A48" w:tentative="1">
      <w:start w:val="1"/>
      <w:numFmt w:val="lowerLetter"/>
      <w:lvlText w:val="%5."/>
      <w:lvlJc w:val="left"/>
      <w:pPr>
        <w:ind w:left="3240" w:hanging="360"/>
      </w:pPr>
    </w:lvl>
    <w:lvl w:ilvl="5" w:tplc="3F5CFBFC" w:tentative="1">
      <w:start w:val="1"/>
      <w:numFmt w:val="lowerRoman"/>
      <w:lvlText w:val="%6."/>
      <w:lvlJc w:val="right"/>
      <w:pPr>
        <w:ind w:left="3960" w:hanging="180"/>
      </w:pPr>
    </w:lvl>
    <w:lvl w:ilvl="6" w:tplc="A3B002D6" w:tentative="1">
      <w:start w:val="1"/>
      <w:numFmt w:val="decimal"/>
      <w:lvlText w:val="%7."/>
      <w:lvlJc w:val="left"/>
      <w:pPr>
        <w:ind w:left="4680" w:hanging="360"/>
      </w:pPr>
    </w:lvl>
    <w:lvl w:ilvl="7" w:tplc="37C02C46" w:tentative="1">
      <w:start w:val="1"/>
      <w:numFmt w:val="lowerLetter"/>
      <w:lvlText w:val="%8."/>
      <w:lvlJc w:val="left"/>
      <w:pPr>
        <w:ind w:left="5400" w:hanging="360"/>
      </w:pPr>
    </w:lvl>
    <w:lvl w:ilvl="8" w:tplc="092AEF6E" w:tentative="1">
      <w:start w:val="1"/>
      <w:numFmt w:val="lowerRoman"/>
      <w:lvlText w:val="%9."/>
      <w:lvlJc w:val="right"/>
      <w:pPr>
        <w:ind w:left="6120" w:hanging="180"/>
      </w:pPr>
    </w:lvl>
  </w:abstractNum>
  <w:abstractNum w:abstractNumId="31" w15:restartNumberingAfterBreak="0">
    <w:nsid w:val="621C1D9F"/>
    <w:multiLevelType w:val="hybridMultilevel"/>
    <w:tmpl w:val="ED94F946"/>
    <w:lvl w:ilvl="0" w:tplc="1FA2D57A">
      <w:start w:val="1"/>
      <w:numFmt w:val="decimal"/>
      <w:lvlText w:val="%1."/>
      <w:lvlJc w:val="left"/>
      <w:pPr>
        <w:ind w:left="720" w:hanging="360"/>
      </w:pPr>
      <w:rPr>
        <w:rFonts w:hint="default"/>
      </w:rPr>
    </w:lvl>
    <w:lvl w:ilvl="1" w:tplc="5994D576" w:tentative="1">
      <w:start w:val="1"/>
      <w:numFmt w:val="lowerLetter"/>
      <w:lvlText w:val="%2."/>
      <w:lvlJc w:val="left"/>
      <w:pPr>
        <w:ind w:left="1440" w:hanging="360"/>
      </w:pPr>
    </w:lvl>
    <w:lvl w:ilvl="2" w:tplc="970ADF12" w:tentative="1">
      <w:start w:val="1"/>
      <w:numFmt w:val="lowerRoman"/>
      <w:lvlText w:val="%3."/>
      <w:lvlJc w:val="right"/>
      <w:pPr>
        <w:ind w:left="2160" w:hanging="180"/>
      </w:pPr>
    </w:lvl>
    <w:lvl w:ilvl="3" w:tplc="6DD6410A" w:tentative="1">
      <w:start w:val="1"/>
      <w:numFmt w:val="decimal"/>
      <w:lvlText w:val="%4."/>
      <w:lvlJc w:val="left"/>
      <w:pPr>
        <w:ind w:left="2880" w:hanging="360"/>
      </w:pPr>
    </w:lvl>
    <w:lvl w:ilvl="4" w:tplc="9E76BC6C" w:tentative="1">
      <w:start w:val="1"/>
      <w:numFmt w:val="lowerLetter"/>
      <w:lvlText w:val="%5."/>
      <w:lvlJc w:val="left"/>
      <w:pPr>
        <w:ind w:left="3600" w:hanging="360"/>
      </w:pPr>
    </w:lvl>
    <w:lvl w:ilvl="5" w:tplc="19E60460" w:tentative="1">
      <w:start w:val="1"/>
      <w:numFmt w:val="lowerRoman"/>
      <w:lvlText w:val="%6."/>
      <w:lvlJc w:val="right"/>
      <w:pPr>
        <w:ind w:left="4320" w:hanging="180"/>
      </w:pPr>
    </w:lvl>
    <w:lvl w:ilvl="6" w:tplc="3642FA2A" w:tentative="1">
      <w:start w:val="1"/>
      <w:numFmt w:val="decimal"/>
      <w:lvlText w:val="%7."/>
      <w:lvlJc w:val="left"/>
      <w:pPr>
        <w:ind w:left="5040" w:hanging="360"/>
      </w:pPr>
    </w:lvl>
    <w:lvl w:ilvl="7" w:tplc="E0A82926" w:tentative="1">
      <w:start w:val="1"/>
      <w:numFmt w:val="lowerLetter"/>
      <w:lvlText w:val="%8."/>
      <w:lvlJc w:val="left"/>
      <w:pPr>
        <w:ind w:left="5760" w:hanging="360"/>
      </w:pPr>
    </w:lvl>
    <w:lvl w:ilvl="8" w:tplc="DD8CC238" w:tentative="1">
      <w:start w:val="1"/>
      <w:numFmt w:val="lowerRoman"/>
      <w:lvlText w:val="%9."/>
      <w:lvlJc w:val="right"/>
      <w:pPr>
        <w:ind w:left="6480" w:hanging="180"/>
      </w:pPr>
    </w:lvl>
  </w:abstractNum>
  <w:abstractNum w:abstractNumId="32" w15:restartNumberingAfterBreak="0">
    <w:nsid w:val="65A6664F"/>
    <w:multiLevelType w:val="hybridMultilevel"/>
    <w:tmpl w:val="4162AD96"/>
    <w:lvl w:ilvl="0" w:tplc="0048284C">
      <w:start w:val="13"/>
      <w:numFmt w:val="decimal"/>
      <w:lvlText w:val="%1."/>
      <w:lvlJc w:val="left"/>
      <w:pPr>
        <w:ind w:left="360" w:hanging="360"/>
      </w:pPr>
      <w:rPr>
        <w:rFonts w:hint="default"/>
        <w:b w:val="0"/>
      </w:rPr>
    </w:lvl>
    <w:lvl w:ilvl="1" w:tplc="58CAAEC4" w:tentative="1">
      <w:start w:val="1"/>
      <w:numFmt w:val="lowerLetter"/>
      <w:lvlText w:val="%2."/>
      <w:lvlJc w:val="left"/>
      <w:pPr>
        <w:ind w:left="1440" w:hanging="360"/>
      </w:pPr>
    </w:lvl>
    <w:lvl w:ilvl="2" w:tplc="3072ECB8" w:tentative="1">
      <w:start w:val="1"/>
      <w:numFmt w:val="lowerRoman"/>
      <w:lvlText w:val="%3."/>
      <w:lvlJc w:val="right"/>
      <w:pPr>
        <w:ind w:left="2160" w:hanging="180"/>
      </w:pPr>
    </w:lvl>
    <w:lvl w:ilvl="3" w:tplc="0330A166" w:tentative="1">
      <w:start w:val="1"/>
      <w:numFmt w:val="decimal"/>
      <w:lvlText w:val="%4."/>
      <w:lvlJc w:val="left"/>
      <w:pPr>
        <w:ind w:left="2880" w:hanging="360"/>
      </w:pPr>
    </w:lvl>
    <w:lvl w:ilvl="4" w:tplc="503A36E2" w:tentative="1">
      <w:start w:val="1"/>
      <w:numFmt w:val="lowerLetter"/>
      <w:lvlText w:val="%5."/>
      <w:lvlJc w:val="left"/>
      <w:pPr>
        <w:ind w:left="3600" w:hanging="360"/>
      </w:pPr>
    </w:lvl>
    <w:lvl w:ilvl="5" w:tplc="F84C31C4" w:tentative="1">
      <w:start w:val="1"/>
      <w:numFmt w:val="lowerRoman"/>
      <w:lvlText w:val="%6."/>
      <w:lvlJc w:val="right"/>
      <w:pPr>
        <w:ind w:left="4320" w:hanging="180"/>
      </w:pPr>
    </w:lvl>
    <w:lvl w:ilvl="6" w:tplc="7D523C94" w:tentative="1">
      <w:start w:val="1"/>
      <w:numFmt w:val="decimal"/>
      <w:lvlText w:val="%7."/>
      <w:lvlJc w:val="left"/>
      <w:pPr>
        <w:ind w:left="5040" w:hanging="360"/>
      </w:pPr>
    </w:lvl>
    <w:lvl w:ilvl="7" w:tplc="422878A0" w:tentative="1">
      <w:start w:val="1"/>
      <w:numFmt w:val="lowerLetter"/>
      <w:lvlText w:val="%8."/>
      <w:lvlJc w:val="left"/>
      <w:pPr>
        <w:ind w:left="5760" w:hanging="360"/>
      </w:pPr>
    </w:lvl>
    <w:lvl w:ilvl="8" w:tplc="1FEE78F6" w:tentative="1">
      <w:start w:val="1"/>
      <w:numFmt w:val="lowerRoman"/>
      <w:lvlText w:val="%9."/>
      <w:lvlJc w:val="right"/>
      <w:pPr>
        <w:ind w:left="6480" w:hanging="180"/>
      </w:pPr>
    </w:lvl>
  </w:abstractNum>
  <w:abstractNum w:abstractNumId="33" w15:restartNumberingAfterBreak="0">
    <w:nsid w:val="6E0C13BF"/>
    <w:multiLevelType w:val="hybridMultilevel"/>
    <w:tmpl w:val="6B783F1E"/>
    <w:lvl w:ilvl="0" w:tplc="E8E8A878">
      <w:start w:val="1"/>
      <w:numFmt w:val="decimal"/>
      <w:lvlText w:val="%1."/>
      <w:lvlJc w:val="left"/>
      <w:pPr>
        <w:ind w:left="720" w:hanging="360"/>
      </w:pPr>
    </w:lvl>
    <w:lvl w:ilvl="1" w:tplc="8DE63DF8">
      <w:start w:val="1"/>
      <w:numFmt w:val="lowerLetter"/>
      <w:lvlText w:val="%2."/>
      <w:lvlJc w:val="left"/>
      <w:pPr>
        <w:ind w:left="1440" w:hanging="360"/>
      </w:pPr>
    </w:lvl>
    <w:lvl w:ilvl="2" w:tplc="A5AA0A3E" w:tentative="1">
      <w:start w:val="1"/>
      <w:numFmt w:val="lowerRoman"/>
      <w:lvlText w:val="%3."/>
      <w:lvlJc w:val="right"/>
      <w:pPr>
        <w:ind w:left="2160" w:hanging="180"/>
      </w:pPr>
    </w:lvl>
    <w:lvl w:ilvl="3" w:tplc="6CAC7B6C" w:tentative="1">
      <w:start w:val="1"/>
      <w:numFmt w:val="decimal"/>
      <w:lvlText w:val="%4."/>
      <w:lvlJc w:val="left"/>
      <w:pPr>
        <w:ind w:left="2880" w:hanging="360"/>
      </w:pPr>
    </w:lvl>
    <w:lvl w:ilvl="4" w:tplc="6AB083D8" w:tentative="1">
      <w:start w:val="1"/>
      <w:numFmt w:val="lowerLetter"/>
      <w:lvlText w:val="%5."/>
      <w:lvlJc w:val="left"/>
      <w:pPr>
        <w:ind w:left="3600" w:hanging="360"/>
      </w:pPr>
    </w:lvl>
    <w:lvl w:ilvl="5" w:tplc="9F842A2C" w:tentative="1">
      <w:start w:val="1"/>
      <w:numFmt w:val="lowerRoman"/>
      <w:lvlText w:val="%6."/>
      <w:lvlJc w:val="right"/>
      <w:pPr>
        <w:ind w:left="4320" w:hanging="180"/>
      </w:pPr>
    </w:lvl>
    <w:lvl w:ilvl="6" w:tplc="236438F2" w:tentative="1">
      <w:start w:val="1"/>
      <w:numFmt w:val="decimal"/>
      <w:lvlText w:val="%7."/>
      <w:lvlJc w:val="left"/>
      <w:pPr>
        <w:ind w:left="5040" w:hanging="360"/>
      </w:pPr>
    </w:lvl>
    <w:lvl w:ilvl="7" w:tplc="29724AA8" w:tentative="1">
      <w:start w:val="1"/>
      <w:numFmt w:val="lowerLetter"/>
      <w:lvlText w:val="%8."/>
      <w:lvlJc w:val="left"/>
      <w:pPr>
        <w:ind w:left="5760" w:hanging="360"/>
      </w:pPr>
    </w:lvl>
    <w:lvl w:ilvl="8" w:tplc="64ACB7FE" w:tentative="1">
      <w:start w:val="1"/>
      <w:numFmt w:val="lowerRoman"/>
      <w:lvlText w:val="%9."/>
      <w:lvlJc w:val="right"/>
      <w:pPr>
        <w:ind w:left="6480" w:hanging="180"/>
      </w:pPr>
    </w:lvl>
  </w:abstractNum>
  <w:abstractNum w:abstractNumId="34" w15:restartNumberingAfterBreak="0">
    <w:nsid w:val="6E904991"/>
    <w:multiLevelType w:val="hybridMultilevel"/>
    <w:tmpl w:val="242C364E"/>
    <w:lvl w:ilvl="0" w:tplc="7E2AB65C">
      <w:start w:val="1"/>
      <w:numFmt w:val="decimal"/>
      <w:lvlText w:val="%1."/>
      <w:lvlJc w:val="left"/>
      <w:pPr>
        <w:ind w:left="720" w:hanging="360"/>
      </w:pPr>
    </w:lvl>
    <w:lvl w:ilvl="1" w:tplc="78B08D98" w:tentative="1">
      <w:start w:val="1"/>
      <w:numFmt w:val="lowerLetter"/>
      <w:lvlText w:val="%2."/>
      <w:lvlJc w:val="left"/>
      <w:pPr>
        <w:ind w:left="1440" w:hanging="360"/>
      </w:pPr>
    </w:lvl>
    <w:lvl w:ilvl="2" w:tplc="6258678A" w:tentative="1">
      <w:start w:val="1"/>
      <w:numFmt w:val="lowerRoman"/>
      <w:lvlText w:val="%3."/>
      <w:lvlJc w:val="right"/>
      <w:pPr>
        <w:ind w:left="2160" w:hanging="180"/>
      </w:pPr>
    </w:lvl>
    <w:lvl w:ilvl="3" w:tplc="8CBA534C" w:tentative="1">
      <w:start w:val="1"/>
      <w:numFmt w:val="decimal"/>
      <w:lvlText w:val="%4."/>
      <w:lvlJc w:val="left"/>
      <w:pPr>
        <w:ind w:left="2880" w:hanging="360"/>
      </w:pPr>
    </w:lvl>
    <w:lvl w:ilvl="4" w:tplc="DC22C71A" w:tentative="1">
      <w:start w:val="1"/>
      <w:numFmt w:val="lowerLetter"/>
      <w:lvlText w:val="%5."/>
      <w:lvlJc w:val="left"/>
      <w:pPr>
        <w:ind w:left="3600" w:hanging="360"/>
      </w:pPr>
    </w:lvl>
    <w:lvl w:ilvl="5" w:tplc="C302AB82" w:tentative="1">
      <w:start w:val="1"/>
      <w:numFmt w:val="lowerRoman"/>
      <w:lvlText w:val="%6."/>
      <w:lvlJc w:val="right"/>
      <w:pPr>
        <w:ind w:left="4320" w:hanging="180"/>
      </w:pPr>
    </w:lvl>
    <w:lvl w:ilvl="6" w:tplc="26502940" w:tentative="1">
      <w:start w:val="1"/>
      <w:numFmt w:val="decimal"/>
      <w:lvlText w:val="%7."/>
      <w:lvlJc w:val="left"/>
      <w:pPr>
        <w:ind w:left="5040" w:hanging="360"/>
      </w:pPr>
    </w:lvl>
    <w:lvl w:ilvl="7" w:tplc="E4B8FE94" w:tentative="1">
      <w:start w:val="1"/>
      <w:numFmt w:val="lowerLetter"/>
      <w:lvlText w:val="%8."/>
      <w:lvlJc w:val="left"/>
      <w:pPr>
        <w:ind w:left="5760" w:hanging="360"/>
      </w:pPr>
    </w:lvl>
    <w:lvl w:ilvl="8" w:tplc="3D847F8C" w:tentative="1">
      <w:start w:val="1"/>
      <w:numFmt w:val="lowerRoman"/>
      <w:lvlText w:val="%9."/>
      <w:lvlJc w:val="right"/>
      <w:pPr>
        <w:ind w:left="6480" w:hanging="180"/>
      </w:pPr>
    </w:lvl>
  </w:abstractNum>
  <w:abstractNum w:abstractNumId="35" w15:restartNumberingAfterBreak="0">
    <w:nsid w:val="70357570"/>
    <w:multiLevelType w:val="hybridMultilevel"/>
    <w:tmpl w:val="2A9E73C6"/>
    <w:lvl w:ilvl="0" w:tplc="CC16035C">
      <w:start w:val="1"/>
      <w:numFmt w:val="decimal"/>
      <w:lvlText w:val="%1."/>
      <w:lvlJc w:val="left"/>
      <w:pPr>
        <w:ind w:left="720" w:hanging="360"/>
      </w:pPr>
    </w:lvl>
    <w:lvl w:ilvl="1" w:tplc="6082F8AC" w:tentative="1">
      <w:start w:val="1"/>
      <w:numFmt w:val="lowerLetter"/>
      <w:lvlText w:val="%2."/>
      <w:lvlJc w:val="left"/>
      <w:pPr>
        <w:ind w:left="1440" w:hanging="360"/>
      </w:pPr>
    </w:lvl>
    <w:lvl w:ilvl="2" w:tplc="86B09DC8" w:tentative="1">
      <w:start w:val="1"/>
      <w:numFmt w:val="lowerRoman"/>
      <w:lvlText w:val="%3."/>
      <w:lvlJc w:val="right"/>
      <w:pPr>
        <w:ind w:left="2160" w:hanging="180"/>
      </w:pPr>
    </w:lvl>
    <w:lvl w:ilvl="3" w:tplc="927C39EE" w:tentative="1">
      <w:start w:val="1"/>
      <w:numFmt w:val="decimal"/>
      <w:lvlText w:val="%4."/>
      <w:lvlJc w:val="left"/>
      <w:pPr>
        <w:ind w:left="2880" w:hanging="360"/>
      </w:pPr>
    </w:lvl>
    <w:lvl w:ilvl="4" w:tplc="A7C0E922" w:tentative="1">
      <w:start w:val="1"/>
      <w:numFmt w:val="lowerLetter"/>
      <w:lvlText w:val="%5."/>
      <w:lvlJc w:val="left"/>
      <w:pPr>
        <w:ind w:left="3600" w:hanging="360"/>
      </w:pPr>
    </w:lvl>
    <w:lvl w:ilvl="5" w:tplc="70783E3C" w:tentative="1">
      <w:start w:val="1"/>
      <w:numFmt w:val="lowerRoman"/>
      <w:lvlText w:val="%6."/>
      <w:lvlJc w:val="right"/>
      <w:pPr>
        <w:ind w:left="4320" w:hanging="180"/>
      </w:pPr>
    </w:lvl>
    <w:lvl w:ilvl="6" w:tplc="E27A2164" w:tentative="1">
      <w:start w:val="1"/>
      <w:numFmt w:val="decimal"/>
      <w:lvlText w:val="%7."/>
      <w:lvlJc w:val="left"/>
      <w:pPr>
        <w:ind w:left="5040" w:hanging="360"/>
      </w:pPr>
    </w:lvl>
    <w:lvl w:ilvl="7" w:tplc="6FA2314C" w:tentative="1">
      <w:start w:val="1"/>
      <w:numFmt w:val="lowerLetter"/>
      <w:lvlText w:val="%8."/>
      <w:lvlJc w:val="left"/>
      <w:pPr>
        <w:ind w:left="5760" w:hanging="360"/>
      </w:pPr>
    </w:lvl>
    <w:lvl w:ilvl="8" w:tplc="AF1684F2" w:tentative="1">
      <w:start w:val="1"/>
      <w:numFmt w:val="lowerRoman"/>
      <w:lvlText w:val="%9."/>
      <w:lvlJc w:val="right"/>
      <w:pPr>
        <w:ind w:left="6480" w:hanging="180"/>
      </w:pPr>
    </w:lvl>
  </w:abstractNum>
  <w:abstractNum w:abstractNumId="36" w15:restartNumberingAfterBreak="0">
    <w:nsid w:val="770246D7"/>
    <w:multiLevelType w:val="hybridMultilevel"/>
    <w:tmpl w:val="BC6867D6"/>
    <w:lvl w:ilvl="0" w:tplc="4460A1DC">
      <w:start w:val="1"/>
      <w:numFmt w:val="lowerLetter"/>
      <w:lvlText w:val="%1)"/>
      <w:lvlJc w:val="left"/>
      <w:pPr>
        <w:ind w:left="1080" w:hanging="360"/>
      </w:pPr>
    </w:lvl>
    <w:lvl w:ilvl="1" w:tplc="26BC44CA">
      <w:start w:val="1"/>
      <w:numFmt w:val="lowerLetter"/>
      <w:lvlText w:val="%2."/>
      <w:lvlJc w:val="left"/>
      <w:pPr>
        <w:ind w:left="1800" w:hanging="360"/>
      </w:pPr>
    </w:lvl>
    <w:lvl w:ilvl="2" w:tplc="573E6802">
      <w:start w:val="1"/>
      <w:numFmt w:val="lowerRoman"/>
      <w:lvlText w:val="%3."/>
      <w:lvlJc w:val="right"/>
      <w:pPr>
        <w:ind w:left="2520" w:hanging="180"/>
      </w:pPr>
    </w:lvl>
    <w:lvl w:ilvl="3" w:tplc="755CA4F2">
      <w:start w:val="1"/>
      <w:numFmt w:val="decimal"/>
      <w:lvlText w:val="%4."/>
      <w:lvlJc w:val="left"/>
      <w:pPr>
        <w:ind w:left="3240" w:hanging="360"/>
      </w:pPr>
    </w:lvl>
    <w:lvl w:ilvl="4" w:tplc="7F2AF8EA">
      <w:start w:val="1"/>
      <w:numFmt w:val="lowerLetter"/>
      <w:lvlText w:val="%5."/>
      <w:lvlJc w:val="left"/>
      <w:pPr>
        <w:ind w:left="3960" w:hanging="360"/>
      </w:pPr>
    </w:lvl>
    <w:lvl w:ilvl="5" w:tplc="EE9A24BE">
      <w:start w:val="1"/>
      <w:numFmt w:val="lowerRoman"/>
      <w:lvlText w:val="%6."/>
      <w:lvlJc w:val="right"/>
      <w:pPr>
        <w:ind w:left="4680" w:hanging="180"/>
      </w:pPr>
    </w:lvl>
    <w:lvl w:ilvl="6" w:tplc="E8DCE23C">
      <w:start w:val="1"/>
      <w:numFmt w:val="decimal"/>
      <w:lvlText w:val="%7."/>
      <w:lvlJc w:val="left"/>
      <w:pPr>
        <w:ind w:left="5400" w:hanging="360"/>
      </w:pPr>
    </w:lvl>
    <w:lvl w:ilvl="7" w:tplc="A3E8815A">
      <w:start w:val="1"/>
      <w:numFmt w:val="lowerLetter"/>
      <w:lvlText w:val="%8."/>
      <w:lvlJc w:val="left"/>
      <w:pPr>
        <w:ind w:left="6120" w:hanging="360"/>
      </w:pPr>
    </w:lvl>
    <w:lvl w:ilvl="8" w:tplc="F5F43CDC">
      <w:start w:val="1"/>
      <w:numFmt w:val="lowerRoman"/>
      <w:lvlText w:val="%9."/>
      <w:lvlJc w:val="right"/>
      <w:pPr>
        <w:ind w:left="6840" w:hanging="180"/>
      </w:pPr>
    </w:lvl>
  </w:abstractNum>
  <w:abstractNum w:abstractNumId="37" w15:restartNumberingAfterBreak="0">
    <w:nsid w:val="78EF3AC3"/>
    <w:multiLevelType w:val="hybridMultilevel"/>
    <w:tmpl w:val="FDF897BE"/>
    <w:lvl w:ilvl="0" w:tplc="A7BC7844">
      <w:start w:val="1"/>
      <w:numFmt w:val="decimal"/>
      <w:lvlText w:val="%1."/>
      <w:lvlJc w:val="left"/>
      <w:pPr>
        <w:ind w:left="1080" w:hanging="360"/>
      </w:pPr>
    </w:lvl>
    <w:lvl w:ilvl="1" w:tplc="611AAFBE" w:tentative="1">
      <w:start w:val="1"/>
      <w:numFmt w:val="lowerLetter"/>
      <w:lvlText w:val="%2."/>
      <w:lvlJc w:val="left"/>
      <w:pPr>
        <w:ind w:left="1800" w:hanging="360"/>
      </w:pPr>
    </w:lvl>
    <w:lvl w:ilvl="2" w:tplc="895608B4" w:tentative="1">
      <w:start w:val="1"/>
      <w:numFmt w:val="lowerRoman"/>
      <w:lvlText w:val="%3."/>
      <w:lvlJc w:val="right"/>
      <w:pPr>
        <w:ind w:left="2520" w:hanging="180"/>
      </w:pPr>
    </w:lvl>
    <w:lvl w:ilvl="3" w:tplc="4E28E3BC" w:tentative="1">
      <w:start w:val="1"/>
      <w:numFmt w:val="decimal"/>
      <w:lvlText w:val="%4."/>
      <w:lvlJc w:val="left"/>
      <w:pPr>
        <w:ind w:left="3240" w:hanging="360"/>
      </w:pPr>
    </w:lvl>
    <w:lvl w:ilvl="4" w:tplc="2B6C3770" w:tentative="1">
      <w:start w:val="1"/>
      <w:numFmt w:val="lowerLetter"/>
      <w:lvlText w:val="%5."/>
      <w:lvlJc w:val="left"/>
      <w:pPr>
        <w:ind w:left="3960" w:hanging="360"/>
      </w:pPr>
    </w:lvl>
    <w:lvl w:ilvl="5" w:tplc="0C1AC19C" w:tentative="1">
      <w:start w:val="1"/>
      <w:numFmt w:val="lowerRoman"/>
      <w:lvlText w:val="%6."/>
      <w:lvlJc w:val="right"/>
      <w:pPr>
        <w:ind w:left="4680" w:hanging="180"/>
      </w:pPr>
    </w:lvl>
    <w:lvl w:ilvl="6" w:tplc="1A7AF962" w:tentative="1">
      <w:start w:val="1"/>
      <w:numFmt w:val="decimal"/>
      <w:lvlText w:val="%7."/>
      <w:lvlJc w:val="left"/>
      <w:pPr>
        <w:ind w:left="5400" w:hanging="360"/>
      </w:pPr>
    </w:lvl>
    <w:lvl w:ilvl="7" w:tplc="C2667118" w:tentative="1">
      <w:start w:val="1"/>
      <w:numFmt w:val="lowerLetter"/>
      <w:lvlText w:val="%8."/>
      <w:lvlJc w:val="left"/>
      <w:pPr>
        <w:ind w:left="6120" w:hanging="360"/>
      </w:pPr>
    </w:lvl>
    <w:lvl w:ilvl="8" w:tplc="4790F228" w:tentative="1">
      <w:start w:val="1"/>
      <w:numFmt w:val="lowerRoman"/>
      <w:lvlText w:val="%9."/>
      <w:lvlJc w:val="right"/>
      <w:pPr>
        <w:ind w:left="6840" w:hanging="180"/>
      </w:pPr>
    </w:lvl>
  </w:abstractNum>
  <w:abstractNum w:abstractNumId="38" w15:restartNumberingAfterBreak="0">
    <w:nsid w:val="7C757A6E"/>
    <w:multiLevelType w:val="hybridMultilevel"/>
    <w:tmpl w:val="27F2C5CC"/>
    <w:lvl w:ilvl="0" w:tplc="FEA6E63E">
      <w:start w:val="1"/>
      <w:numFmt w:val="bullet"/>
      <w:lvlText w:val=""/>
      <w:lvlJc w:val="left"/>
      <w:pPr>
        <w:ind w:left="720" w:hanging="360"/>
      </w:pPr>
      <w:rPr>
        <w:rFonts w:ascii="Symbol" w:hAnsi="Symbol" w:hint="default"/>
      </w:rPr>
    </w:lvl>
    <w:lvl w:ilvl="1" w:tplc="8DC8DC26" w:tentative="1">
      <w:start w:val="1"/>
      <w:numFmt w:val="bullet"/>
      <w:lvlText w:val="o"/>
      <w:lvlJc w:val="left"/>
      <w:pPr>
        <w:ind w:left="1440" w:hanging="360"/>
      </w:pPr>
      <w:rPr>
        <w:rFonts w:ascii="Courier New" w:hAnsi="Courier New" w:cs="Courier New" w:hint="default"/>
      </w:rPr>
    </w:lvl>
    <w:lvl w:ilvl="2" w:tplc="55F072BE" w:tentative="1">
      <w:start w:val="1"/>
      <w:numFmt w:val="bullet"/>
      <w:lvlText w:val=""/>
      <w:lvlJc w:val="left"/>
      <w:pPr>
        <w:ind w:left="2160" w:hanging="360"/>
      </w:pPr>
      <w:rPr>
        <w:rFonts w:ascii="Wingdings" w:hAnsi="Wingdings" w:hint="default"/>
      </w:rPr>
    </w:lvl>
    <w:lvl w:ilvl="3" w:tplc="66CE7100" w:tentative="1">
      <w:start w:val="1"/>
      <w:numFmt w:val="bullet"/>
      <w:lvlText w:val=""/>
      <w:lvlJc w:val="left"/>
      <w:pPr>
        <w:ind w:left="2880" w:hanging="360"/>
      </w:pPr>
      <w:rPr>
        <w:rFonts w:ascii="Symbol" w:hAnsi="Symbol" w:hint="default"/>
      </w:rPr>
    </w:lvl>
    <w:lvl w:ilvl="4" w:tplc="88F0C6E4" w:tentative="1">
      <w:start w:val="1"/>
      <w:numFmt w:val="bullet"/>
      <w:lvlText w:val="o"/>
      <w:lvlJc w:val="left"/>
      <w:pPr>
        <w:ind w:left="3600" w:hanging="360"/>
      </w:pPr>
      <w:rPr>
        <w:rFonts w:ascii="Courier New" w:hAnsi="Courier New" w:cs="Courier New" w:hint="default"/>
      </w:rPr>
    </w:lvl>
    <w:lvl w:ilvl="5" w:tplc="AAFAA476" w:tentative="1">
      <w:start w:val="1"/>
      <w:numFmt w:val="bullet"/>
      <w:lvlText w:val=""/>
      <w:lvlJc w:val="left"/>
      <w:pPr>
        <w:ind w:left="4320" w:hanging="360"/>
      </w:pPr>
      <w:rPr>
        <w:rFonts w:ascii="Wingdings" w:hAnsi="Wingdings" w:hint="default"/>
      </w:rPr>
    </w:lvl>
    <w:lvl w:ilvl="6" w:tplc="BAAE32AA" w:tentative="1">
      <w:start w:val="1"/>
      <w:numFmt w:val="bullet"/>
      <w:lvlText w:val=""/>
      <w:lvlJc w:val="left"/>
      <w:pPr>
        <w:ind w:left="5040" w:hanging="360"/>
      </w:pPr>
      <w:rPr>
        <w:rFonts w:ascii="Symbol" w:hAnsi="Symbol" w:hint="default"/>
      </w:rPr>
    </w:lvl>
    <w:lvl w:ilvl="7" w:tplc="3418C468" w:tentative="1">
      <w:start w:val="1"/>
      <w:numFmt w:val="bullet"/>
      <w:lvlText w:val="o"/>
      <w:lvlJc w:val="left"/>
      <w:pPr>
        <w:ind w:left="5760" w:hanging="360"/>
      </w:pPr>
      <w:rPr>
        <w:rFonts w:ascii="Courier New" w:hAnsi="Courier New" w:cs="Courier New" w:hint="default"/>
      </w:rPr>
    </w:lvl>
    <w:lvl w:ilvl="8" w:tplc="7A56D62E" w:tentative="1">
      <w:start w:val="1"/>
      <w:numFmt w:val="bullet"/>
      <w:lvlText w:val=""/>
      <w:lvlJc w:val="left"/>
      <w:pPr>
        <w:ind w:left="6480" w:hanging="360"/>
      </w:pPr>
      <w:rPr>
        <w:rFonts w:ascii="Wingdings" w:hAnsi="Wingdings" w:hint="default"/>
      </w:rPr>
    </w:lvl>
  </w:abstractNum>
  <w:abstractNum w:abstractNumId="39" w15:restartNumberingAfterBreak="0">
    <w:nsid w:val="7D271878"/>
    <w:multiLevelType w:val="hybridMultilevel"/>
    <w:tmpl w:val="D83AC1C8"/>
    <w:lvl w:ilvl="0" w:tplc="8566167A">
      <w:start w:val="11"/>
      <w:numFmt w:val="decimal"/>
      <w:lvlText w:val="%1."/>
      <w:lvlJc w:val="left"/>
      <w:pPr>
        <w:ind w:left="360" w:hanging="360"/>
      </w:pPr>
      <w:rPr>
        <w:rFonts w:hint="default"/>
        <w:b w:val="0"/>
      </w:rPr>
    </w:lvl>
    <w:lvl w:ilvl="1" w:tplc="8EBC6330" w:tentative="1">
      <w:start w:val="1"/>
      <w:numFmt w:val="lowerLetter"/>
      <w:lvlText w:val="%2."/>
      <w:lvlJc w:val="left"/>
      <w:pPr>
        <w:ind w:left="1440" w:hanging="360"/>
      </w:pPr>
    </w:lvl>
    <w:lvl w:ilvl="2" w:tplc="832CA136" w:tentative="1">
      <w:start w:val="1"/>
      <w:numFmt w:val="lowerRoman"/>
      <w:lvlText w:val="%3."/>
      <w:lvlJc w:val="right"/>
      <w:pPr>
        <w:ind w:left="2160" w:hanging="180"/>
      </w:pPr>
    </w:lvl>
    <w:lvl w:ilvl="3" w:tplc="097E7518" w:tentative="1">
      <w:start w:val="1"/>
      <w:numFmt w:val="decimal"/>
      <w:lvlText w:val="%4."/>
      <w:lvlJc w:val="left"/>
      <w:pPr>
        <w:ind w:left="2880" w:hanging="360"/>
      </w:pPr>
    </w:lvl>
    <w:lvl w:ilvl="4" w:tplc="AB8A56C8" w:tentative="1">
      <w:start w:val="1"/>
      <w:numFmt w:val="lowerLetter"/>
      <w:lvlText w:val="%5."/>
      <w:lvlJc w:val="left"/>
      <w:pPr>
        <w:ind w:left="3600" w:hanging="360"/>
      </w:pPr>
    </w:lvl>
    <w:lvl w:ilvl="5" w:tplc="AA005D12" w:tentative="1">
      <w:start w:val="1"/>
      <w:numFmt w:val="lowerRoman"/>
      <w:lvlText w:val="%6."/>
      <w:lvlJc w:val="right"/>
      <w:pPr>
        <w:ind w:left="4320" w:hanging="180"/>
      </w:pPr>
    </w:lvl>
    <w:lvl w:ilvl="6" w:tplc="12A0D0AC" w:tentative="1">
      <w:start w:val="1"/>
      <w:numFmt w:val="decimal"/>
      <w:lvlText w:val="%7."/>
      <w:lvlJc w:val="left"/>
      <w:pPr>
        <w:ind w:left="5040" w:hanging="360"/>
      </w:pPr>
    </w:lvl>
    <w:lvl w:ilvl="7" w:tplc="F44CCD2E" w:tentative="1">
      <w:start w:val="1"/>
      <w:numFmt w:val="lowerLetter"/>
      <w:lvlText w:val="%8."/>
      <w:lvlJc w:val="left"/>
      <w:pPr>
        <w:ind w:left="5760" w:hanging="360"/>
      </w:pPr>
    </w:lvl>
    <w:lvl w:ilvl="8" w:tplc="F75AD326" w:tentative="1">
      <w:start w:val="1"/>
      <w:numFmt w:val="lowerRoman"/>
      <w:lvlText w:val="%9."/>
      <w:lvlJc w:val="right"/>
      <w:pPr>
        <w:ind w:left="6480" w:hanging="180"/>
      </w:pPr>
    </w:lvl>
  </w:abstractNum>
  <w:abstractNum w:abstractNumId="40" w15:restartNumberingAfterBreak="0">
    <w:nsid w:val="7FC74EE6"/>
    <w:multiLevelType w:val="hybridMultilevel"/>
    <w:tmpl w:val="155CB304"/>
    <w:lvl w:ilvl="0" w:tplc="A9383E4E">
      <w:start w:val="1"/>
      <w:numFmt w:val="decimal"/>
      <w:lvlText w:val="%1."/>
      <w:lvlJc w:val="left"/>
      <w:pPr>
        <w:ind w:left="720" w:hanging="360"/>
      </w:pPr>
    </w:lvl>
    <w:lvl w:ilvl="1" w:tplc="B2EEC774" w:tentative="1">
      <w:start w:val="1"/>
      <w:numFmt w:val="lowerLetter"/>
      <w:lvlText w:val="%2."/>
      <w:lvlJc w:val="left"/>
      <w:pPr>
        <w:ind w:left="1440" w:hanging="360"/>
      </w:pPr>
    </w:lvl>
    <w:lvl w:ilvl="2" w:tplc="237A6628" w:tentative="1">
      <w:start w:val="1"/>
      <w:numFmt w:val="lowerRoman"/>
      <w:lvlText w:val="%3."/>
      <w:lvlJc w:val="right"/>
      <w:pPr>
        <w:ind w:left="2160" w:hanging="180"/>
      </w:pPr>
    </w:lvl>
    <w:lvl w:ilvl="3" w:tplc="ACBAE578" w:tentative="1">
      <w:start w:val="1"/>
      <w:numFmt w:val="decimal"/>
      <w:lvlText w:val="%4."/>
      <w:lvlJc w:val="left"/>
      <w:pPr>
        <w:ind w:left="2880" w:hanging="360"/>
      </w:pPr>
    </w:lvl>
    <w:lvl w:ilvl="4" w:tplc="D2CC80B2" w:tentative="1">
      <w:start w:val="1"/>
      <w:numFmt w:val="lowerLetter"/>
      <w:lvlText w:val="%5."/>
      <w:lvlJc w:val="left"/>
      <w:pPr>
        <w:ind w:left="3600" w:hanging="360"/>
      </w:pPr>
    </w:lvl>
    <w:lvl w:ilvl="5" w:tplc="C818DB20" w:tentative="1">
      <w:start w:val="1"/>
      <w:numFmt w:val="lowerRoman"/>
      <w:lvlText w:val="%6."/>
      <w:lvlJc w:val="right"/>
      <w:pPr>
        <w:ind w:left="4320" w:hanging="180"/>
      </w:pPr>
    </w:lvl>
    <w:lvl w:ilvl="6" w:tplc="1C8436AA" w:tentative="1">
      <w:start w:val="1"/>
      <w:numFmt w:val="decimal"/>
      <w:lvlText w:val="%7."/>
      <w:lvlJc w:val="left"/>
      <w:pPr>
        <w:ind w:left="5040" w:hanging="360"/>
      </w:pPr>
    </w:lvl>
    <w:lvl w:ilvl="7" w:tplc="71EA7DF0" w:tentative="1">
      <w:start w:val="1"/>
      <w:numFmt w:val="lowerLetter"/>
      <w:lvlText w:val="%8."/>
      <w:lvlJc w:val="left"/>
      <w:pPr>
        <w:ind w:left="5760" w:hanging="360"/>
      </w:pPr>
    </w:lvl>
    <w:lvl w:ilvl="8" w:tplc="FC32BA5A" w:tentative="1">
      <w:start w:val="1"/>
      <w:numFmt w:val="lowerRoman"/>
      <w:lvlText w:val="%9."/>
      <w:lvlJc w:val="right"/>
      <w:pPr>
        <w:ind w:left="6480" w:hanging="180"/>
      </w:pPr>
    </w:lvl>
  </w:abstractNum>
  <w:num w:numId="1" w16cid:durableId="1782187403">
    <w:abstractNumId w:val="21"/>
  </w:num>
  <w:num w:numId="2" w16cid:durableId="1285651561">
    <w:abstractNumId w:val="24"/>
  </w:num>
  <w:num w:numId="3" w16cid:durableId="1534615376">
    <w:abstractNumId w:val="18"/>
  </w:num>
  <w:num w:numId="4" w16cid:durableId="931201248">
    <w:abstractNumId w:val="40"/>
  </w:num>
  <w:num w:numId="5" w16cid:durableId="1401321020">
    <w:abstractNumId w:val="31"/>
  </w:num>
  <w:num w:numId="6" w16cid:durableId="1063257186">
    <w:abstractNumId w:val="22"/>
  </w:num>
  <w:num w:numId="7" w16cid:durableId="2019576931">
    <w:abstractNumId w:val="4"/>
  </w:num>
  <w:num w:numId="8" w16cid:durableId="782189689">
    <w:abstractNumId w:val="17"/>
  </w:num>
  <w:num w:numId="9" w16cid:durableId="1742480869">
    <w:abstractNumId w:val="33"/>
  </w:num>
  <w:num w:numId="10" w16cid:durableId="1179276602">
    <w:abstractNumId w:val="5"/>
  </w:num>
  <w:num w:numId="11" w16cid:durableId="1888832551">
    <w:abstractNumId w:val="34"/>
  </w:num>
  <w:num w:numId="12" w16cid:durableId="1117917253">
    <w:abstractNumId w:val="19"/>
  </w:num>
  <w:num w:numId="13" w16cid:durableId="736829131">
    <w:abstractNumId w:val="12"/>
  </w:num>
  <w:num w:numId="14" w16cid:durableId="1030646835">
    <w:abstractNumId w:val="11"/>
  </w:num>
  <w:num w:numId="15" w16cid:durableId="441732793">
    <w:abstractNumId w:val="20"/>
  </w:num>
  <w:num w:numId="16" w16cid:durableId="975377938">
    <w:abstractNumId w:val="28"/>
  </w:num>
  <w:num w:numId="17" w16cid:durableId="1373455613">
    <w:abstractNumId w:val="9"/>
  </w:num>
  <w:num w:numId="18" w16cid:durableId="1461025408">
    <w:abstractNumId w:val="35"/>
  </w:num>
  <w:num w:numId="19" w16cid:durableId="607008326">
    <w:abstractNumId w:val="27"/>
  </w:num>
  <w:num w:numId="20" w16cid:durableId="464852553">
    <w:abstractNumId w:val="6"/>
  </w:num>
  <w:num w:numId="21" w16cid:durableId="248777159">
    <w:abstractNumId w:val="38"/>
  </w:num>
  <w:num w:numId="22" w16cid:durableId="954096382">
    <w:abstractNumId w:val="14"/>
  </w:num>
  <w:num w:numId="23" w16cid:durableId="910505266">
    <w:abstractNumId w:val="15"/>
  </w:num>
  <w:num w:numId="24" w16cid:durableId="660888040">
    <w:abstractNumId w:val="23"/>
  </w:num>
  <w:num w:numId="25" w16cid:durableId="1486706091">
    <w:abstractNumId w:val="0"/>
  </w:num>
  <w:num w:numId="26" w16cid:durableId="1358236073">
    <w:abstractNumId w:val="8"/>
  </w:num>
  <w:num w:numId="27" w16cid:durableId="1104768659">
    <w:abstractNumId w:val="26"/>
  </w:num>
  <w:num w:numId="28" w16cid:durableId="512765574">
    <w:abstractNumId w:val="13"/>
  </w:num>
  <w:num w:numId="29" w16cid:durableId="1060714103">
    <w:abstractNumId w:val="29"/>
  </w:num>
  <w:num w:numId="30" w16cid:durableId="51924283">
    <w:abstractNumId w:val="37"/>
  </w:num>
  <w:num w:numId="31" w16cid:durableId="180515695">
    <w:abstractNumId w:val="7"/>
  </w:num>
  <w:num w:numId="32" w16cid:durableId="767165815">
    <w:abstractNumId w:val="25"/>
  </w:num>
  <w:num w:numId="33" w16cid:durableId="145822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131010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56073013">
    <w:abstractNumId w:val="10"/>
  </w:num>
  <w:num w:numId="36" w16cid:durableId="1008288212">
    <w:abstractNumId w:val="3"/>
  </w:num>
  <w:num w:numId="37" w16cid:durableId="1480146627">
    <w:abstractNumId w:val="30"/>
  </w:num>
  <w:num w:numId="38" w16cid:durableId="1668710229">
    <w:abstractNumId w:val="36"/>
  </w:num>
  <w:num w:numId="39" w16cid:durableId="401610665">
    <w:abstractNumId w:val="2"/>
  </w:num>
  <w:num w:numId="40" w16cid:durableId="396629113">
    <w:abstractNumId w:val="39"/>
  </w:num>
  <w:num w:numId="41" w16cid:durableId="2021085629">
    <w:abstractNumId w:val="32"/>
  </w:num>
  <w:num w:numId="42" w16cid:durableId="5684659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MzcxNjQyNzKyNDRQ0lEKTi0uzszPAykwrAUAFfBciCwAAAA="/>
  </w:docVars>
  <w:rsids>
    <w:rsidRoot w:val="00765433"/>
    <w:rsid w:val="00000D67"/>
    <w:rsid w:val="00001CFF"/>
    <w:rsid w:val="00003239"/>
    <w:rsid w:val="000045B1"/>
    <w:rsid w:val="000076D3"/>
    <w:rsid w:val="00007B9F"/>
    <w:rsid w:val="00010671"/>
    <w:rsid w:val="00010E33"/>
    <w:rsid w:val="000110C4"/>
    <w:rsid w:val="00011981"/>
    <w:rsid w:val="00011CFE"/>
    <w:rsid w:val="000121EE"/>
    <w:rsid w:val="00013A29"/>
    <w:rsid w:val="000164FC"/>
    <w:rsid w:val="00016F2D"/>
    <w:rsid w:val="00017461"/>
    <w:rsid w:val="00017BDB"/>
    <w:rsid w:val="00021B09"/>
    <w:rsid w:val="00021FCE"/>
    <w:rsid w:val="0002333B"/>
    <w:rsid w:val="00023B49"/>
    <w:rsid w:val="0002415C"/>
    <w:rsid w:val="0002582C"/>
    <w:rsid w:val="000258B4"/>
    <w:rsid w:val="000261F8"/>
    <w:rsid w:val="00026D0B"/>
    <w:rsid w:val="00027C45"/>
    <w:rsid w:val="000322D1"/>
    <w:rsid w:val="000328DE"/>
    <w:rsid w:val="00032DC9"/>
    <w:rsid w:val="00033626"/>
    <w:rsid w:val="00034513"/>
    <w:rsid w:val="00035694"/>
    <w:rsid w:val="000375F5"/>
    <w:rsid w:val="00037812"/>
    <w:rsid w:val="00040DD8"/>
    <w:rsid w:val="00041BAC"/>
    <w:rsid w:val="00043351"/>
    <w:rsid w:val="0004444B"/>
    <w:rsid w:val="000459B1"/>
    <w:rsid w:val="00045BE8"/>
    <w:rsid w:val="00046287"/>
    <w:rsid w:val="00046754"/>
    <w:rsid w:val="00047110"/>
    <w:rsid w:val="00047E97"/>
    <w:rsid w:val="0005010E"/>
    <w:rsid w:val="00050851"/>
    <w:rsid w:val="00052AC3"/>
    <w:rsid w:val="00053777"/>
    <w:rsid w:val="00053EC9"/>
    <w:rsid w:val="0005450C"/>
    <w:rsid w:val="00054852"/>
    <w:rsid w:val="00057827"/>
    <w:rsid w:val="00057FB2"/>
    <w:rsid w:val="000606B9"/>
    <w:rsid w:val="00060D57"/>
    <w:rsid w:val="0006274C"/>
    <w:rsid w:val="00063150"/>
    <w:rsid w:val="00063B11"/>
    <w:rsid w:val="00065D64"/>
    <w:rsid w:val="0006693D"/>
    <w:rsid w:val="0006722E"/>
    <w:rsid w:val="0007011B"/>
    <w:rsid w:val="00070CAC"/>
    <w:rsid w:val="00071156"/>
    <w:rsid w:val="000728FF"/>
    <w:rsid w:val="00072A26"/>
    <w:rsid w:val="00074383"/>
    <w:rsid w:val="0007447C"/>
    <w:rsid w:val="000802FA"/>
    <w:rsid w:val="000813F2"/>
    <w:rsid w:val="000819E6"/>
    <w:rsid w:val="00081CCA"/>
    <w:rsid w:val="000852CB"/>
    <w:rsid w:val="00085C58"/>
    <w:rsid w:val="00086516"/>
    <w:rsid w:val="0008691D"/>
    <w:rsid w:val="000875D9"/>
    <w:rsid w:val="00090E03"/>
    <w:rsid w:val="00092320"/>
    <w:rsid w:val="000926AC"/>
    <w:rsid w:val="00092A7B"/>
    <w:rsid w:val="00094BC7"/>
    <w:rsid w:val="00095635"/>
    <w:rsid w:val="00096D3C"/>
    <w:rsid w:val="000A0E76"/>
    <w:rsid w:val="000A188F"/>
    <w:rsid w:val="000A2B43"/>
    <w:rsid w:val="000A2D90"/>
    <w:rsid w:val="000A2E05"/>
    <w:rsid w:val="000A5C77"/>
    <w:rsid w:val="000A5FF2"/>
    <w:rsid w:val="000A6447"/>
    <w:rsid w:val="000A731C"/>
    <w:rsid w:val="000B0A0B"/>
    <w:rsid w:val="000B13A3"/>
    <w:rsid w:val="000B2FF3"/>
    <w:rsid w:val="000B6D89"/>
    <w:rsid w:val="000B72AD"/>
    <w:rsid w:val="000B7354"/>
    <w:rsid w:val="000C0034"/>
    <w:rsid w:val="000C04C1"/>
    <w:rsid w:val="000C0659"/>
    <w:rsid w:val="000C3641"/>
    <w:rsid w:val="000C3B5B"/>
    <w:rsid w:val="000C4E6E"/>
    <w:rsid w:val="000C76C4"/>
    <w:rsid w:val="000C77D5"/>
    <w:rsid w:val="000C7AC6"/>
    <w:rsid w:val="000D15D1"/>
    <w:rsid w:val="000D18B2"/>
    <w:rsid w:val="000D22A8"/>
    <w:rsid w:val="000D24A1"/>
    <w:rsid w:val="000D26A8"/>
    <w:rsid w:val="000D2F6E"/>
    <w:rsid w:val="000D2FED"/>
    <w:rsid w:val="000D4747"/>
    <w:rsid w:val="000D6C0E"/>
    <w:rsid w:val="000E03EC"/>
    <w:rsid w:val="000E1223"/>
    <w:rsid w:val="000E27F6"/>
    <w:rsid w:val="000E32BA"/>
    <w:rsid w:val="000E40AD"/>
    <w:rsid w:val="000E4965"/>
    <w:rsid w:val="000E4DC9"/>
    <w:rsid w:val="000F0E51"/>
    <w:rsid w:val="000F11BF"/>
    <w:rsid w:val="000F1D48"/>
    <w:rsid w:val="000F1F86"/>
    <w:rsid w:val="000F2AE8"/>
    <w:rsid w:val="000F40F1"/>
    <w:rsid w:val="000F6CCA"/>
    <w:rsid w:val="000F75E5"/>
    <w:rsid w:val="001011DE"/>
    <w:rsid w:val="0010156C"/>
    <w:rsid w:val="001036F2"/>
    <w:rsid w:val="00103751"/>
    <w:rsid w:val="001037F6"/>
    <w:rsid w:val="001038F4"/>
    <w:rsid w:val="00103E37"/>
    <w:rsid w:val="00104A50"/>
    <w:rsid w:val="00107F4B"/>
    <w:rsid w:val="001121F9"/>
    <w:rsid w:val="00113467"/>
    <w:rsid w:val="00113D5A"/>
    <w:rsid w:val="001153F9"/>
    <w:rsid w:val="00115454"/>
    <w:rsid w:val="00116328"/>
    <w:rsid w:val="0011698D"/>
    <w:rsid w:val="0012018E"/>
    <w:rsid w:val="00120C55"/>
    <w:rsid w:val="00121127"/>
    <w:rsid w:val="00122CA4"/>
    <w:rsid w:val="0012447C"/>
    <w:rsid w:val="0012707C"/>
    <w:rsid w:val="00131F41"/>
    <w:rsid w:val="001324F7"/>
    <w:rsid w:val="00133532"/>
    <w:rsid w:val="00134B16"/>
    <w:rsid w:val="00137433"/>
    <w:rsid w:val="00145B37"/>
    <w:rsid w:val="00146446"/>
    <w:rsid w:val="00146DFC"/>
    <w:rsid w:val="0014730D"/>
    <w:rsid w:val="00153FCE"/>
    <w:rsid w:val="00154504"/>
    <w:rsid w:val="00156EE8"/>
    <w:rsid w:val="00157B92"/>
    <w:rsid w:val="0016138B"/>
    <w:rsid w:val="00161DF5"/>
    <w:rsid w:val="001637B5"/>
    <w:rsid w:val="001641C9"/>
    <w:rsid w:val="001642FB"/>
    <w:rsid w:val="00165D99"/>
    <w:rsid w:val="00165E9D"/>
    <w:rsid w:val="0016689B"/>
    <w:rsid w:val="001669C5"/>
    <w:rsid w:val="0016709D"/>
    <w:rsid w:val="0017069E"/>
    <w:rsid w:val="00171DBE"/>
    <w:rsid w:val="001722EC"/>
    <w:rsid w:val="0017310C"/>
    <w:rsid w:val="00173737"/>
    <w:rsid w:val="00173782"/>
    <w:rsid w:val="00174524"/>
    <w:rsid w:val="001764DA"/>
    <w:rsid w:val="00180213"/>
    <w:rsid w:val="00184A5F"/>
    <w:rsid w:val="00190CA9"/>
    <w:rsid w:val="00190D87"/>
    <w:rsid w:val="00190E02"/>
    <w:rsid w:val="001913FE"/>
    <w:rsid w:val="00192C03"/>
    <w:rsid w:val="00192D39"/>
    <w:rsid w:val="00193B64"/>
    <w:rsid w:val="0019466F"/>
    <w:rsid w:val="00194A07"/>
    <w:rsid w:val="00194B8E"/>
    <w:rsid w:val="00195061"/>
    <w:rsid w:val="00197B83"/>
    <w:rsid w:val="001A0DC2"/>
    <w:rsid w:val="001A1553"/>
    <w:rsid w:val="001A35A3"/>
    <w:rsid w:val="001A4B05"/>
    <w:rsid w:val="001A5B9A"/>
    <w:rsid w:val="001A6424"/>
    <w:rsid w:val="001A6EC2"/>
    <w:rsid w:val="001A76D7"/>
    <w:rsid w:val="001B0DB8"/>
    <w:rsid w:val="001B1F46"/>
    <w:rsid w:val="001B31F7"/>
    <w:rsid w:val="001B3584"/>
    <w:rsid w:val="001B3672"/>
    <w:rsid w:val="001B49C3"/>
    <w:rsid w:val="001B5F84"/>
    <w:rsid w:val="001C20F6"/>
    <w:rsid w:val="001C49F5"/>
    <w:rsid w:val="001C525E"/>
    <w:rsid w:val="001C64AF"/>
    <w:rsid w:val="001C6BF7"/>
    <w:rsid w:val="001C7EB7"/>
    <w:rsid w:val="001C7F79"/>
    <w:rsid w:val="001D2396"/>
    <w:rsid w:val="001D33C3"/>
    <w:rsid w:val="001D3761"/>
    <w:rsid w:val="001D3925"/>
    <w:rsid w:val="001D4A9E"/>
    <w:rsid w:val="001D4E6F"/>
    <w:rsid w:val="001D4F88"/>
    <w:rsid w:val="001D5379"/>
    <w:rsid w:val="001D59D3"/>
    <w:rsid w:val="001E022D"/>
    <w:rsid w:val="001E1D45"/>
    <w:rsid w:val="001E3F2F"/>
    <w:rsid w:val="001E43F0"/>
    <w:rsid w:val="001E612E"/>
    <w:rsid w:val="001E6A89"/>
    <w:rsid w:val="001E7E69"/>
    <w:rsid w:val="001F0E30"/>
    <w:rsid w:val="001F185A"/>
    <w:rsid w:val="001F39E7"/>
    <w:rsid w:val="001F4284"/>
    <w:rsid w:val="001F4D52"/>
    <w:rsid w:val="001F5D54"/>
    <w:rsid w:val="001F60FE"/>
    <w:rsid w:val="001F68F7"/>
    <w:rsid w:val="001F6C17"/>
    <w:rsid w:val="001F794D"/>
    <w:rsid w:val="00201453"/>
    <w:rsid w:val="00204F20"/>
    <w:rsid w:val="00205FB9"/>
    <w:rsid w:val="0020722B"/>
    <w:rsid w:val="00207830"/>
    <w:rsid w:val="002100AC"/>
    <w:rsid w:val="00210844"/>
    <w:rsid w:val="00211A30"/>
    <w:rsid w:val="0021327B"/>
    <w:rsid w:val="002133E6"/>
    <w:rsid w:val="00215D89"/>
    <w:rsid w:val="00215E09"/>
    <w:rsid w:val="00216071"/>
    <w:rsid w:val="00217863"/>
    <w:rsid w:val="00222FC7"/>
    <w:rsid w:val="002242F1"/>
    <w:rsid w:val="002257CB"/>
    <w:rsid w:val="00226037"/>
    <w:rsid w:val="00230318"/>
    <w:rsid w:val="002310D0"/>
    <w:rsid w:val="00231A57"/>
    <w:rsid w:val="00231DBF"/>
    <w:rsid w:val="002325D7"/>
    <w:rsid w:val="002358FD"/>
    <w:rsid w:val="00235C25"/>
    <w:rsid w:val="00235C8C"/>
    <w:rsid w:val="00237DCC"/>
    <w:rsid w:val="00241126"/>
    <w:rsid w:val="00242EFA"/>
    <w:rsid w:val="00244DB5"/>
    <w:rsid w:val="0024528F"/>
    <w:rsid w:val="0024607C"/>
    <w:rsid w:val="00246108"/>
    <w:rsid w:val="002479F1"/>
    <w:rsid w:val="0025132F"/>
    <w:rsid w:val="002524C4"/>
    <w:rsid w:val="00253520"/>
    <w:rsid w:val="002540AC"/>
    <w:rsid w:val="00257E41"/>
    <w:rsid w:val="00261931"/>
    <w:rsid w:val="00263746"/>
    <w:rsid w:val="0026490D"/>
    <w:rsid w:val="0026699D"/>
    <w:rsid w:val="00266FC0"/>
    <w:rsid w:val="002711BA"/>
    <w:rsid w:val="00271EDC"/>
    <w:rsid w:val="002721AB"/>
    <w:rsid w:val="0027288B"/>
    <w:rsid w:val="00272D29"/>
    <w:rsid w:val="00273715"/>
    <w:rsid w:val="00273C13"/>
    <w:rsid w:val="002744D6"/>
    <w:rsid w:val="00274EA0"/>
    <w:rsid w:val="002752DE"/>
    <w:rsid w:val="002754C9"/>
    <w:rsid w:val="00276F33"/>
    <w:rsid w:val="00277BCF"/>
    <w:rsid w:val="00280507"/>
    <w:rsid w:val="0028094C"/>
    <w:rsid w:val="00280A29"/>
    <w:rsid w:val="00280E6F"/>
    <w:rsid w:val="00282CB5"/>
    <w:rsid w:val="0028375F"/>
    <w:rsid w:val="002859D9"/>
    <w:rsid w:val="002863F1"/>
    <w:rsid w:val="002873B3"/>
    <w:rsid w:val="002876A2"/>
    <w:rsid w:val="002901F2"/>
    <w:rsid w:val="002910B4"/>
    <w:rsid w:val="002914E8"/>
    <w:rsid w:val="00291974"/>
    <w:rsid w:val="00293517"/>
    <w:rsid w:val="00293EBC"/>
    <w:rsid w:val="0029404A"/>
    <w:rsid w:val="002944FE"/>
    <w:rsid w:val="002947F9"/>
    <w:rsid w:val="002954FC"/>
    <w:rsid w:val="0029694B"/>
    <w:rsid w:val="00296ED8"/>
    <w:rsid w:val="002A07E3"/>
    <w:rsid w:val="002B0736"/>
    <w:rsid w:val="002B0F38"/>
    <w:rsid w:val="002B1740"/>
    <w:rsid w:val="002B1EE4"/>
    <w:rsid w:val="002B4ADB"/>
    <w:rsid w:val="002B596A"/>
    <w:rsid w:val="002C0133"/>
    <w:rsid w:val="002C060D"/>
    <w:rsid w:val="002C098C"/>
    <w:rsid w:val="002C1C6B"/>
    <w:rsid w:val="002C213A"/>
    <w:rsid w:val="002C2486"/>
    <w:rsid w:val="002C3532"/>
    <w:rsid w:val="002C5208"/>
    <w:rsid w:val="002C54B4"/>
    <w:rsid w:val="002C5BB3"/>
    <w:rsid w:val="002C6665"/>
    <w:rsid w:val="002C7650"/>
    <w:rsid w:val="002D01FB"/>
    <w:rsid w:val="002D0D8F"/>
    <w:rsid w:val="002D102E"/>
    <w:rsid w:val="002D158D"/>
    <w:rsid w:val="002D1703"/>
    <w:rsid w:val="002D1727"/>
    <w:rsid w:val="002D30FD"/>
    <w:rsid w:val="002D3642"/>
    <w:rsid w:val="002D4780"/>
    <w:rsid w:val="002D4DFE"/>
    <w:rsid w:val="002D7ACE"/>
    <w:rsid w:val="002E0A3C"/>
    <w:rsid w:val="002E0F07"/>
    <w:rsid w:val="002E0FD2"/>
    <w:rsid w:val="002E1B18"/>
    <w:rsid w:val="002E454A"/>
    <w:rsid w:val="002E4E11"/>
    <w:rsid w:val="002E6BE2"/>
    <w:rsid w:val="002E73C0"/>
    <w:rsid w:val="002E7984"/>
    <w:rsid w:val="002F10FD"/>
    <w:rsid w:val="002F1502"/>
    <w:rsid w:val="002F256F"/>
    <w:rsid w:val="002F2FB9"/>
    <w:rsid w:val="002F31CC"/>
    <w:rsid w:val="002F32D8"/>
    <w:rsid w:val="002F3AD1"/>
    <w:rsid w:val="002F63EB"/>
    <w:rsid w:val="002F6FF9"/>
    <w:rsid w:val="003002BB"/>
    <w:rsid w:val="00301214"/>
    <w:rsid w:val="00301CE0"/>
    <w:rsid w:val="003033C3"/>
    <w:rsid w:val="003109D7"/>
    <w:rsid w:val="0031173F"/>
    <w:rsid w:val="00311937"/>
    <w:rsid w:val="00311BFD"/>
    <w:rsid w:val="0031436C"/>
    <w:rsid w:val="0031555A"/>
    <w:rsid w:val="00315578"/>
    <w:rsid w:val="0031775F"/>
    <w:rsid w:val="00317DD1"/>
    <w:rsid w:val="00317F62"/>
    <w:rsid w:val="00320A55"/>
    <w:rsid w:val="00321947"/>
    <w:rsid w:val="00321B9D"/>
    <w:rsid w:val="0032252C"/>
    <w:rsid w:val="00323614"/>
    <w:rsid w:val="00323BDC"/>
    <w:rsid w:val="00323CE6"/>
    <w:rsid w:val="0032442C"/>
    <w:rsid w:val="0032602F"/>
    <w:rsid w:val="003270E7"/>
    <w:rsid w:val="0033042E"/>
    <w:rsid w:val="0033081A"/>
    <w:rsid w:val="00330C74"/>
    <w:rsid w:val="00332660"/>
    <w:rsid w:val="003332FA"/>
    <w:rsid w:val="0034066B"/>
    <w:rsid w:val="003407D0"/>
    <w:rsid w:val="003414C6"/>
    <w:rsid w:val="00342F74"/>
    <w:rsid w:val="00343763"/>
    <w:rsid w:val="00344E45"/>
    <w:rsid w:val="00345056"/>
    <w:rsid w:val="0034630C"/>
    <w:rsid w:val="00346331"/>
    <w:rsid w:val="0034685D"/>
    <w:rsid w:val="00347AD7"/>
    <w:rsid w:val="003504E8"/>
    <w:rsid w:val="003527B0"/>
    <w:rsid w:val="00352DFB"/>
    <w:rsid w:val="00353650"/>
    <w:rsid w:val="003552C1"/>
    <w:rsid w:val="00355E59"/>
    <w:rsid w:val="00356971"/>
    <w:rsid w:val="0035778E"/>
    <w:rsid w:val="00357D7B"/>
    <w:rsid w:val="00357FF7"/>
    <w:rsid w:val="003617EC"/>
    <w:rsid w:val="00361EB5"/>
    <w:rsid w:val="00361FBD"/>
    <w:rsid w:val="0036302A"/>
    <w:rsid w:val="003642EB"/>
    <w:rsid w:val="00364C0E"/>
    <w:rsid w:val="0036553A"/>
    <w:rsid w:val="00370104"/>
    <w:rsid w:val="00370D2B"/>
    <w:rsid w:val="003732E0"/>
    <w:rsid w:val="003741F4"/>
    <w:rsid w:val="00374695"/>
    <w:rsid w:val="00375DE0"/>
    <w:rsid w:val="00376580"/>
    <w:rsid w:val="00380143"/>
    <w:rsid w:val="003812CA"/>
    <w:rsid w:val="003815BA"/>
    <w:rsid w:val="00381AB7"/>
    <w:rsid w:val="00382011"/>
    <w:rsid w:val="003824C9"/>
    <w:rsid w:val="00382DF9"/>
    <w:rsid w:val="00382E55"/>
    <w:rsid w:val="003852D0"/>
    <w:rsid w:val="00385402"/>
    <w:rsid w:val="00390A37"/>
    <w:rsid w:val="00390F77"/>
    <w:rsid w:val="003918DF"/>
    <w:rsid w:val="00393A09"/>
    <w:rsid w:val="00393B0F"/>
    <w:rsid w:val="00394D28"/>
    <w:rsid w:val="00395148"/>
    <w:rsid w:val="00395E04"/>
    <w:rsid w:val="0039640D"/>
    <w:rsid w:val="00396DB9"/>
    <w:rsid w:val="003A12FB"/>
    <w:rsid w:val="003A254F"/>
    <w:rsid w:val="003A2CB1"/>
    <w:rsid w:val="003A2FD1"/>
    <w:rsid w:val="003A3E50"/>
    <w:rsid w:val="003A3E55"/>
    <w:rsid w:val="003A55AA"/>
    <w:rsid w:val="003A60B5"/>
    <w:rsid w:val="003A7961"/>
    <w:rsid w:val="003B1040"/>
    <w:rsid w:val="003B23EF"/>
    <w:rsid w:val="003B2646"/>
    <w:rsid w:val="003B2A23"/>
    <w:rsid w:val="003B38BB"/>
    <w:rsid w:val="003B404C"/>
    <w:rsid w:val="003B478C"/>
    <w:rsid w:val="003B5456"/>
    <w:rsid w:val="003B639D"/>
    <w:rsid w:val="003C16CC"/>
    <w:rsid w:val="003C22D9"/>
    <w:rsid w:val="003C2539"/>
    <w:rsid w:val="003C2CCA"/>
    <w:rsid w:val="003C369C"/>
    <w:rsid w:val="003C3E05"/>
    <w:rsid w:val="003C3E8A"/>
    <w:rsid w:val="003C44C5"/>
    <w:rsid w:val="003C6019"/>
    <w:rsid w:val="003D0B2E"/>
    <w:rsid w:val="003D0F52"/>
    <w:rsid w:val="003D3FEA"/>
    <w:rsid w:val="003D530B"/>
    <w:rsid w:val="003D6589"/>
    <w:rsid w:val="003E07FB"/>
    <w:rsid w:val="003E1D0D"/>
    <w:rsid w:val="003E484B"/>
    <w:rsid w:val="003E55D6"/>
    <w:rsid w:val="003E5B61"/>
    <w:rsid w:val="003E6C03"/>
    <w:rsid w:val="003E6F4D"/>
    <w:rsid w:val="003E6FD7"/>
    <w:rsid w:val="003E701B"/>
    <w:rsid w:val="003E73EE"/>
    <w:rsid w:val="003E7D21"/>
    <w:rsid w:val="003F1248"/>
    <w:rsid w:val="003F4E17"/>
    <w:rsid w:val="003F5959"/>
    <w:rsid w:val="003F6452"/>
    <w:rsid w:val="003F7273"/>
    <w:rsid w:val="003F76E5"/>
    <w:rsid w:val="004000C0"/>
    <w:rsid w:val="004023E5"/>
    <w:rsid w:val="00402F80"/>
    <w:rsid w:val="00404823"/>
    <w:rsid w:val="004048E4"/>
    <w:rsid w:val="0040504D"/>
    <w:rsid w:val="004053A5"/>
    <w:rsid w:val="00410811"/>
    <w:rsid w:val="00411286"/>
    <w:rsid w:val="00412D28"/>
    <w:rsid w:val="0041379D"/>
    <w:rsid w:val="00414A79"/>
    <w:rsid w:val="00414C54"/>
    <w:rsid w:val="004153DA"/>
    <w:rsid w:val="00415867"/>
    <w:rsid w:val="00417183"/>
    <w:rsid w:val="00417726"/>
    <w:rsid w:val="00420C89"/>
    <w:rsid w:val="00420FE7"/>
    <w:rsid w:val="0042121C"/>
    <w:rsid w:val="004219C6"/>
    <w:rsid w:val="0042211A"/>
    <w:rsid w:val="004235FF"/>
    <w:rsid w:val="0042415E"/>
    <w:rsid w:val="0042477E"/>
    <w:rsid w:val="0042543B"/>
    <w:rsid w:val="004258EE"/>
    <w:rsid w:val="00426E44"/>
    <w:rsid w:val="00426EEB"/>
    <w:rsid w:val="004273DC"/>
    <w:rsid w:val="00430CF1"/>
    <w:rsid w:val="0043133A"/>
    <w:rsid w:val="004325E3"/>
    <w:rsid w:val="0043380A"/>
    <w:rsid w:val="00433FD4"/>
    <w:rsid w:val="00433FE7"/>
    <w:rsid w:val="0043572E"/>
    <w:rsid w:val="004369C3"/>
    <w:rsid w:val="00436EE4"/>
    <w:rsid w:val="00437D9D"/>
    <w:rsid w:val="00437DEB"/>
    <w:rsid w:val="004416C2"/>
    <w:rsid w:val="004436D0"/>
    <w:rsid w:val="00444931"/>
    <w:rsid w:val="00444939"/>
    <w:rsid w:val="00444AC5"/>
    <w:rsid w:val="00445937"/>
    <w:rsid w:val="00445E96"/>
    <w:rsid w:val="00446C01"/>
    <w:rsid w:val="00447D6A"/>
    <w:rsid w:val="0045145D"/>
    <w:rsid w:val="0045269C"/>
    <w:rsid w:val="00452978"/>
    <w:rsid w:val="00453CC8"/>
    <w:rsid w:val="00453D88"/>
    <w:rsid w:val="0045413E"/>
    <w:rsid w:val="004548A7"/>
    <w:rsid w:val="004554D4"/>
    <w:rsid w:val="00455640"/>
    <w:rsid w:val="00457083"/>
    <w:rsid w:val="0045793E"/>
    <w:rsid w:val="0046183C"/>
    <w:rsid w:val="004622B0"/>
    <w:rsid w:val="00462F84"/>
    <w:rsid w:val="0046434C"/>
    <w:rsid w:val="004650EE"/>
    <w:rsid w:val="004669EB"/>
    <w:rsid w:val="00470252"/>
    <w:rsid w:val="00470A7E"/>
    <w:rsid w:val="00470FD6"/>
    <w:rsid w:val="00472104"/>
    <w:rsid w:val="0047240B"/>
    <w:rsid w:val="00472C21"/>
    <w:rsid w:val="00473AF8"/>
    <w:rsid w:val="0047486B"/>
    <w:rsid w:val="00477EB6"/>
    <w:rsid w:val="004812E0"/>
    <w:rsid w:val="00482DD5"/>
    <w:rsid w:val="00482DF2"/>
    <w:rsid w:val="00484C51"/>
    <w:rsid w:val="00484D28"/>
    <w:rsid w:val="004900AB"/>
    <w:rsid w:val="004914C4"/>
    <w:rsid w:val="00493838"/>
    <w:rsid w:val="0049413C"/>
    <w:rsid w:val="00494169"/>
    <w:rsid w:val="00495F12"/>
    <w:rsid w:val="00496735"/>
    <w:rsid w:val="00496782"/>
    <w:rsid w:val="00497599"/>
    <w:rsid w:val="00497DCC"/>
    <w:rsid w:val="004A0A96"/>
    <w:rsid w:val="004A0EC4"/>
    <w:rsid w:val="004A2BFD"/>
    <w:rsid w:val="004A31D0"/>
    <w:rsid w:val="004A3304"/>
    <w:rsid w:val="004A3C57"/>
    <w:rsid w:val="004A733F"/>
    <w:rsid w:val="004A7E09"/>
    <w:rsid w:val="004B0EBB"/>
    <w:rsid w:val="004B33C4"/>
    <w:rsid w:val="004B3E65"/>
    <w:rsid w:val="004B42BB"/>
    <w:rsid w:val="004B5EEF"/>
    <w:rsid w:val="004B75BA"/>
    <w:rsid w:val="004B75EF"/>
    <w:rsid w:val="004C178C"/>
    <w:rsid w:val="004C431F"/>
    <w:rsid w:val="004C5C6E"/>
    <w:rsid w:val="004C67AA"/>
    <w:rsid w:val="004C69BE"/>
    <w:rsid w:val="004C7666"/>
    <w:rsid w:val="004D0A6E"/>
    <w:rsid w:val="004D0C3B"/>
    <w:rsid w:val="004D137F"/>
    <w:rsid w:val="004D1AA0"/>
    <w:rsid w:val="004D1EE9"/>
    <w:rsid w:val="004D2745"/>
    <w:rsid w:val="004D39B9"/>
    <w:rsid w:val="004D43D3"/>
    <w:rsid w:val="004D460A"/>
    <w:rsid w:val="004D4896"/>
    <w:rsid w:val="004D4B37"/>
    <w:rsid w:val="004D5207"/>
    <w:rsid w:val="004D623E"/>
    <w:rsid w:val="004D62FD"/>
    <w:rsid w:val="004D7597"/>
    <w:rsid w:val="004D77B9"/>
    <w:rsid w:val="004D7B13"/>
    <w:rsid w:val="004E0E0E"/>
    <w:rsid w:val="004E2AF4"/>
    <w:rsid w:val="004E2BAC"/>
    <w:rsid w:val="004E38FF"/>
    <w:rsid w:val="004E3A2A"/>
    <w:rsid w:val="004E45A2"/>
    <w:rsid w:val="004E4C32"/>
    <w:rsid w:val="004E4F16"/>
    <w:rsid w:val="004E67CD"/>
    <w:rsid w:val="004E684F"/>
    <w:rsid w:val="004F0A8D"/>
    <w:rsid w:val="004F0EAA"/>
    <w:rsid w:val="004F14CE"/>
    <w:rsid w:val="004F2474"/>
    <w:rsid w:val="004F3AE5"/>
    <w:rsid w:val="004F3F12"/>
    <w:rsid w:val="004F5826"/>
    <w:rsid w:val="004F64FE"/>
    <w:rsid w:val="004F781D"/>
    <w:rsid w:val="00500D25"/>
    <w:rsid w:val="00501BA7"/>
    <w:rsid w:val="00502943"/>
    <w:rsid w:val="00502B57"/>
    <w:rsid w:val="0050347F"/>
    <w:rsid w:val="005046BD"/>
    <w:rsid w:val="005048FE"/>
    <w:rsid w:val="00504AB9"/>
    <w:rsid w:val="00506138"/>
    <w:rsid w:val="00506DFB"/>
    <w:rsid w:val="00507B8B"/>
    <w:rsid w:val="00511C6C"/>
    <w:rsid w:val="00511C9C"/>
    <w:rsid w:val="00512D9D"/>
    <w:rsid w:val="00513470"/>
    <w:rsid w:val="005138CC"/>
    <w:rsid w:val="00514CA6"/>
    <w:rsid w:val="00514E88"/>
    <w:rsid w:val="00515414"/>
    <w:rsid w:val="00516E7B"/>
    <w:rsid w:val="00517AC3"/>
    <w:rsid w:val="00521959"/>
    <w:rsid w:val="005220A9"/>
    <w:rsid w:val="005232A2"/>
    <w:rsid w:val="00525DF7"/>
    <w:rsid w:val="00527364"/>
    <w:rsid w:val="00527A3D"/>
    <w:rsid w:val="00527A53"/>
    <w:rsid w:val="00527A70"/>
    <w:rsid w:val="005322BE"/>
    <w:rsid w:val="005337C0"/>
    <w:rsid w:val="00533DA9"/>
    <w:rsid w:val="0053409C"/>
    <w:rsid w:val="0053530C"/>
    <w:rsid w:val="00536445"/>
    <w:rsid w:val="00536B70"/>
    <w:rsid w:val="00540C74"/>
    <w:rsid w:val="00543142"/>
    <w:rsid w:val="005438D0"/>
    <w:rsid w:val="00545763"/>
    <w:rsid w:val="00546571"/>
    <w:rsid w:val="005510FA"/>
    <w:rsid w:val="005512EF"/>
    <w:rsid w:val="005513FD"/>
    <w:rsid w:val="005516AA"/>
    <w:rsid w:val="00551851"/>
    <w:rsid w:val="00552FF8"/>
    <w:rsid w:val="00553482"/>
    <w:rsid w:val="005543AC"/>
    <w:rsid w:val="00555ED9"/>
    <w:rsid w:val="00556309"/>
    <w:rsid w:val="005602A8"/>
    <w:rsid w:val="00560CBC"/>
    <w:rsid w:val="00562CD7"/>
    <w:rsid w:val="005634B6"/>
    <w:rsid w:val="00564D34"/>
    <w:rsid w:val="005666CF"/>
    <w:rsid w:val="00570366"/>
    <w:rsid w:val="00571532"/>
    <w:rsid w:val="00571545"/>
    <w:rsid w:val="00575B21"/>
    <w:rsid w:val="0057754F"/>
    <w:rsid w:val="00577E2A"/>
    <w:rsid w:val="0058046E"/>
    <w:rsid w:val="00581812"/>
    <w:rsid w:val="00581816"/>
    <w:rsid w:val="00581907"/>
    <w:rsid w:val="0058295C"/>
    <w:rsid w:val="0058338D"/>
    <w:rsid w:val="00584FA5"/>
    <w:rsid w:val="00585A6C"/>
    <w:rsid w:val="005864F6"/>
    <w:rsid w:val="00586633"/>
    <w:rsid w:val="00586BBC"/>
    <w:rsid w:val="00587692"/>
    <w:rsid w:val="00587C55"/>
    <w:rsid w:val="00590B84"/>
    <w:rsid w:val="00592025"/>
    <w:rsid w:val="005938DF"/>
    <w:rsid w:val="0059400F"/>
    <w:rsid w:val="005961A1"/>
    <w:rsid w:val="00596411"/>
    <w:rsid w:val="005A0D5C"/>
    <w:rsid w:val="005A1914"/>
    <w:rsid w:val="005A1C52"/>
    <w:rsid w:val="005A1FC8"/>
    <w:rsid w:val="005A2539"/>
    <w:rsid w:val="005A3722"/>
    <w:rsid w:val="005A4288"/>
    <w:rsid w:val="005A5397"/>
    <w:rsid w:val="005A6344"/>
    <w:rsid w:val="005A75BA"/>
    <w:rsid w:val="005B121F"/>
    <w:rsid w:val="005B1AB3"/>
    <w:rsid w:val="005B3BED"/>
    <w:rsid w:val="005B3EDD"/>
    <w:rsid w:val="005B44CD"/>
    <w:rsid w:val="005B5B59"/>
    <w:rsid w:val="005B750B"/>
    <w:rsid w:val="005B7F7D"/>
    <w:rsid w:val="005C0911"/>
    <w:rsid w:val="005C23A9"/>
    <w:rsid w:val="005C3977"/>
    <w:rsid w:val="005C3CA6"/>
    <w:rsid w:val="005C6BDA"/>
    <w:rsid w:val="005D00A8"/>
    <w:rsid w:val="005D07DB"/>
    <w:rsid w:val="005D0B26"/>
    <w:rsid w:val="005D104E"/>
    <w:rsid w:val="005D11AA"/>
    <w:rsid w:val="005D15FD"/>
    <w:rsid w:val="005D1853"/>
    <w:rsid w:val="005D3BDC"/>
    <w:rsid w:val="005D67C0"/>
    <w:rsid w:val="005E0527"/>
    <w:rsid w:val="005E1DDF"/>
    <w:rsid w:val="005E2870"/>
    <w:rsid w:val="005E379C"/>
    <w:rsid w:val="005E3A50"/>
    <w:rsid w:val="005E3B7D"/>
    <w:rsid w:val="005E3E8D"/>
    <w:rsid w:val="005E4D14"/>
    <w:rsid w:val="005E5197"/>
    <w:rsid w:val="005E525A"/>
    <w:rsid w:val="005E71D3"/>
    <w:rsid w:val="005E738F"/>
    <w:rsid w:val="005E7887"/>
    <w:rsid w:val="005E7FB4"/>
    <w:rsid w:val="005F00F3"/>
    <w:rsid w:val="005F08C6"/>
    <w:rsid w:val="005F0B74"/>
    <w:rsid w:val="005F1089"/>
    <w:rsid w:val="005F10A9"/>
    <w:rsid w:val="005F34B2"/>
    <w:rsid w:val="005F3EE0"/>
    <w:rsid w:val="005F3EF3"/>
    <w:rsid w:val="005F42D1"/>
    <w:rsid w:val="005F57B8"/>
    <w:rsid w:val="005F6601"/>
    <w:rsid w:val="005F706E"/>
    <w:rsid w:val="00600555"/>
    <w:rsid w:val="006009EE"/>
    <w:rsid w:val="00601F1C"/>
    <w:rsid w:val="006022C4"/>
    <w:rsid w:val="00602437"/>
    <w:rsid w:val="00602D3A"/>
    <w:rsid w:val="006036BE"/>
    <w:rsid w:val="00604749"/>
    <w:rsid w:val="00604C70"/>
    <w:rsid w:val="00605690"/>
    <w:rsid w:val="006059B2"/>
    <w:rsid w:val="00606127"/>
    <w:rsid w:val="006068C1"/>
    <w:rsid w:val="00610822"/>
    <w:rsid w:val="00610F73"/>
    <w:rsid w:val="0061107F"/>
    <w:rsid w:val="00611C66"/>
    <w:rsid w:val="00612972"/>
    <w:rsid w:val="00616763"/>
    <w:rsid w:val="0061714C"/>
    <w:rsid w:val="00617B93"/>
    <w:rsid w:val="006201D2"/>
    <w:rsid w:val="006202B6"/>
    <w:rsid w:val="006203D2"/>
    <w:rsid w:val="006223A8"/>
    <w:rsid w:val="00623863"/>
    <w:rsid w:val="00627260"/>
    <w:rsid w:val="00631948"/>
    <w:rsid w:val="00631C29"/>
    <w:rsid w:val="006335E8"/>
    <w:rsid w:val="006339E8"/>
    <w:rsid w:val="00634C94"/>
    <w:rsid w:val="00635480"/>
    <w:rsid w:val="0063663D"/>
    <w:rsid w:val="00637B41"/>
    <w:rsid w:val="006400DB"/>
    <w:rsid w:val="00640250"/>
    <w:rsid w:val="00640849"/>
    <w:rsid w:val="006418B5"/>
    <w:rsid w:val="00642F2F"/>
    <w:rsid w:val="00643186"/>
    <w:rsid w:val="0064326D"/>
    <w:rsid w:val="006438CB"/>
    <w:rsid w:val="00643B17"/>
    <w:rsid w:val="00644B74"/>
    <w:rsid w:val="00647345"/>
    <w:rsid w:val="00651445"/>
    <w:rsid w:val="00651B20"/>
    <w:rsid w:val="006521C6"/>
    <w:rsid w:val="00654AAA"/>
    <w:rsid w:val="00655222"/>
    <w:rsid w:val="00655B9E"/>
    <w:rsid w:val="00656CE8"/>
    <w:rsid w:val="00662A1D"/>
    <w:rsid w:val="00662AD2"/>
    <w:rsid w:val="00663B78"/>
    <w:rsid w:val="0066412D"/>
    <w:rsid w:val="0066655E"/>
    <w:rsid w:val="00666F59"/>
    <w:rsid w:val="006672FB"/>
    <w:rsid w:val="00670771"/>
    <w:rsid w:val="006714E0"/>
    <w:rsid w:val="00671BB6"/>
    <w:rsid w:val="00672908"/>
    <w:rsid w:val="00672E1A"/>
    <w:rsid w:val="006742D7"/>
    <w:rsid w:val="0067471E"/>
    <w:rsid w:val="006758C4"/>
    <w:rsid w:val="00677068"/>
    <w:rsid w:val="00677C78"/>
    <w:rsid w:val="006809E1"/>
    <w:rsid w:val="006810D0"/>
    <w:rsid w:val="00682108"/>
    <w:rsid w:val="00682182"/>
    <w:rsid w:val="006844A2"/>
    <w:rsid w:val="006844DD"/>
    <w:rsid w:val="00685ABF"/>
    <w:rsid w:val="00687F1D"/>
    <w:rsid w:val="0069159C"/>
    <w:rsid w:val="006924C5"/>
    <w:rsid w:val="00692ABD"/>
    <w:rsid w:val="00692E16"/>
    <w:rsid w:val="006938F9"/>
    <w:rsid w:val="00693B38"/>
    <w:rsid w:val="00694AF3"/>
    <w:rsid w:val="00694B60"/>
    <w:rsid w:val="00694CDB"/>
    <w:rsid w:val="006956B5"/>
    <w:rsid w:val="006974DD"/>
    <w:rsid w:val="00697BE1"/>
    <w:rsid w:val="006A030C"/>
    <w:rsid w:val="006A0AE0"/>
    <w:rsid w:val="006A1594"/>
    <w:rsid w:val="006A16C3"/>
    <w:rsid w:val="006A19CB"/>
    <w:rsid w:val="006A1A9B"/>
    <w:rsid w:val="006A1EFE"/>
    <w:rsid w:val="006A2872"/>
    <w:rsid w:val="006A2BB5"/>
    <w:rsid w:val="006A33A9"/>
    <w:rsid w:val="006A3C74"/>
    <w:rsid w:val="006A40AB"/>
    <w:rsid w:val="006A5558"/>
    <w:rsid w:val="006A5562"/>
    <w:rsid w:val="006A61E7"/>
    <w:rsid w:val="006A72C3"/>
    <w:rsid w:val="006A7C16"/>
    <w:rsid w:val="006B022B"/>
    <w:rsid w:val="006B031F"/>
    <w:rsid w:val="006B14D1"/>
    <w:rsid w:val="006B1B66"/>
    <w:rsid w:val="006B2E0D"/>
    <w:rsid w:val="006B3876"/>
    <w:rsid w:val="006B40F7"/>
    <w:rsid w:val="006B5AD0"/>
    <w:rsid w:val="006B5C86"/>
    <w:rsid w:val="006B5DEB"/>
    <w:rsid w:val="006B69D1"/>
    <w:rsid w:val="006B75F6"/>
    <w:rsid w:val="006C000A"/>
    <w:rsid w:val="006C10C0"/>
    <w:rsid w:val="006C2500"/>
    <w:rsid w:val="006C29EE"/>
    <w:rsid w:val="006C2DA3"/>
    <w:rsid w:val="006C37B8"/>
    <w:rsid w:val="006C44A9"/>
    <w:rsid w:val="006C6FCE"/>
    <w:rsid w:val="006D1E74"/>
    <w:rsid w:val="006D2D01"/>
    <w:rsid w:val="006D5042"/>
    <w:rsid w:val="006D55B4"/>
    <w:rsid w:val="006E1E83"/>
    <w:rsid w:val="006E36AF"/>
    <w:rsid w:val="006E3CE4"/>
    <w:rsid w:val="006E4F8C"/>
    <w:rsid w:val="006E646B"/>
    <w:rsid w:val="006E7122"/>
    <w:rsid w:val="006F1C9D"/>
    <w:rsid w:val="006F4287"/>
    <w:rsid w:val="006F4606"/>
    <w:rsid w:val="006F49FC"/>
    <w:rsid w:val="006F4D36"/>
    <w:rsid w:val="006F4F44"/>
    <w:rsid w:val="006F5438"/>
    <w:rsid w:val="006F6214"/>
    <w:rsid w:val="0070206D"/>
    <w:rsid w:val="0070232A"/>
    <w:rsid w:val="007029EB"/>
    <w:rsid w:val="00703224"/>
    <w:rsid w:val="00703660"/>
    <w:rsid w:val="00703C11"/>
    <w:rsid w:val="00704BD7"/>
    <w:rsid w:val="00704DF5"/>
    <w:rsid w:val="00704EEA"/>
    <w:rsid w:val="007064CC"/>
    <w:rsid w:val="007068AB"/>
    <w:rsid w:val="00706BA2"/>
    <w:rsid w:val="0070715D"/>
    <w:rsid w:val="007079AB"/>
    <w:rsid w:val="00711435"/>
    <w:rsid w:val="00711993"/>
    <w:rsid w:val="0071228B"/>
    <w:rsid w:val="0071271F"/>
    <w:rsid w:val="0071434F"/>
    <w:rsid w:val="00714CA5"/>
    <w:rsid w:val="007167C1"/>
    <w:rsid w:val="0072019E"/>
    <w:rsid w:val="00720F51"/>
    <w:rsid w:val="0072182F"/>
    <w:rsid w:val="00721850"/>
    <w:rsid w:val="00721AD6"/>
    <w:rsid w:val="007229FE"/>
    <w:rsid w:val="00723732"/>
    <w:rsid w:val="00723B1F"/>
    <w:rsid w:val="007247D5"/>
    <w:rsid w:val="00725068"/>
    <w:rsid w:val="007273F3"/>
    <w:rsid w:val="0073013C"/>
    <w:rsid w:val="007328F9"/>
    <w:rsid w:val="00734F84"/>
    <w:rsid w:val="00736B5A"/>
    <w:rsid w:val="00737128"/>
    <w:rsid w:val="00737F70"/>
    <w:rsid w:val="0074029C"/>
    <w:rsid w:val="00742513"/>
    <w:rsid w:val="00742702"/>
    <w:rsid w:val="00742705"/>
    <w:rsid w:val="00743691"/>
    <w:rsid w:val="007443B4"/>
    <w:rsid w:val="007446B1"/>
    <w:rsid w:val="00746648"/>
    <w:rsid w:val="007500CB"/>
    <w:rsid w:val="00750CF7"/>
    <w:rsid w:val="00751ED9"/>
    <w:rsid w:val="00752331"/>
    <w:rsid w:val="00752A84"/>
    <w:rsid w:val="00752C7A"/>
    <w:rsid w:val="00752E44"/>
    <w:rsid w:val="00753A90"/>
    <w:rsid w:val="00754047"/>
    <w:rsid w:val="00760048"/>
    <w:rsid w:val="00760A9C"/>
    <w:rsid w:val="00763415"/>
    <w:rsid w:val="00764BA5"/>
    <w:rsid w:val="00765433"/>
    <w:rsid w:val="00765505"/>
    <w:rsid w:val="00765AE4"/>
    <w:rsid w:val="00766B26"/>
    <w:rsid w:val="00766CC7"/>
    <w:rsid w:val="00767875"/>
    <w:rsid w:val="00770136"/>
    <w:rsid w:val="00771704"/>
    <w:rsid w:val="0077179D"/>
    <w:rsid w:val="007719DE"/>
    <w:rsid w:val="00771C99"/>
    <w:rsid w:val="00772A55"/>
    <w:rsid w:val="007733BE"/>
    <w:rsid w:val="007752DF"/>
    <w:rsid w:val="0077533F"/>
    <w:rsid w:val="007756A0"/>
    <w:rsid w:val="007756DF"/>
    <w:rsid w:val="00775711"/>
    <w:rsid w:val="00775E61"/>
    <w:rsid w:val="00775EDF"/>
    <w:rsid w:val="0077719B"/>
    <w:rsid w:val="007778B5"/>
    <w:rsid w:val="007779FF"/>
    <w:rsid w:val="00777C0B"/>
    <w:rsid w:val="007819FB"/>
    <w:rsid w:val="00782C54"/>
    <w:rsid w:val="0078352E"/>
    <w:rsid w:val="00784A14"/>
    <w:rsid w:val="00784AE0"/>
    <w:rsid w:val="00784C30"/>
    <w:rsid w:val="007854E4"/>
    <w:rsid w:val="00787335"/>
    <w:rsid w:val="007904E3"/>
    <w:rsid w:val="00790F0C"/>
    <w:rsid w:val="00794967"/>
    <w:rsid w:val="007957BC"/>
    <w:rsid w:val="007959B0"/>
    <w:rsid w:val="0079726A"/>
    <w:rsid w:val="007A0140"/>
    <w:rsid w:val="007A266D"/>
    <w:rsid w:val="007A5078"/>
    <w:rsid w:val="007A5CE0"/>
    <w:rsid w:val="007A7483"/>
    <w:rsid w:val="007B229B"/>
    <w:rsid w:val="007B24EE"/>
    <w:rsid w:val="007B30B1"/>
    <w:rsid w:val="007C035E"/>
    <w:rsid w:val="007C1362"/>
    <w:rsid w:val="007C15A1"/>
    <w:rsid w:val="007C40BD"/>
    <w:rsid w:val="007C485A"/>
    <w:rsid w:val="007C4DBA"/>
    <w:rsid w:val="007C5739"/>
    <w:rsid w:val="007C58DD"/>
    <w:rsid w:val="007C5982"/>
    <w:rsid w:val="007C67EC"/>
    <w:rsid w:val="007C6AF0"/>
    <w:rsid w:val="007C7E32"/>
    <w:rsid w:val="007C7E37"/>
    <w:rsid w:val="007D3081"/>
    <w:rsid w:val="007D3A80"/>
    <w:rsid w:val="007D6A23"/>
    <w:rsid w:val="007D6B75"/>
    <w:rsid w:val="007D6CB2"/>
    <w:rsid w:val="007E3BD2"/>
    <w:rsid w:val="007E3C06"/>
    <w:rsid w:val="007E45DC"/>
    <w:rsid w:val="007E7278"/>
    <w:rsid w:val="007E73CB"/>
    <w:rsid w:val="007F00FB"/>
    <w:rsid w:val="007F0326"/>
    <w:rsid w:val="007F0BC9"/>
    <w:rsid w:val="007F2832"/>
    <w:rsid w:val="007F313F"/>
    <w:rsid w:val="007F3ABC"/>
    <w:rsid w:val="007F5874"/>
    <w:rsid w:val="007F5A5A"/>
    <w:rsid w:val="007F6069"/>
    <w:rsid w:val="007F7076"/>
    <w:rsid w:val="007F733C"/>
    <w:rsid w:val="00800963"/>
    <w:rsid w:val="00802EF3"/>
    <w:rsid w:val="00803062"/>
    <w:rsid w:val="00803815"/>
    <w:rsid w:val="008053C4"/>
    <w:rsid w:val="00805689"/>
    <w:rsid w:val="008106EF"/>
    <w:rsid w:val="00810EF1"/>
    <w:rsid w:val="0081127F"/>
    <w:rsid w:val="008112BA"/>
    <w:rsid w:val="00811F26"/>
    <w:rsid w:val="0081316B"/>
    <w:rsid w:val="00814A3E"/>
    <w:rsid w:val="00816ED5"/>
    <w:rsid w:val="00817A47"/>
    <w:rsid w:val="00817FD0"/>
    <w:rsid w:val="0082089F"/>
    <w:rsid w:val="0082329E"/>
    <w:rsid w:val="00823AD2"/>
    <w:rsid w:val="00826577"/>
    <w:rsid w:val="008268AE"/>
    <w:rsid w:val="00827475"/>
    <w:rsid w:val="008350E2"/>
    <w:rsid w:val="0083553F"/>
    <w:rsid w:val="00836101"/>
    <w:rsid w:val="008364B2"/>
    <w:rsid w:val="0084300C"/>
    <w:rsid w:val="00843B92"/>
    <w:rsid w:val="00844BBE"/>
    <w:rsid w:val="0084604F"/>
    <w:rsid w:val="00850D0B"/>
    <w:rsid w:val="00851392"/>
    <w:rsid w:val="008519C5"/>
    <w:rsid w:val="00852C2D"/>
    <w:rsid w:val="0085387D"/>
    <w:rsid w:val="00854A33"/>
    <w:rsid w:val="00854A42"/>
    <w:rsid w:val="00854AAF"/>
    <w:rsid w:val="00854AE2"/>
    <w:rsid w:val="00855EBB"/>
    <w:rsid w:val="00857A03"/>
    <w:rsid w:val="00862786"/>
    <w:rsid w:val="00864997"/>
    <w:rsid w:val="00870B2F"/>
    <w:rsid w:val="008711FF"/>
    <w:rsid w:val="008728C9"/>
    <w:rsid w:val="00873989"/>
    <w:rsid w:val="0087425E"/>
    <w:rsid w:val="00874C42"/>
    <w:rsid w:val="00875EA6"/>
    <w:rsid w:val="0087655E"/>
    <w:rsid w:val="0087770E"/>
    <w:rsid w:val="00877CC4"/>
    <w:rsid w:val="00884345"/>
    <w:rsid w:val="0088517F"/>
    <w:rsid w:val="00886666"/>
    <w:rsid w:val="0089017D"/>
    <w:rsid w:val="00890F0B"/>
    <w:rsid w:val="00891393"/>
    <w:rsid w:val="00891A05"/>
    <w:rsid w:val="00891A4B"/>
    <w:rsid w:val="00892128"/>
    <w:rsid w:val="00892CED"/>
    <w:rsid w:val="00893367"/>
    <w:rsid w:val="00893C23"/>
    <w:rsid w:val="00897E83"/>
    <w:rsid w:val="008A0FA5"/>
    <w:rsid w:val="008A157C"/>
    <w:rsid w:val="008A177F"/>
    <w:rsid w:val="008A3018"/>
    <w:rsid w:val="008A479F"/>
    <w:rsid w:val="008A489B"/>
    <w:rsid w:val="008A55A1"/>
    <w:rsid w:val="008A5FAC"/>
    <w:rsid w:val="008A669B"/>
    <w:rsid w:val="008A6DAE"/>
    <w:rsid w:val="008B0153"/>
    <w:rsid w:val="008B2974"/>
    <w:rsid w:val="008B4D1C"/>
    <w:rsid w:val="008C0141"/>
    <w:rsid w:val="008C041C"/>
    <w:rsid w:val="008C15C5"/>
    <w:rsid w:val="008C20FD"/>
    <w:rsid w:val="008C2CD0"/>
    <w:rsid w:val="008C60C1"/>
    <w:rsid w:val="008C79B2"/>
    <w:rsid w:val="008D14EB"/>
    <w:rsid w:val="008D2E1D"/>
    <w:rsid w:val="008E523B"/>
    <w:rsid w:val="008E5586"/>
    <w:rsid w:val="008F0764"/>
    <w:rsid w:val="008F0E48"/>
    <w:rsid w:val="008F1936"/>
    <w:rsid w:val="008F2D9B"/>
    <w:rsid w:val="008F42ED"/>
    <w:rsid w:val="008F49C1"/>
    <w:rsid w:val="008F573A"/>
    <w:rsid w:val="008F7808"/>
    <w:rsid w:val="0090144C"/>
    <w:rsid w:val="0090155C"/>
    <w:rsid w:val="0090198B"/>
    <w:rsid w:val="00902C24"/>
    <w:rsid w:val="00905A36"/>
    <w:rsid w:val="00905F11"/>
    <w:rsid w:val="009115DF"/>
    <w:rsid w:val="00913067"/>
    <w:rsid w:val="00916A13"/>
    <w:rsid w:val="00920C4E"/>
    <w:rsid w:val="00921749"/>
    <w:rsid w:val="00922AB3"/>
    <w:rsid w:val="00923E05"/>
    <w:rsid w:val="0092400B"/>
    <w:rsid w:val="00925E21"/>
    <w:rsid w:val="00926B37"/>
    <w:rsid w:val="00926B4E"/>
    <w:rsid w:val="00926E46"/>
    <w:rsid w:val="00930E6C"/>
    <w:rsid w:val="00931414"/>
    <w:rsid w:val="00932931"/>
    <w:rsid w:val="00933BD2"/>
    <w:rsid w:val="0093458D"/>
    <w:rsid w:val="00935EC9"/>
    <w:rsid w:val="00936F01"/>
    <w:rsid w:val="00942475"/>
    <w:rsid w:val="009428A4"/>
    <w:rsid w:val="009428AC"/>
    <w:rsid w:val="00943851"/>
    <w:rsid w:val="009439CE"/>
    <w:rsid w:val="0094462D"/>
    <w:rsid w:val="00946152"/>
    <w:rsid w:val="009505AE"/>
    <w:rsid w:val="0095083B"/>
    <w:rsid w:val="00950CF4"/>
    <w:rsid w:val="0095151B"/>
    <w:rsid w:val="009518D6"/>
    <w:rsid w:val="00952538"/>
    <w:rsid w:val="00953147"/>
    <w:rsid w:val="0095359E"/>
    <w:rsid w:val="009539AC"/>
    <w:rsid w:val="0095501E"/>
    <w:rsid w:val="009552AC"/>
    <w:rsid w:val="009569E3"/>
    <w:rsid w:val="00957419"/>
    <w:rsid w:val="00960F49"/>
    <w:rsid w:val="00961755"/>
    <w:rsid w:val="00961F47"/>
    <w:rsid w:val="009623D3"/>
    <w:rsid w:val="00964797"/>
    <w:rsid w:val="00967350"/>
    <w:rsid w:val="00970647"/>
    <w:rsid w:val="00971F6F"/>
    <w:rsid w:val="00972126"/>
    <w:rsid w:val="0097227C"/>
    <w:rsid w:val="00972334"/>
    <w:rsid w:val="00972AE9"/>
    <w:rsid w:val="00975243"/>
    <w:rsid w:val="00976A42"/>
    <w:rsid w:val="00976CBC"/>
    <w:rsid w:val="00980B2A"/>
    <w:rsid w:val="00983444"/>
    <w:rsid w:val="00983507"/>
    <w:rsid w:val="009858AB"/>
    <w:rsid w:val="009875EA"/>
    <w:rsid w:val="00993C77"/>
    <w:rsid w:val="0099440C"/>
    <w:rsid w:val="009949F9"/>
    <w:rsid w:val="00995601"/>
    <w:rsid w:val="009969C2"/>
    <w:rsid w:val="00996B9D"/>
    <w:rsid w:val="0099756A"/>
    <w:rsid w:val="00997A47"/>
    <w:rsid w:val="00997C8F"/>
    <w:rsid w:val="009A0065"/>
    <w:rsid w:val="009A1FD0"/>
    <w:rsid w:val="009A2BF6"/>
    <w:rsid w:val="009A2D49"/>
    <w:rsid w:val="009A50F1"/>
    <w:rsid w:val="009A585C"/>
    <w:rsid w:val="009A5DE9"/>
    <w:rsid w:val="009B0458"/>
    <w:rsid w:val="009B40D5"/>
    <w:rsid w:val="009B6142"/>
    <w:rsid w:val="009C010E"/>
    <w:rsid w:val="009C251B"/>
    <w:rsid w:val="009C2CC7"/>
    <w:rsid w:val="009C4C6D"/>
    <w:rsid w:val="009C6788"/>
    <w:rsid w:val="009D0099"/>
    <w:rsid w:val="009D0E45"/>
    <w:rsid w:val="009D3025"/>
    <w:rsid w:val="009D4541"/>
    <w:rsid w:val="009D5191"/>
    <w:rsid w:val="009D53F2"/>
    <w:rsid w:val="009D553D"/>
    <w:rsid w:val="009D5C40"/>
    <w:rsid w:val="009D6E5A"/>
    <w:rsid w:val="009D767C"/>
    <w:rsid w:val="009E3ADF"/>
    <w:rsid w:val="009E5828"/>
    <w:rsid w:val="009E58F5"/>
    <w:rsid w:val="009E5A2C"/>
    <w:rsid w:val="009E72DF"/>
    <w:rsid w:val="009F0857"/>
    <w:rsid w:val="009F3C86"/>
    <w:rsid w:val="009F5335"/>
    <w:rsid w:val="009F66CE"/>
    <w:rsid w:val="009F6F5F"/>
    <w:rsid w:val="00A00A2F"/>
    <w:rsid w:val="00A00EF2"/>
    <w:rsid w:val="00A039C7"/>
    <w:rsid w:val="00A03BAB"/>
    <w:rsid w:val="00A062E7"/>
    <w:rsid w:val="00A07BC4"/>
    <w:rsid w:val="00A07C82"/>
    <w:rsid w:val="00A07CA5"/>
    <w:rsid w:val="00A11D3B"/>
    <w:rsid w:val="00A13AD3"/>
    <w:rsid w:val="00A141F0"/>
    <w:rsid w:val="00A145D2"/>
    <w:rsid w:val="00A14F63"/>
    <w:rsid w:val="00A15546"/>
    <w:rsid w:val="00A1623F"/>
    <w:rsid w:val="00A2188B"/>
    <w:rsid w:val="00A2258B"/>
    <w:rsid w:val="00A22A35"/>
    <w:rsid w:val="00A23CDB"/>
    <w:rsid w:val="00A24492"/>
    <w:rsid w:val="00A27096"/>
    <w:rsid w:val="00A277CF"/>
    <w:rsid w:val="00A27862"/>
    <w:rsid w:val="00A30145"/>
    <w:rsid w:val="00A30AF3"/>
    <w:rsid w:val="00A31329"/>
    <w:rsid w:val="00A3203C"/>
    <w:rsid w:val="00A32402"/>
    <w:rsid w:val="00A33E4A"/>
    <w:rsid w:val="00A367FB"/>
    <w:rsid w:val="00A402B7"/>
    <w:rsid w:val="00A40690"/>
    <w:rsid w:val="00A414EC"/>
    <w:rsid w:val="00A41A93"/>
    <w:rsid w:val="00A422CE"/>
    <w:rsid w:val="00A43FE4"/>
    <w:rsid w:val="00A44047"/>
    <w:rsid w:val="00A4452F"/>
    <w:rsid w:val="00A450F4"/>
    <w:rsid w:val="00A4645B"/>
    <w:rsid w:val="00A466FD"/>
    <w:rsid w:val="00A47080"/>
    <w:rsid w:val="00A47480"/>
    <w:rsid w:val="00A47D13"/>
    <w:rsid w:val="00A50CD9"/>
    <w:rsid w:val="00A51B1A"/>
    <w:rsid w:val="00A52751"/>
    <w:rsid w:val="00A5512A"/>
    <w:rsid w:val="00A55BE0"/>
    <w:rsid w:val="00A56AE7"/>
    <w:rsid w:val="00A605C8"/>
    <w:rsid w:val="00A616C6"/>
    <w:rsid w:val="00A61DF7"/>
    <w:rsid w:val="00A61F2B"/>
    <w:rsid w:val="00A61FF1"/>
    <w:rsid w:val="00A657A4"/>
    <w:rsid w:val="00A65905"/>
    <w:rsid w:val="00A65AA1"/>
    <w:rsid w:val="00A66A1D"/>
    <w:rsid w:val="00A67864"/>
    <w:rsid w:val="00A67EAF"/>
    <w:rsid w:val="00A7076D"/>
    <w:rsid w:val="00A72586"/>
    <w:rsid w:val="00A731A0"/>
    <w:rsid w:val="00A73C17"/>
    <w:rsid w:val="00A74202"/>
    <w:rsid w:val="00A7552D"/>
    <w:rsid w:val="00A758EB"/>
    <w:rsid w:val="00A77531"/>
    <w:rsid w:val="00A81128"/>
    <w:rsid w:val="00A827F5"/>
    <w:rsid w:val="00A829F7"/>
    <w:rsid w:val="00A83D08"/>
    <w:rsid w:val="00A84419"/>
    <w:rsid w:val="00A85A98"/>
    <w:rsid w:val="00A8696B"/>
    <w:rsid w:val="00A86ADD"/>
    <w:rsid w:val="00A86CFB"/>
    <w:rsid w:val="00A87ED5"/>
    <w:rsid w:val="00A906C6"/>
    <w:rsid w:val="00A91362"/>
    <w:rsid w:val="00A91420"/>
    <w:rsid w:val="00A938A2"/>
    <w:rsid w:val="00A941CD"/>
    <w:rsid w:val="00A9498C"/>
    <w:rsid w:val="00A96308"/>
    <w:rsid w:val="00A9770B"/>
    <w:rsid w:val="00AA0FEB"/>
    <w:rsid w:val="00AA1813"/>
    <w:rsid w:val="00AA25BF"/>
    <w:rsid w:val="00AA379A"/>
    <w:rsid w:val="00AA57D7"/>
    <w:rsid w:val="00AA6A9D"/>
    <w:rsid w:val="00AA6F68"/>
    <w:rsid w:val="00AA79FD"/>
    <w:rsid w:val="00AB0462"/>
    <w:rsid w:val="00AB2352"/>
    <w:rsid w:val="00AB63B1"/>
    <w:rsid w:val="00AC0363"/>
    <w:rsid w:val="00AC12D1"/>
    <w:rsid w:val="00AC28D3"/>
    <w:rsid w:val="00AC3837"/>
    <w:rsid w:val="00AC4445"/>
    <w:rsid w:val="00AC4D32"/>
    <w:rsid w:val="00AC639F"/>
    <w:rsid w:val="00AC7C9F"/>
    <w:rsid w:val="00AD0663"/>
    <w:rsid w:val="00AD0E36"/>
    <w:rsid w:val="00AD2EF6"/>
    <w:rsid w:val="00AD597C"/>
    <w:rsid w:val="00AD5FE9"/>
    <w:rsid w:val="00AD666B"/>
    <w:rsid w:val="00AD751B"/>
    <w:rsid w:val="00AD7986"/>
    <w:rsid w:val="00AE04C6"/>
    <w:rsid w:val="00AE136F"/>
    <w:rsid w:val="00AE219C"/>
    <w:rsid w:val="00AE298F"/>
    <w:rsid w:val="00AE43C1"/>
    <w:rsid w:val="00AE4753"/>
    <w:rsid w:val="00AE4845"/>
    <w:rsid w:val="00AE4EDC"/>
    <w:rsid w:val="00AE63C8"/>
    <w:rsid w:val="00AE720C"/>
    <w:rsid w:val="00AF3BA4"/>
    <w:rsid w:val="00AF4095"/>
    <w:rsid w:val="00AF452E"/>
    <w:rsid w:val="00AF4A2A"/>
    <w:rsid w:val="00AF577A"/>
    <w:rsid w:val="00AF5AF7"/>
    <w:rsid w:val="00AF6F83"/>
    <w:rsid w:val="00B0005D"/>
    <w:rsid w:val="00B000A3"/>
    <w:rsid w:val="00B007EB"/>
    <w:rsid w:val="00B007FD"/>
    <w:rsid w:val="00B0180A"/>
    <w:rsid w:val="00B040CE"/>
    <w:rsid w:val="00B04EF8"/>
    <w:rsid w:val="00B05CC0"/>
    <w:rsid w:val="00B0647B"/>
    <w:rsid w:val="00B07363"/>
    <w:rsid w:val="00B0769E"/>
    <w:rsid w:val="00B07D2F"/>
    <w:rsid w:val="00B07E7D"/>
    <w:rsid w:val="00B10C38"/>
    <w:rsid w:val="00B11191"/>
    <w:rsid w:val="00B1140E"/>
    <w:rsid w:val="00B12BB8"/>
    <w:rsid w:val="00B13AA0"/>
    <w:rsid w:val="00B14E0A"/>
    <w:rsid w:val="00B1531A"/>
    <w:rsid w:val="00B15387"/>
    <w:rsid w:val="00B153E1"/>
    <w:rsid w:val="00B1669B"/>
    <w:rsid w:val="00B17A6E"/>
    <w:rsid w:val="00B21FFB"/>
    <w:rsid w:val="00B22216"/>
    <w:rsid w:val="00B235D5"/>
    <w:rsid w:val="00B2368A"/>
    <w:rsid w:val="00B2389E"/>
    <w:rsid w:val="00B23B5F"/>
    <w:rsid w:val="00B24970"/>
    <w:rsid w:val="00B24D5B"/>
    <w:rsid w:val="00B253FC"/>
    <w:rsid w:val="00B2596D"/>
    <w:rsid w:val="00B271EA"/>
    <w:rsid w:val="00B32962"/>
    <w:rsid w:val="00B352A5"/>
    <w:rsid w:val="00B35525"/>
    <w:rsid w:val="00B35E56"/>
    <w:rsid w:val="00B35E8C"/>
    <w:rsid w:val="00B362D8"/>
    <w:rsid w:val="00B36669"/>
    <w:rsid w:val="00B366E8"/>
    <w:rsid w:val="00B36898"/>
    <w:rsid w:val="00B377F0"/>
    <w:rsid w:val="00B37EF1"/>
    <w:rsid w:val="00B40AE2"/>
    <w:rsid w:val="00B4342C"/>
    <w:rsid w:val="00B43F25"/>
    <w:rsid w:val="00B51F57"/>
    <w:rsid w:val="00B53068"/>
    <w:rsid w:val="00B5336E"/>
    <w:rsid w:val="00B538EA"/>
    <w:rsid w:val="00B557E5"/>
    <w:rsid w:val="00B56133"/>
    <w:rsid w:val="00B56155"/>
    <w:rsid w:val="00B609A7"/>
    <w:rsid w:val="00B61A60"/>
    <w:rsid w:val="00B62286"/>
    <w:rsid w:val="00B62A1F"/>
    <w:rsid w:val="00B6356E"/>
    <w:rsid w:val="00B63637"/>
    <w:rsid w:val="00B63943"/>
    <w:rsid w:val="00B63FFA"/>
    <w:rsid w:val="00B64F0E"/>
    <w:rsid w:val="00B674CD"/>
    <w:rsid w:val="00B71271"/>
    <w:rsid w:val="00B71E74"/>
    <w:rsid w:val="00B73069"/>
    <w:rsid w:val="00B73540"/>
    <w:rsid w:val="00B743DE"/>
    <w:rsid w:val="00B746E2"/>
    <w:rsid w:val="00B75A86"/>
    <w:rsid w:val="00B75AB0"/>
    <w:rsid w:val="00B76C31"/>
    <w:rsid w:val="00B8062C"/>
    <w:rsid w:val="00B81A68"/>
    <w:rsid w:val="00B842D3"/>
    <w:rsid w:val="00B844B6"/>
    <w:rsid w:val="00B846C9"/>
    <w:rsid w:val="00B84D18"/>
    <w:rsid w:val="00B84F4A"/>
    <w:rsid w:val="00B85772"/>
    <w:rsid w:val="00B85D2E"/>
    <w:rsid w:val="00B85EDA"/>
    <w:rsid w:val="00B870FF"/>
    <w:rsid w:val="00B87264"/>
    <w:rsid w:val="00B8728C"/>
    <w:rsid w:val="00B90EB9"/>
    <w:rsid w:val="00B93A4E"/>
    <w:rsid w:val="00B95E55"/>
    <w:rsid w:val="00B96BDC"/>
    <w:rsid w:val="00B96C95"/>
    <w:rsid w:val="00B970DC"/>
    <w:rsid w:val="00B978EF"/>
    <w:rsid w:val="00BA25FB"/>
    <w:rsid w:val="00BA27F9"/>
    <w:rsid w:val="00BA44EB"/>
    <w:rsid w:val="00BA4954"/>
    <w:rsid w:val="00BA62E1"/>
    <w:rsid w:val="00BA63AC"/>
    <w:rsid w:val="00BA655E"/>
    <w:rsid w:val="00BA6711"/>
    <w:rsid w:val="00BA6DC9"/>
    <w:rsid w:val="00BB1CEB"/>
    <w:rsid w:val="00BB2E14"/>
    <w:rsid w:val="00BB315D"/>
    <w:rsid w:val="00BB3745"/>
    <w:rsid w:val="00BB3EAA"/>
    <w:rsid w:val="00BB5028"/>
    <w:rsid w:val="00BB503C"/>
    <w:rsid w:val="00BB6288"/>
    <w:rsid w:val="00BB68A5"/>
    <w:rsid w:val="00BC0080"/>
    <w:rsid w:val="00BC0AD0"/>
    <w:rsid w:val="00BC1308"/>
    <w:rsid w:val="00BC33DA"/>
    <w:rsid w:val="00BC43D5"/>
    <w:rsid w:val="00BC44DB"/>
    <w:rsid w:val="00BC48DC"/>
    <w:rsid w:val="00BC5612"/>
    <w:rsid w:val="00BC5F40"/>
    <w:rsid w:val="00BC6B0A"/>
    <w:rsid w:val="00BD1070"/>
    <w:rsid w:val="00BD135E"/>
    <w:rsid w:val="00BD16EA"/>
    <w:rsid w:val="00BD2860"/>
    <w:rsid w:val="00BD28EE"/>
    <w:rsid w:val="00BD2E9A"/>
    <w:rsid w:val="00BD6980"/>
    <w:rsid w:val="00BE25E2"/>
    <w:rsid w:val="00BE28FC"/>
    <w:rsid w:val="00BE3C05"/>
    <w:rsid w:val="00BE46A3"/>
    <w:rsid w:val="00BE47CC"/>
    <w:rsid w:val="00BE5D3B"/>
    <w:rsid w:val="00BE5EE2"/>
    <w:rsid w:val="00BE6A42"/>
    <w:rsid w:val="00BF0FFA"/>
    <w:rsid w:val="00BF311B"/>
    <w:rsid w:val="00BF35CA"/>
    <w:rsid w:val="00BF3AA4"/>
    <w:rsid w:val="00BF4115"/>
    <w:rsid w:val="00BF47A1"/>
    <w:rsid w:val="00BF6229"/>
    <w:rsid w:val="00BF699D"/>
    <w:rsid w:val="00BF6A73"/>
    <w:rsid w:val="00BF6BEB"/>
    <w:rsid w:val="00C00519"/>
    <w:rsid w:val="00C02441"/>
    <w:rsid w:val="00C02B8C"/>
    <w:rsid w:val="00C02C6B"/>
    <w:rsid w:val="00C04764"/>
    <w:rsid w:val="00C051A8"/>
    <w:rsid w:val="00C0523E"/>
    <w:rsid w:val="00C057EA"/>
    <w:rsid w:val="00C05EF0"/>
    <w:rsid w:val="00C06333"/>
    <w:rsid w:val="00C072BA"/>
    <w:rsid w:val="00C0797F"/>
    <w:rsid w:val="00C10040"/>
    <w:rsid w:val="00C11512"/>
    <w:rsid w:val="00C12A19"/>
    <w:rsid w:val="00C12AB4"/>
    <w:rsid w:val="00C137A6"/>
    <w:rsid w:val="00C17521"/>
    <w:rsid w:val="00C17952"/>
    <w:rsid w:val="00C17F4A"/>
    <w:rsid w:val="00C20DB0"/>
    <w:rsid w:val="00C217D8"/>
    <w:rsid w:val="00C21B4E"/>
    <w:rsid w:val="00C22028"/>
    <w:rsid w:val="00C220ED"/>
    <w:rsid w:val="00C22B8D"/>
    <w:rsid w:val="00C22CDB"/>
    <w:rsid w:val="00C23E1A"/>
    <w:rsid w:val="00C248B7"/>
    <w:rsid w:val="00C252CF"/>
    <w:rsid w:val="00C261DF"/>
    <w:rsid w:val="00C26992"/>
    <w:rsid w:val="00C33B5C"/>
    <w:rsid w:val="00C34B30"/>
    <w:rsid w:val="00C35419"/>
    <w:rsid w:val="00C366DA"/>
    <w:rsid w:val="00C36B75"/>
    <w:rsid w:val="00C42093"/>
    <w:rsid w:val="00C42536"/>
    <w:rsid w:val="00C43BAC"/>
    <w:rsid w:val="00C43E06"/>
    <w:rsid w:val="00C44DFD"/>
    <w:rsid w:val="00C46106"/>
    <w:rsid w:val="00C46572"/>
    <w:rsid w:val="00C47255"/>
    <w:rsid w:val="00C4793D"/>
    <w:rsid w:val="00C507A5"/>
    <w:rsid w:val="00C51C8E"/>
    <w:rsid w:val="00C53541"/>
    <w:rsid w:val="00C53605"/>
    <w:rsid w:val="00C55284"/>
    <w:rsid w:val="00C558B9"/>
    <w:rsid w:val="00C5693E"/>
    <w:rsid w:val="00C5702E"/>
    <w:rsid w:val="00C57AD0"/>
    <w:rsid w:val="00C57BC8"/>
    <w:rsid w:val="00C617D9"/>
    <w:rsid w:val="00C61A69"/>
    <w:rsid w:val="00C628F8"/>
    <w:rsid w:val="00C6427E"/>
    <w:rsid w:val="00C644B0"/>
    <w:rsid w:val="00C664CE"/>
    <w:rsid w:val="00C67119"/>
    <w:rsid w:val="00C713B1"/>
    <w:rsid w:val="00C715B0"/>
    <w:rsid w:val="00C716AD"/>
    <w:rsid w:val="00C7262C"/>
    <w:rsid w:val="00C72994"/>
    <w:rsid w:val="00C72A1A"/>
    <w:rsid w:val="00C72B8C"/>
    <w:rsid w:val="00C75025"/>
    <w:rsid w:val="00C77311"/>
    <w:rsid w:val="00C7779D"/>
    <w:rsid w:val="00C80482"/>
    <w:rsid w:val="00C80708"/>
    <w:rsid w:val="00C80CD0"/>
    <w:rsid w:val="00C83D9E"/>
    <w:rsid w:val="00C83F2A"/>
    <w:rsid w:val="00C84501"/>
    <w:rsid w:val="00C85CFB"/>
    <w:rsid w:val="00C8758C"/>
    <w:rsid w:val="00C8768D"/>
    <w:rsid w:val="00C87F1D"/>
    <w:rsid w:val="00C90B20"/>
    <w:rsid w:val="00C90E82"/>
    <w:rsid w:val="00C95542"/>
    <w:rsid w:val="00C96832"/>
    <w:rsid w:val="00C96F4F"/>
    <w:rsid w:val="00CA10E8"/>
    <w:rsid w:val="00CA12B3"/>
    <w:rsid w:val="00CA3A99"/>
    <w:rsid w:val="00CA4317"/>
    <w:rsid w:val="00CA4A8D"/>
    <w:rsid w:val="00CA4D16"/>
    <w:rsid w:val="00CA563D"/>
    <w:rsid w:val="00CA640E"/>
    <w:rsid w:val="00CA752C"/>
    <w:rsid w:val="00CA7A23"/>
    <w:rsid w:val="00CA7E25"/>
    <w:rsid w:val="00CA7E7F"/>
    <w:rsid w:val="00CB01C8"/>
    <w:rsid w:val="00CB0634"/>
    <w:rsid w:val="00CB0CF7"/>
    <w:rsid w:val="00CB153E"/>
    <w:rsid w:val="00CB2611"/>
    <w:rsid w:val="00CB2C61"/>
    <w:rsid w:val="00CB2CEA"/>
    <w:rsid w:val="00CB2FB8"/>
    <w:rsid w:val="00CB437E"/>
    <w:rsid w:val="00CB4C7F"/>
    <w:rsid w:val="00CB4CE4"/>
    <w:rsid w:val="00CB56F9"/>
    <w:rsid w:val="00CB5A14"/>
    <w:rsid w:val="00CB5BFA"/>
    <w:rsid w:val="00CB7397"/>
    <w:rsid w:val="00CB754E"/>
    <w:rsid w:val="00CC1459"/>
    <w:rsid w:val="00CC60B9"/>
    <w:rsid w:val="00CC6545"/>
    <w:rsid w:val="00CC6A2B"/>
    <w:rsid w:val="00CC7E44"/>
    <w:rsid w:val="00CD11CE"/>
    <w:rsid w:val="00CD128D"/>
    <w:rsid w:val="00CD292D"/>
    <w:rsid w:val="00CD42AA"/>
    <w:rsid w:val="00CD4B4D"/>
    <w:rsid w:val="00CE13F7"/>
    <w:rsid w:val="00CE1607"/>
    <w:rsid w:val="00CE1CCB"/>
    <w:rsid w:val="00CF0FC7"/>
    <w:rsid w:val="00CF165C"/>
    <w:rsid w:val="00CF17FA"/>
    <w:rsid w:val="00CF1D96"/>
    <w:rsid w:val="00CF1FA9"/>
    <w:rsid w:val="00CF3D20"/>
    <w:rsid w:val="00CF3D3A"/>
    <w:rsid w:val="00CF4DC9"/>
    <w:rsid w:val="00CF580E"/>
    <w:rsid w:val="00D002E7"/>
    <w:rsid w:val="00D0359F"/>
    <w:rsid w:val="00D04AD1"/>
    <w:rsid w:val="00D05F9B"/>
    <w:rsid w:val="00D06376"/>
    <w:rsid w:val="00D06680"/>
    <w:rsid w:val="00D07A01"/>
    <w:rsid w:val="00D07F64"/>
    <w:rsid w:val="00D10FC0"/>
    <w:rsid w:val="00D113BF"/>
    <w:rsid w:val="00D11486"/>
    <w:rsid w:val="00D11B6F"/>
    <w:rsid w:val="00D13078"/>
    <w:rsid w:val="00D169F8"/>
    <w:rsid w:val="00D1706C"/>
    <w:rsid w:val="00D1714A"/>
    <w:rsid w:val="00D177BE"/>
    <w:rsid w:val="00D179DC"/>
    <w:rsid w:val="00D21F3F"/>
    <w:rsid w:val="00D226E7"/>
    <w:rsid w:val="00D238D9"/>
    <w:rsid w:val="00D23ED3"/>
    <w:rsid w:val="00D24E96"/>
    <w:rsid w:val="00D2660E"/>
    <w:rsid w:val="00D274BC"/>
    <w:rsid w:val="00D320E8"/>
    <w:rsid w:val="00D32663"/>
    <w:rsid w:val="00D32A8B"/>
    <w:rsid w:val="00D32DE5"/>
    <w:rsid w:val="00D3331E"/>
    <w:rsid w:val="00D33936"/>
    <w:rsid w:val="00D35D7D"/>
    <w:rsid w:val="00D36B8C"/>
    <w:rsid w:val="00D36F1C"/>
    <w:rsid w:val="00D40733"/>
    <w:rsid w:val="00D40803"/>
    <w:rsid w:val="00D40F90"/>
    <w:rsid w:val="00D41390"/>
    <w:rsid w:val="00D415F7"/>
    <w:rsid w:val="00D41C9C"/>
    <w:rsid w:val="00D42071"/>
    <w:rsid w:val="00D43CD3"/>
    <w:rsid w:val="00D458E1"/>
    <w:rsid w:val="00D46276"/>
    <w:rsid w:val="00D46FBA"/>
    <w:rsid w:val="00D475D7"/>
    <w:rsid w:val="00D50C1F"/>
    <w:rsid w:val="00D51BBF"/>
    <w:rsid w:val="00D5210B"/>
    <w:rsid w:val="00D52596"/>
    <w:rsid w:val="00D52A76"/>
    <w:rsid w:val="00D52C7C"/>
    <w:rsid w:val="00D53111"/>
    <w:rsid w:val="00D533B4"/>
    <w:rsid w:val="00D533FE"/>
    <w:rsid w:val="00D54CD7"/>
    <w:rsid w:val="00D55138"/>
    <w:rsid w:val="00D56ED6"/>
    <w:rsid w:val="00D622A0"/>
    <w:rsid w:val="00D626C1"/>
    <w:rsid w:val="00D62766"/>
    <w:rsid w:val="00D62DF7"/>
    <w:rsid w:val="00D63AFB"/>
    <w:rsid w:val="00D64069"/>
    <w:rsid w:val="00D65BE5"/>
    <w:rsid w:val="00D66236"/>
    <w:rsid w:val="00D663C3"/>
    <w:rsid w:val="00D668A0"/>
    <w:rsid w:val="00D67C69"/>
    <w:rsid w:val="00D728E4"/>
    <w:rsid w:val="00D72E5B"/>
    <w:rsid w:val="00D75742"/>
    <w:rsid w:val="00D75785"/>
    <w:rsid w:val="00D76796"/>
    <w:rsid w:val="00D769B7"/>
    <w:rsid w:val="00D77BFC"/>
    <w:rsid w:val="00D77ED6"/>
    <w:rsid w:val="00D808DD"/>
    <w:rsid w:val="00D80E68"/>
    <w:rsid w:val="00D8162B"/>
    <w:rsid w:val="00D821C0"/>
    <w:rsid w:val="00D82C94"/>
    <w:rsid w:val="00D86121"/>
    <w:rsid w:val="00D93957"/>
    <w:rsid w:val="00D93BA2"/>
    <w:rsid w:val="00D9493E"/>
    <w:rsid w:val="00D964DC"/>
    <w:rsid w:val="00D97BDF"/>
    <w:rsid w:val="00DA229A"/>
    <w:rsid w:val="00DA267E"/>
    <w:rsid w:val="00DA2FC2"/>
    <w:rsid w:val="00DA409C"/>
    <w:rsid w:val="00DA6982"/>
    <w:rsid w:val="00DB0D1C"/>
    <w:rsid w:val="00DB2BF0"/>
    <w:rsid w:val="00DB40C8"/>
    <w:rsid w:val="00DB64BD"/>
    <w:rsid w:val="00DC2644"/>
    <w:rsid w:val="00DC2E0A"/>
    <w:rsid w:val="00DC30C9"/>
    <w:rsid w:val="00DC4508"/>
    <w:rsid w:val="00DC4D5C"/>
    <w:rsid w:val="00DC6B42"/>
    <w:rsid w:val="00DD07F3"/>
    <w:rsid w:val="00DD09C3"/>
    <w:rsid w:val="00DD1307"/>
    <w:rsid w:val="00DD20C5"/>
    <w:rsid w:val="00DD3332"/>
    <w:rsid w:val="00DD39AD"/>
    <w:rsid w:val="00DD5080"/>
    <w:rsid w:val="00DD7C72"/>
    <w:rsid w:val="00DD7DA3"/>
    <w:rsid w:val="00DD7F10"/>
    <w:rsid w:val="00DE06FD"/>
    <w:rsid w:val="00DE1C1B"/>
    <w:rsid w:val="00DE265C"/>
    <w:rsid w:val="00DE2F54"/>
    <w:rsid w:val="00DE4BBA"/>
    <w:rsid w:val="00DE62F5"/>
    <w:rsid w:val="00DE6403"/>
    <w:rsid w:val="00DE640A"/>
    <w:rsid w:val="00DE671F"/>
    <w:rsid w:val="00DE7DF7"/>
    <w:rsid w:val="00DF0207"/>
    <w:rsid w:val="00DF0CAE"/>
    <w:rsid w:val="00DF0D55"/>
    <w:rsid w:val="00DF12D3"/>
    <w:rsid w:val="00DF1DA5"/>
    <w:rsid w:val="00DF1EC1"/>
    <w:rsid w:val="00DF201E"/>
    <w:rsid w:val="00DF26B1"/>
    <w:rsid w:val="00DF5E3E"/>
    <w:rsid w:val="00DF6737"/>
    <w:rsid w:val="00E00820"/>
    <w:rsid w:val="00E00CA6"/>
    <w:rsid w:val="00E0166E"/>
    <w:rsid w:val="00E023E9"/>
    <w:rsid w:val="00E02E99"/>
    <w:rsid w:val="00E1283C"/>
    <w:rsid w:val="00E13852"/>
    <w:rsid w:val="00E139B1"/>
    <w:rsid w:val="00E14C00"/>
    <w:rsid w:val="00E14DC0"/>
    <w:rsid w:val="00E150AF"/>
    <w:rsid w:val="00E15180"/>
    <w:rsid w:val="00E152EB"/>
    <w:rsid w:val="00E158CE"/>
    <w:rsid w:val="00E16EA9"/>
    <w:rsid w:val="00E17567"/>
    <w:rsid w:val="00E26EF4"/>
    <w:rsid w:val="00E31ABE"/>
    <w:rsid w:val="00E32063"/>
    <w:rsid w:val="00E34C70"/>
    <w:rsid w:val="00E34E16"/>
    <w:rsid w:val="00E35339"/>
    <w:rsid w:val="00E355C6"/>
    <w:rsid w:val="00E37FFB"/>
    <w:rsid w:val="00E40BB6"/>
    <w:rsid w:val="00E40C31"/>
    <w:rsid w:val="00E41085"/>
    <w:rsid w:val="00E41734"/>
    <w:rsid w:val="00E41AFE"/>
    <w:rsid w:val="00E4202E"/>
    <w:rsid w:val="00E425C5"/>
    <w:rsid w:val="00E42E46"/>
    <w:rsid w:val="00E4315B"/>
    <w:rsid w:val="00E4330D"/>
    <w:rsid w:val="00E44547"/>
    <w:rsid w:val="00E44ADB"/>
    <w:rsid w:val="00E44B40"/>
    <w:rsid w:val="00E45055"/>
    <w:rsid w:val="00E4537C"/>
    <w:rsid w:val="00E46411"/>
    <w:rsid w:val="00E46D53"/>
    <w:rsid w:val="00E4789F"/>
    <w:rsid w:val="00E5088F"/>
    <w:rsid w:val="00E5115E"/>
    <w:rsid w:val="00E51954"/>
    <w:rsid w:val="00E522D5"/>
    <w:rsid w:val="00E522E4"/>
    <w:rsid w:val="00E53173"/>
    <w:rsid w:val="00E53360"/>
    <w:rsid w:val="00E53E34"/>
    <w:rsid w:val="00E54D67"/>
    <w:rsid w:val="00E55326"/>
    <w:rsid w:val="00E55631"/>
    <w:rsid w:val="00E55823"/>
    <w:rsid w:val="00E561BD"/>
    <w:rsid w:val="00E56240"/>
    <w:rsid w:val="00E5675A"/>
    <w:rsid w:val="00E56F80"/>
    <w:rsid w:val="00E606F1"/>
    <w:rsid w:val="00E618E2"/>
    <w:rsid w:val="00E623DB"/>
    <w:rsid w:val="00E62540"/>
    <w:rsid w:val="00E64F27"/>
    <w:rsid w:val="00E66381"/>
    <w:rsid w:val="00E67262"/>
    <w:rsid w:val="00E672EE"/>
    <w:rsid w:val="00E71793"/>
    <w:rsid w:val="00E74193"/>
    <w:rsid w:val="00E76133"/>
    <w:rsid w:val="00E76418"/>
    <w:rsid w:val="00E773B5"/>
    <w:rsid w:val="00E77737"/>
    <w:rsid w:val="00E8201E"/>
    <w:rsid w:val="00E841CB"/>
    <w:rsid w:val="00E843C4"/>
    <w:rsid w:val="00E850B0"/>
    <w:rsid w:val="00E851D6"/>
    <w:rsid w:val="00E852E6"/>
    <w:rsid w:val="00E8627F"/>
    <w:rsid w:val="00E90F08"/>
    <w:rsid w:val="00E912D8"/>
    <w:rsid w:val="00E91947"/>
    <w:rsid w:val="00E91EFB"/>
    <w:rsid w:val="00E92E5F"/>
    <w:rsid w:val="00E939CC"/>
    <w:rsid w:val="00E93F5F"/>
    <w:rsid w:val="00E943FF"/>
    <w:rsid w:val="00E96C0D"/>
    <w:rsid w:val="00E97977"/>
    <w:rsid w:val="00EA0F00"/>
    <w:rsid w:val="00EA1773"/>
    <w:rsid w:val="00EA1998"/>
    <w:rsid w:val="00EA1AC1"/>
    <w:rsid w:val="00EA2750"/>
    <w:rsid w:val="00EA28F3"/>
    <w:rsid w:val="00EA3EA7"/>
    <w:rsid w:val="00EA5D4F"/>
    <w:rsid w:val="00EA6D92"/>
    <w:rsid w:val="00EA6F95"/>
    <w:rsid w:val="00EB065E"/>
    <w:rsid w:val="00EB0D57"/>
    <w:rsid w:val="00EB0EAE"/>
    <w:rsid w:val="00EB1680"/>
    <w:rsid w:val="00EB2829"/>
    <w:rsid w:val="00EB29D6"/>
    <w:rsid w:val="00EB29DA"/>
    <w:rsid w:val="00EB2AA2"/>
    <w:rsid w:val="00EB5895"/>
    <w:rsid w:val="00EC0789"/>
    <w:rsid w:val="00EC0CAE"/>
    <w:rsid w:val="00EC1B20"/>
    <w:rsid w:val="00EC3052"/>
    <w:rsid w:val="00EC40FF"/>
    <w:rsid w:val="00EC43B5"/>
    <w:rsid w:val="00ED0CE2"/>
    <w:rsid w:val="00ED2B37"/>
    <w:rsid w:val="00ED3398"/>
    <w:rsid w:val="00ED3FC3"/>
    <w:rsid w:val="00ED5DF3"/>
    <w:rsid w:val="00ED7E29"/>
    <w:rsid w:val="00EE032B"/>
    <w:rsid w:val="00EE0F5C"/>
    <w:rsid w:val="00EE14CB"/>
    <w:rsid w:val="00EE2103"/>
    <w:rsid w:val="00EE339C"/>
    <w:rsid w:val="00EE3729"/>
    <w:rsid w:val="00EE5494"/>
    <w:rsid w:val="00EE581E"/>
    <w:rsid w:val="00EE5E7A"/>
    <w:rsid w:val="00EE6C16"/>
    <w:rsid w:val="00EF27B0"/>
    <w:rsid w:val="00EF311F"/>
    <w:rsid w:val="00EF399B"/>
    <w:rsid w:val="00EF3FFD"/>
    <w:rsid w:val="00EF42DC"/>
    <w:rsid w:val="00EF441D"/>
    <w:rsid w:val="00EF51D1"/>
    <w:rsid w:val="00EF54A2"/>
    <w:rsid w:val="00EF6571"/>
    <w:rsid w:val="00EF6EF1"/>
    <w:rsid w:val="00EF6FF6"/>
    <w:rsid w:val="00EF773C"/>
    <w:rsid w:val="00F0004C"/>
    <w:rsid w:val="00F00838"/>
    <w:rsid w:val="00F01052"/>
    <w:rsid w:val="00F021D7"/>
    <w:rsid w:val="00F02201"/>
    <w:rsid w:val="00F02310"/>
    <w:rsid w:val="00F0297B"/>
    <w:rsid w:val="00F0746B"/>
    <w:rsid w:val="00F10B25"/>
    <w:rsid w:val="00F13023"/>
    <w:rsid w:val="00F13818"/>
    <w:rsid w:val="00F147A4"/>
    <w:rsid w:val="00F14E8D"/>
    <w:rsid w:val="00F150AF"/>
    <w:rsid w:val="00F15384"/>
    <w:rsid w:val="00F1596E"/>
    <w:rsid w:val="00F17283"/>
    <w:rsid w:val="00F21C96"/>
    <w:rsid w:val="00F230D8"/>
    <w:rsid w:val="00F25D70"/>
    <w:rsid w:val="00F27874"/>
    <w:rsid w:val="00F314F1"/>
    <w:rsid w:val="00F3181A"/>
    <w:rsid w:val="00F35387"/>
    <w:rsid w:val="00F378FD"/>
    <w:rsid w:val="00F42D97"/>
    <w:rsid w:val="00F44AEC"/>
    <w:rsid w:val="00F46077"/>
    <w:rsid w:val="00F4622B"/>
    <w:rsid w:val="00F46935"/>
    <w:rsid w:val="00F47303"/>
    <w:rsid w:val="00F505F2"/>
    <w:rsid w:val="00F51044"/>
    <w:rsid w:val="00F52191"/>
    <w:rsid w:val="00F52F39"/>
    <w:rsid w:val="00F52FE7"/>
    <w:rsid w:val="00F55393"/>
    <w:rsid w:val="00F56767"/>
    <w:rsid w:val="00F57D4D"/>
    <w:rsid w:val="00F609C6"/>
    <w:rsid w:val="00F6104B"/>
    <w:rsid w:val="00F6128C"/>
    <w:rsid w:val="00F642CB"/>
    <w:rsid w:val="00F64CBA"/>
    <w:rsid w:val="00F64DC0"/>
    <w:rsid w:val="00F6564B"/>
    <w:rsid w:val="00F65F97"/>
    <w:rsid w:val="00F66300"/>
    <w:rsid w:val="00F70CF0"/>
    <w:rsid w:val="00F737FD"/>
    <w:rsid w:val="00F73AD9"/>
    <w:rsid w:val="00F74C45"/>
    <w:rsid w:val="00F75418"/>
    <w:rsid w:val="00F7614E"/>
    <w:rsid w:val="00F76363"/>
    <w:rsid w:val="00F76BD1"/>
    <w:rsid w:val="00F827BC"/>
    <w:rsid w:val="00F82DAB"/>
    <w:rsid w:val="00F8454B"/>
    <w:rsid w:val="00F84AD2"/>
    <w:rsid w:val="00F85FCC"/>
    <w:rsid w:val="00F86464"/>
    <w:rsid w:val="00F86475"/>
    <w:rsid w:val="00F87A3C"/>
    <w:rsid w:val="00F919FD"/>
    <w:rsid w:val="00F91A41"/>
    <w:rsid w:val="00F91FA8"/>
    <w:rsid w:val="00F947C9"/>
    <w:rsid w:val="00F94A91"/>
    <w:rsid w:val="00F94F11"/>
    <w:rsid w:val="00F9587E"/>
    <w:rsid w:val="00F971D6"/>
    <w:rsid w:val="00FA03AD"/>
    <w:rsid w:val="00FA03CD"/>
    <w:rsid w:val="00FA2237"/>
    <w:rsid w:val="00FA3171"/>
    <w:rsid w:val="00FA32DE"/>
    <w:rsid w:val="00FA3A82"/>
    <w:rsid w:val="00FA42EE"/>
    <w:rsid w:val="00FA4524"/>
    <w:rsid w:val="00FA4CD2"/>
    <w:rsid w:val="00FA4E3C"/>
    <w:rsid w:val="00FA4EC2"/>
    <w:rsid w:val="00FA6835"/>
    <w:rsid w:val="00FA7BC5"/>
    <w:rsid w:val="00FB014F"/>
    <w:rsid w:val="00FB0FE8"/>
    <w:rsid w:val="00FB2B59"/>
    <w:rsid w:val="00FB3FA6"/>
    <w:rsid w:val="00FB45E6"/>
    <w:rsid w:val="00FB4BB4"/>
    <w:rsid w:val="00FB5BA3"/>
    <w:rsid w:val="00FB7D05"/>
    <w:rsid w:val="00FC271B"/>
    <w:rsid w:val="00FC27D9"/>
    <w:rsid w:val="00FC2C01"/>
    <w:rsid w:val="00FC2D3C"/>
    <w:rsid w:val="00FC379D"/>
    <w:rsid w:val="00FC3CAF"/>
    <w:rsid w:val="00FC466A"/>
    <w:rsid w:val="00FC4A82"/>
    <w:rsid w:val="00FC5923"/>
    <w:rsid w:val="00FC63AD"/>
    <w:rsid w:val="00FC753B"/>
    <w:rsid w:val="00FC7AD5"/>
    <w:rsid w:val="00FD1510"/>
    <w:rsid w:val="00FD1722"/>
    <w:rsid w:val="00FD270B"/>
    <w:rsid w:val="00FD35A5"/>
    <w:rsid w:val="00FD3829"/>
    <w:rsid w:val="00FD4002"/>
    <w:rsid w:val="00FD400F"/>
    <w:rsid w:val="00FD43D3"/>
    <w:rsid w:val="00FD4CD0"/>
    <w:rsid w:val="00FD4CDB"/>
    <w:rsid w:val="00FD5C00"/>
    <w:rsid w:val="00FD6239"/>
    <w:rsid w:val="00FD6D5D"/>
    <w:rsid w:val="00FE30ED"/>
    <w:rsid w:val="00FE3421"/>
    <w:rsid w:val="00FE391F"/>
    <w:rsid w:val="00FE48F4"/>
    <w:rsid w:val="00FE5054"/>
    <w:rsid w:val="00FE5D4B"/>
    <w:rsid w:val="00FE6508"/>
    <w:rsid w:val="00FE6EC5"/>
    <w:rsid w:val="00FE7F0B"/>
    <w:rsid w:val="00FF053C"/>
    <w:rsid w:val="00FF0581"/>
    <w:rsid w:val="00FF1DB4"/>
    <w:rsid w:val="00FF41BE"/>
    <w:rsid w:val="00FF5823"/>
    <w:rsid w:val="00FF7606"/>
    <w:rsid w:val="00FF7C54"/>
    <w:rsid w:val="00FF7E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1D06FC"/>
  <w15:docId w15:val="{B70D1E72-7AA6-4C57-9307-DAF67B8CC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Lucida Sans Unicode" w:hAnsi="Lucida Sans Unicode"/>
      <w:b/>
      <w:sz w:val="22"/>
      <w:szCs w:val="20"/>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jc w:val="both"/>
      <w:outlineLvl w:val="2"/>
    </w:pPr>
    <w:rPr>
      <w:b/>
      <w:sz w:val="22"/>
    </w:rPr>
  </w:style>
  <w:style w:type="paragraph" w:styleId="Heading4">
    <w:name w:val="heading 4"/>
    <w:basedOn w:val="Normal"/>
    <w:next w:val="Normal"/>
    <w:link w:val="Heading4Char"/>
    <w:uiPriority w:val="9"/>
    <w:semiHidden/>
    <w:unhideWhenUsed/>
    <w:qFormat/>
    <w:rsid w:val="00B23B5F"/>
    <w:pPr>
      <w:keepNext/>
      <w:spacing w:before="240" w:after="60"/>
      <w:outlineLvl w:val="3"/>
    </w:pPr>
    <w:rPr>
      <w:rFonts w:ascii="Calibri" w:hAnsi="Calibri"/>
      <w:b/>
      <w:bCs/>
      <w:sz w:val="28"/>
      <w:szCs w:val="28"/>
    </w:rPr>
  </w:style>
  <w:style w:type="paragraph" w:styleId="Heading6">
    <w:name w:val="heading 6"/>
    <w:basedOn w:val="Normal"/>
    <w:next w:val="Normal"/>
    <w:link w:val="Heading6Char"/>
    <w:qFormat/>
    <w:pPr>
      <w:keepNext/>
      <w:jc w:val="both"/>
      <w:outlineLvl w:val="5"/>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semiHidden/>
    <w:pPr>
      <w:jc w:val="both"/>
    </w:pPr>
    <w:rPr>
      <w:rFonts w:ascii="Lucida Sans Unicode" w:hAnsi="Lucida Sans Unicode"/>
      <w:b/>
      <w:bCs/>
      <w:i/>
      <w:iCs/>
      <w:sz w:val="20"/>
      <w:szCs w:val="20"/>
    </w:rPr>
  </w:style>
  <w:style w:type="paragraph" w:styleId="BodyTextIndent">
    <w:name w:val="Body Text Indent"/>
    <w:basedOn w:val="Normal"/>
    <w:semiHidden/>
    <w:pPr>
      <w:ind w:left="360"/>
    </w:pPr>
    <w:rPr>
      <w:rFonts w:ascii="Arial" w:hAnsi="Arial" w:cs="Arial"/>
      <w:sz w:val="20"/>
      <w:szCs w:val="20"/>
    </w:rPr>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2">
    <w:name w:val="Body Text Indent 2"/>
    <w:basedOn w:val="Normal"/>
    <w:link w:val="BodyTextIndent2Char"/>
    <w:semiHidden/>
    <w:pPr>
      <w:ind w:left="360"/>
    </w:pPr>
  </w:style>
  <w:style w:type="paragraph" w:styleId="BodyText">
    <w:name w:val="Body Text"/>
    <w:basedOn w:val="Normal"/>
    <w:semiHidden/>
    <w:rPr>
      <w:sz w:val="22"/>
    </w:rPr>
  </w:style>
  <w:style w:type="paragraph" w:styleId="BodyText2">
    <w:name w:val="Body Text 2"/>
    <w:basedOn w:val="Normal"/>
    <w:semiHidden/>
    <w:pPr>
      <w:jc w:val="both"/>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15"/>
    </w:pPr>
  </w:style>
  <w:style w:type="paragraph" w:customStyle="1" w:styleId="western">
    <w:name w:val="western"/>
    <w:basedOn w:val="Normal"/>
    <w:pPr>
      <w:spacing w:before="100" w:beforeAutospacing="1"/>
      <w:jc w:val="both"/>
    </w:pPr>
    <w:rPr>
      <w:rFonts w:ascii="Univers" w:hAnsi="Univers"/>
    </w:rPr>
  </w:style>
  <w:style w:type="paragraph" w:styleId="BodyTextIndent3">
    <w:name w:val="Body Text Indent 3"/>
    <w:basedOn w:val="Normal"/>
    <w:semiHidden/>
    <w:pPr>
      <w:tabs>
        <w:tab w:val="left" w:pos="-720"/>
      </w:tabs>
      <w:suppressAutoHyphens/>
      <w:ind w:firstLine="60"/>
      <w:jc w:val="both"/>
    </w:pPr>
    <w:rPr>
      <w:i/>
      <w:iCs/>
      <w:sz w:val="22"/>
    </w:rPr>
  </w:style>
  <w:style w:type="character" w:customStyle="1" w:styleId="mediumtext">
    <w:name w:val="medium_text"/>
    <w:basedOn w:val="DefaultParagraphFont"/>
  </w:style>
  <w:style w:type="character" w:customStyle="1" w:styleId="apple-style-span">
    <w:name w:val="apple-style-span"/>
    <w:basedOn w:val="DefaultParagraphFont"/>
  </w:style>
  <w:style w:type="character" w:customStyle="1" w:styleId="hps">
    <w:name w:val="hps"/>
    <w:basedOn w:val="DefaultParagraphFont"/>
  </w:style>
  <w:style w:type="character" w:customStyle="1" w:styleId="apple-converted-space">
    <w:name w:val="apple-converted-space"/>
    <w:basedOn w:val="DefaultParagraphFont"/>
  </w:style>
  <w:style w:type="paragraph" w:styleId="ListParagraph">
    <w:name w:val="List Paragraph"/>
    <w:basedOn w:val="Normal"/>
    <w:uiPriority w:val="34"/>
    <w:qFormat/>
    <w:rsid w:val="00765433"/>
    <w:pPr>
      <w:ind w:left="720"/>
    </w:pPr>
  </w:style>
  <w:style w:type="paragraph" w:styleId="BalloonText">
    <w:name w:val="Balloon Text"/>
    <w:basedOn w:val="Normal"/>
    <w:link w:val="BalloonTextChar"/>
    <w:uiPriority w:val="99"/>
    <w:semiHidden/>
    <w:unhideWhenUsed/>
    <w:rsid w:val="00627260"/>
    <w:rPr>
      <w:rFonts w:ascii="Tahoma" w:hAnsi="Tahoma" w:cs="Tahoma"/>
      <w:sz w:val="16"/>
      <w:szCs w:val="16"/>
    </w:rPr>
  </w:style>
  <w:style w:type="character" w:customStyle="1" w:styleId="BalloonTextChar">
    <w:name w:val="Balloon Text Char"/>
    <w:link w:val="BalloonText"/>
    <w:uiPriority w:val="99"/>
    <w:semiHidden/>
    <w:rsid w:val="00627260"/>
    <w:rPr>
      <w:rFonts w:ascii="Tahoma" w:hAnsi="Tahoma" w:cs="Tahoma"/>
      <w:sz w:val="16"/>
      <w:szCs w:val="16"/>
    </w:rPr>
  </w:style>
  <w:style w:type="character" w:styleId="Emphasis">
    <w:name w:val="Emphasis"/>
    <w:uiPriority w:val="20"/>
    <w:qFormat/>
    <w:rsid w:val="00D274BC"/>
    <w:rPr>
      <w:i/>
      <w:iCs/>
    </w:rPr>
  </w:style>
  <w:style w:type="character" w:customStyle="1" w:styleId="BodyTextIndent2Char">
    <w:name w:val="Body Text Indent 2 Char"/>
    <w:link w:val="BodyTextIndent2"/>
    <w:semiHidden/>
    <w:rsid w:val="006022C4"/>
    <w:rPr>
      <w:sz w:val="24"/>
      <w:szCs w:val="24"/>
    </w:rPr>
  </w:style>
  <w:style w:type="character" w:customStyle="1" w:styleId="BodyText3Char">
    <w:name w:val="Body Text 3 Char"/>
    <w:link w:val="BodyText3"/>
    <w:semiHidden/>
    <w:rsid w:val="003504E8"/>
    <w:rPr>
      <w:rFonts w:ascii="Lucida Sans Unicode" w:hAnsi="Lucida Sans Unicode"/>
      <w:b/>
      <w:bCs/>
      <w:i/>
      <w:iCs/>
    </w:rPr>
  </w:style>
  <w:style w:type="character" w:customStyle="1" w:styleId="Heading4Char">
    <w:name w:val="Heading 4 Char"/>
    <w:link w:val="Heading4"/>
    <w:uiPriority w:val="9"/>
    <w:semiHidden/>
    <w:rsid w:val="00B23B5F"/>
    <w:rPr>
      <w:rFonts w:ascii="Calibri" w:eastAsia="Times New Roman" w:hAnsi="Calibri" w:cs="Times New Roman"/>
      <w:b/>
      <w:bCs/>
      <w:sz w:val="28"/>
      <w:szCs w:val="28"/>
    </w:rPr>
  </w:style>
  <w:style w:type="character" w:customStyle="1" w:styleId="Heading6Char">
    <w:name w:val="Heading 6 Char"/>
    <w:link w:val="Heading6"/>
    <w:rsid w:val="00B75A86"/>
    <w:rPr>
      <w:b/>
      <w:bCs/>
      <w:sz w:val="24"/>
    </w:rPr>
  </w:style>
  <w:style w:type="paragraph" w:customStyle="1" w:styleId="m4365419243467424166m7479180928199420638msobodytext">
    <w:name w:val="m_4365419243467424166m_7479180928199420638msobodytext"/>
    <w:basedOn w:val="Normal"/>
    <w:rsid w:val="00AF4A2A"/>
    <w:pPr>
      <w:spacing w:before="100" w:beforeAutospacing="1" w:after="100" w:afterAutospacing="1"/>
    </w:pPr>
  </w:style>
  <w:style w:type="paragraph" w:customStyle="1" w:styleId="m4365419243467424166m7479180928199420638msoplaintext">
    <w:name w:val="m_4365419243467424166m_7479180928199420638msoplaintext"/>
    <w:basedOn w:val="Normal"/>
    <w:rsid w:val="00AF4A2A"/>
    <w:pPr>
      <w:spacing w:before="100" w:beforeAutospacing="1" w:after="100" w:afterAutospacing="1"/>
    </w:pPr>
  </w:style>
  <w:style w:type="paragraph" w:customStyle="1" w:styleId="m6266744270847378252m116368850356494615gmail-msonormal">
    <w:name w:val="m_6266744270847378252m_116368850356494615gmail-msonormal"/>
    <w:basedOn w:val="Normal"/>
    <w:rsid w:val="00231A57"/>
    <w:pPr>
      <w:spacing w:before="100" w:beforeAutospacing="1" w:after="100" w:afterAutospacing="1"/>
    </w:pPr>
  </w:style>
  <w:style w:type="character" w:customStyle="1" w:styleId="HeaderChar">
    <w:name w:val="Header Char"/>
    <w:link w:val="Header"/>
    <w:semiHidden/>
    <w:rsid w:val="00A91420"/>
    <w:rPr>
      <w:sz w:val="24"/>
      <w:szCs w:val="24"/>
    </w:rPr>
  </w:style>
  <w:style w:type="table" w:customStyle="1" w:styleId="table">
    <w:name w:val="table"/>
    <w:basedOn w:val="TableNormal"/>
    <w:tblPr/>
  </w:style>
  <w:style w:type="paragraph" w:styleId="Revision">
    <w:name w:val="Revision"/>
    <w:hidden/>
    <w:uiPriority w:val="99"/>
    <w:semiHidden/>
    <w:rsid w:val="004D0A6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A17688-B357-4BDA-AE35-4A4A0A0C1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9</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nsider resolution authorizing execution of an agreement with Local Government Services, LLC for cable television franchise m</vt:lpstr>
    </vt:vector>
  </TitlesOfParts>
  <Company>Microsoft</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der resolution authorizing execution of an agreement with Local Government Services, LLC for cable television franchise m</dc:title>
  <dc:creator>Juanita</dc:creator>
  <cp:lastModifiedBy>Eileen Hayman</cp:lastModifiedBy>
  <cp:revision>3</cp:revision>
  <cp:lastPrinted>2025-07-10T17:50:00Z</cp:lastPrinted>
  <dcterms:created xsi:type="dcterms:W3CDTF">2025-07-11T14:17:00Z</dcterms:created>
  <dcterms:modified xsi:type="dcterms:W3CDTF">2025-07-1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7a93a1-7d02-434d-9ad3-117a04a0b743</vt:lpwstr>
  </property>
  <property fmtid="{D5CDD505-2E9C-101B-9397-08002B2CF9AE}" pid="3" name="MSIP_Label_defa4170-0d19-0005-0004-bc88714345d2_Enabled">
    <vt:lpwstr>true</vt:lpwstr>
  </property>
  <property fmtid="{D5CDD505-2E9C-101B-9397-08002B2CF9AE}" pid="4" name="MSIP_Label_defa4170-0d19-0005-0004-bc88714345d2_SetDate">
    <vt:lpwstr>2025-05-08T14:34:1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10921e8-8a85-4cd7-9446-2ee6ef303167</vt:lpwstr>
  </property>
  <property fmtid="{D5CDD505-2E9C-101B-9397-08002B2CF9AE}" pid="8" name="MSIP_Label_defa4170-0d19-0005-0004-bc88714345d2_ActionId">
    <vt:lpwstr>5b658286-b0dd-42f8-9e3b-688b104474af</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